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092E9" w14:textId="77777777" w:rsidR="00EA217D" w:rsidRPr="00C93584" w:rsidRDefault="00EA217D" w:rsidP="005169F8">
      <w:pPr>
        <w:rPr>
          <w:rFonts w:asciiTheme="minorHAnsi" w:hAnsiTheme="minorHAnsi" w:cstheme="minorHAnsi"/>
          <w:vanish/>
          <w:sz w:val="15"/>
          <w:szCs w:val="15"/>
        </w:rPr>
      </w:pPr>
    </w:p>
    <w:tbl>
      <w:tblPr>
        <w:tblW w:w="9516" w:type="dxa"/>
        <w:tblInd w:w="108" w:type="dxa"/>
        <w:tblBorders>
          <w:top w:val="single" w:sz="4" w:space="0" w:color="FFFFFF"/>
          <w:left w:val="single" w:sz="2" w:space="0" w:color="333333"/>
          <w:bottom w:val="single" w:sz="2" w:space="0" w:color="333333"/>
          <w:right w:val="single" w:sz="2" w:space="0" w:color="333333"/>
          <w:insideH w:val="single" w:sz="4" w:space="0" w:color="FFFFFF"/>
          <w:insideV w:val="single" w:sz="4" w:space="0" w:color="FFFFFF"/>
        </w:tblBorders>
        <w:shd w:val="clear" w:color="auto" w:fill="FFFFFF"/>
        <w:tblLook w:val="01E0" w:firstRow="1" w:lastRow="1" w:firstColumn="1" w:lastColumn="1" w:noHBand="0" w:noVBand="0"/>
      </w:tblPr>
      <w:tblGrid>
        <w:gridCol w:w="440"/>
        <w:gridCol w:w="4257"/>
        <w:gridCol w:w="440"/>
        <w:gridCol w:w="4379"/>
      </w:tblGrid>
      <w:tr w:rsidR="00801D7E" w:rsidRPr="00C93584" w14:paraId="453A3454" w14:textId="77777777" w:rsidTr="00114077">
        <w:trPr>
          <w:trHeight w:val="227"/>
        </w:trPr>
        <w:tc>
          <w:tcPr>
            <w:tcW w:w="9516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9F1FF"/>
          </w:tcPr>
          <w:p w14:paraId="2F50AE44" w14:textId="77777777" w:rsidR="00801D7E" w:rsidRPr="005169F8" w:rsidRDefault="00801D7E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5169F8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BJEDNÁVKA </w:t>
            </w:r>
          </w:p>
        </w:tc>
      </w:tr>
      <w:tr w:rsidR="005325E2" w:rsidRPr="00C93584" w14:paraId="4C0D2FF0" w14:textId="77777777" w:rsidTr="00114077">
        <w:tc>
          <w:tcPr>
            <w:tcW w:w="440" w:type="dxa"/>
            <w:tcBorders>
              <w:top w:val="single" w:sz="8" w:space="0" w:color="auto"/>
              <w:left w:val="single" w:sz="12" w:space="0" w:color="auto"/>
              <w:bottom w:val="single" w:sz="4" w:space="0" w:color="808080"/>
              <w:right w:val="single" w:sz="8" w:space="0" w:color="auto"/>
            </w:tcBorders>
            <w:shd w:val="clear" w:color="auto" w:fill="auto"/>
          </w:tcPr>
          <w:p w14:paraId="64F65B3F" w14:textId="77777777" w:rsidR="005325E2" w:rsidRPr="00C93584" w:rsidRDefault="005325E2" w:rsidP="00E2633E">
            <w:pPr>
              <w:spacing w:before="40" w:after="40"/>
              <w:ind w:left="-3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1359747588" w:edGrp="everyone" w:colFirst="2" w:colLast="2"/>
            <w:permStart w:id="1063613395" w:edGrp="everyone" w:colFirst="0" w:colLast="0"/>
          </w:p>
        </w:tc>
        <w:tc>
          <w:tcPr>
            <w:tcW w:w="4257" w:type="dxa"/>
            <w:tcBorders>
              <w:top w:val="single" w:sz="8" w:space="0" w:color="auto"/>
              <w:left w:val="single" w:sz="8" w:space="0" w:color="auto"/>
              <w:right w:val="single" w:sz="4" w:space="0" w:color="808080"/>
            </w:tcBorders>
            <w:shd w:val="clear" w:color="auto" w:fill="FFFFFF"/>
            <w:vAlign w:val="center"/>
          </w:tcPr>
          <w:p w14:paraId="5A176CD5" w14:textId="77777777" w:rsidR="005325E2" w:rsidRPr="00C93584" w:rsidRDefault="005325E2" w:rsidP="00E2633E">
            <w:pPr>
              <w:spacing w:before="40" w:after="40"/>
              <w:ind w:left="-108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color w:val="FF0000"/>
                <w:sz w:val="15"/>
                <w:szCs w:val="15"/>
              </w:rPr>
              <w:t xml:space="preserve"> </w:t>
            </w: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Odborného posouzení </w:t>
            </w:r>
          </w:p>
        </w:tc>
        <w:tc>
          <w:tcPr>
            <w:tcW w:w="440" w:type="dxa"/>
            <w:tcBorders>
              <w:top w:val="single" w:sz="8" w:space="0" w:color="auto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</w:tcPr>
          <w:p w14:paraId="4FB70543" w14:textId="77777777" w:rsidR="005325E2" w:rsidRPr="00C93584" w:rsidRDefault="005325E2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4379" w:type="dxa"/>
            <w:tcBorders>
              <w:top w:val="single" w:sz="8" w:space="0" w:color="auto"/>
              <w:left w:val="single" w:sz="4" w:space="0" w:color="808080"/>
              <w:right w:val="single" w:sz="12" w:space="0" w:color="auto"/>
            </w:tcBorders>
            <w:shd w:val="clear" w:color="auto" w:fill="FFFFFF"/>
            <w:vAlign w:val="center"/>
          </w:tcPr>
          <w:p w14:paraId="3B51CC08" w14:textId="77777777" w:rsidR="005325E2" w:rsidRPr="00C93584" w:rsidRDefault="005325E2" w:rsidP="00E2633E">
            <w:pPr>
              <w:spacing w:before="40" w:after="40"/>
              <w:ind w:left="-108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Duplikátu Osvědčení o provozuschopnosti </w:t>
            </w:r>
          </w:p>
        </w:tc>
      </w:tr>
      <w:tr w:rsidR="005325E2" w:rsidRPr="00C93584" w14:paraId="46A208D9" w14:textId="77777777" w:rsidTr="00114077">
        <w:tc>
          <w:tcPr>
            <w:tcW w:w="440" w:type="dxa"/>
            <w:tcBorders>
              <w:top w:val="single" w:sz="4" w:space="0" w:color="808080"/>
              <w:left w:val="single" w:sz="12" w:space="0" w:color="auto"/>
              <w:bottom w:val="single" w:sz="4" w:space="0" w:color="808080"/>
              <w:right w:val="single" w:sz="8" w:space="0" w:color="auto"/>
            </w:tcBorders>
            <w:shd w:val="clear" w:color="auto" w:fill="FFFFFF"/>
          </w:tcPr>
          <w:p w14:paraId="30F4ECA5" w14:textId="77777777" w:rsidR="005325E2" w:rsidRPr="00C93584" w:rsidRDefault="005325E2" w:rsidP="00E2633E">
            <w:pPr>
              <w:spacing w:before="40" w:after="40"/>
              <w:ind w:left="-3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636243780" w:edGrp="everyone" w:colFirst="2" w:colLast="2"/>
            <w:permStart w:id="1306527338" w:edGrp="everyone" w:colFirst="0" w:colLast="0"/>
            <w:permEnd w:id="1359747588"/>
            <w:permEnd w:id="1063613395"/>
          </w:p>
        </w:tc>
        <w:tc>
          <w:tcPr>
            <w:tcW w:w="4257" w:type="dxa"/>
            <w:tcBorders>
              <w:left w:val="single" w:sz="8" w:space="0" w:color="auto"/>
              <w:right w:val="single" w:sz="4" w:space="0" w:color="808080"/>
            </w:tcBorders>
            <w:shd w:val="clear" w:color="auto" w:fill="FFFFFF"/>
            <w:vAlign w:val="center"/>
          </w:tcPr>
          <w:p w14:paraId="3F274358" w14:textId="77777777" w:rsidR="005325E2" w:rsidRPr="00C93584" w:rsidRDefault="005325E2" w:rsidP="00E2633E">
            <w:pPr>
              <w:spacing w:before="40" w:after="40"/>
              <w:ind w:left="-108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Osvědčení o provozuschopnosti </w:t>
            </w:r>
          </w:p>
        </w:tc>
        <w:tc>
          <w:tcPr>
            <w:tcW w:w="4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</w:tcPr>
          <w:p w14:paraId="604F52CB" w14:textId="77777777" w:rsidR="005325E2" w:rsidRPr="00C93584" w:rsidRDefault="005325E2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379" w:type="dxa"/>
            <w:tcBorders>
              <w:left w:val="single" w:sz="4" w:space="0" w:color="808080"/>
              <w:right w:val="single" w:sz="12" w:space="0" w:color="auto"/>
            </w:tcBorders>
            <w:shd w:val="clear" w:color="auto" w:fill="FFFFFF"/>
            <w:vAlign w:val="center"/>
          </w:tcPr>
          <w:p w14:paraId="5E282F0E" w14:textId="77777777" w:rsidR="005325E2" w:rsidRPr="00C93584" w:rsidRDefault="005325E2" w:rsidP="00E2633E">
            <w:pPr>
              <w:spacing w:before="40" w:after="40"/>
              <w:ind w:left="-108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Duplikátu registračních známek </w:t>
            </w:r>
          </w:p>
        </w:tc>
      </w:tr>
      <w:tr w:rsidR="005325E2" w:rsidRPr="00C93584" w14:paraId="795FAEC3" w14:textId="77777777" w:rsidTr="00114077">
        <w:tc>
          <w:tcPr>
            <w:tcW w:w="440" w:type="dxa"/>
            <w:tcBorders>
              <w:top w:val="single" w:sz="4" w:space="0" w:color="808080"/>
              <w:left w:val="single" w:sz="12" w:space="0" w:color="auto"/>
              <w:bottom w:val="single" w:sz="4" w:space="0" w:color="808080"/>
              <w:right w:val="single" w:sz="8" w:space="0" w:color="auto"/>
            </w:tcBorders>
            <w:shd w:val="clear" w:color="auto" w:fill="FFFFFF"/>
          </w:tcPr>
          <w:p w14:paraId="513A41BA" w14:textId="77777777" w:rsidR="005325E2" w:rsidRPr="00C93584" w:rsidRDefault="005325E2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320298734" w:edGrp="everyone" w:colFirst="2" w:colLast="2"/>
            <w:permStart w:id="603194845" w:edGrp="everyone" w:colFirst="0" w:colLast="0"/>
            <w:permEnd w:id="636243780"/>
            <w:permEnd w:id="1306527338"/>
          </w:p>
        </w:tc>
        <w:tc>
          <w:tcPr>
            <w:tcW w:w="4257" w:type="dxa"/>
            <w:tcBorders>
              <w:left w:val="single" w:sz="8" w:space="0" w:color="auto"/>
              <w:right w:val="single" w:sz="4" w:space="0" w:color="808080"/>
            </w:tcBorders>
            <w:shd w:val="clear" w:color="auto" w:fill="FFFFFF"/>
            <w:vAlign w:val="center"/>
          </w:tcPr>
          <w:p w14:paraId="42F84EB1" w14:textId="77777777" w:rsidR="005325E2" w:rsidRPr="00C93584" w:rsidRDefault="005325E2" w:rsidP="00E2633E">
            <w:pPr>
              <w:spacing w:before="40" w:after="40"/>
              <w:ind w:left="-108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Registračních známek </w:t>
            </w:r>
          </w:p>
        </w:tc>
        <w:tc>
          <w:tcPr>
            <w:tcW w:w="4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FFFFF"/>
          </w:tcPr>
          <w:p w14:paraId="4AEFB923" w14:textId="77777777" w:rsidR="005325E2" w:rsidRPr="00C93584" w:rsidRDefault="005325E2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color w:val="FF0000"/>
                <w:sz w:val="15"/>
                <w:szCs w:val="15"/>
              </w:rPr>
            </w:pPr>
          </w:p>
        </w:tc>
        <w:tc>
          <w:tcPr>
            <w:tcW w:w="4379" w:type="dxa"/>
            <w:tcBorders>
              <w:left w:val="single" w:sz="4" w:space="0" w:color="808080"/>
              <w:right w:val="single" w:sz="12" w:space="0" w:color="auto"/>
            </w:tcBorders>
            <w:shd w:val="clear" w:color="auto" w:fill="FFFFFF"/>
            <w:vAlign w:val="center"/>
          </w:tcPr>
          <w:p w14:paraId="699E4F93" w14:textId="77777777" w:rsidR="005325E2" w:rsidRPr="00C93584" w:rsidRDefault="005325E2" w:rsidP="00E2633E">
            <w:pPr>
              <w:spacing w:before="40" w:after="40"/>
              <w:ind w:left="-108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Ostatní </w:t>
            </w:r>
          </w:p>
        </w:tc>
      </w:tr>
      <w:permEnd w:id="320298734"/>
      <w:permEnd w:id="603194845"/>
      <w:tr w:rsidR="005325E2" w:rsidRPr="00C93584" w14:paraId="7FF224D8" w14:textId="77777777" w:rsidTr="00114077">
        <w:tc>
          <w:tcPr>
            <w:tcW w:w="9516" w:type="dxa"/>
            <w:gridSpan w:val="4"/>
            <w:tcBorders>
              <w:top w:val="single" w:sz="4" w:space="0" w:color="80808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9F1FF"/>
          </w:tcPr>
          <w:p w14:paraId="66C07269" w14:textId="77777777" w:rsidR="005325E2" w:rsidRPr="00C93584" w:rsidRDefault="005325E2" w:rsidP="00E2633E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ab/>
              <w:t xml:space="preserve">dle Zákona č. 186/2016 Sb., o hazardních hrách ve znění pozdějších předpisů </w:t>
            </w:r>
            <w:r w:rsidR="00A152F9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(ZHH)</w:t>
            </w:r>
            <w:r w:rsidR="0033224D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a souvisejících právních předpisů</w:t>
            </w:r>
          </w:p>
        </w:tc>
      </w:tr>
    </w:tbl>
    <w:p w14:paraId="077C7898" w14:textId="77777777" w:rsidR="00F92160" w:rsidRPr="00C93584" w:rsidRDefault="00801D7E" w:rsidP="00E2633E">
      <w:pPr>
        <w:rPr>
          <w:rFonts w:asciiTheme="minorHAnsi" w:hAnsiTheme="minorHAnsi" w:cstheme="minorHAnsi"/>
          <w:sz w:val="14"/>
          <w:szCs w:val="14"/>
        </w:rPr>
      </w:pPr>
      <w:r w:rsidRPr="00C93584">
        <w:rPr>
          <w:rFonts w:asciiTheme="minorHAnsi" w:hAnsiTheme="minorHAnsi" w:cstheme="minorHAnsi"/>
          <w:sz w:val="15"/>
          <w:szCs w:val="15"/>
        </w:rPr>
        <w:t xml:space="preserve">   </w:t>
      </w:r>
      <w:r w:rsidR="00301AB4" w:rsidRPr="008078C4">
        <w:rPr>
          <w:rFonts w:asciiTheme="minorHAnsi" w:hAnsiTheme="minorHAnsi" w:cstheme="minorHAnsi"/>
          <w:color w:val="002060"/>
          <w:sz w:val="14"/>
          <w:szCs w:val="14"/>
        </w:rPr>
        <w:t>U požadované služby uvést</w:t>
      </w:r>
      <w:r w:rsidR="002A6ADD" w:rsidRPr="008078C4">
        <w:rPr>
          <w:rFonts w:asciiTheme="minorHAnsi" w:hAnsiTheme="minorHAnsi" w:cstheme="minorHAnsi"/>
          <w:color w:val="002060"/>
          <w:sz w:val="14"/>
          <w:szCs w:val="14"/>
        </w:rPr>
        <w:t xml:space="preserve"> </w:t>
      </w:r>
      <w:r w:rsidR="00301AB4" w:rsidRPr="008078C4">
        <w:rPr>
          <w:rFonts w:asciiTheme="minorHAnsi" w:hAnsiTheme="minorHAnsi" w:cstheme="minorHAnsi"/>
          <w:color w:val="002060"/>
          <w:sz w:val="14"/>
          <w:szCs w:val="14"/>
        </w:rPr>
        <w:t xml:space="preserve">označení </w:t>
      </w:r>
      <w:r w:rsidR="002A6ADD" w:rsidRPr="008078C4">
        <w:rPr>
          <w:rFonts w:asciiTheme="minorHAnsi" w:hAnsiTheme="minorHAnsi" w:cstheme="minorHAnsi"/>
          <w:b/>
          <w:color w:val="002060"/>
          <w:sz w:val="14"/>
          <w:szCs w:val="14"/>
        </w:rPr>
        <w:t>„X</w:t>
      </w:r>
      <w:r w:rsidR="002A6ADD" w:rsidRPr="008078C4">
        <w:rPr>
          <w:rFonts w:asciiTheme="minorHAnsi" w:hAnsiTheme="minorHAnsi" w:cstheme="minorHAnsi"/>
          <w:color w:val="002060"/>
          <w:sz w:val="14"/>
          <w:szCs w:val="14"/>
        </w:rPr>
        <w:t>“</w:t>
      </w:r>
    </w:p>
    <w:p w14:paraId="4D2B1817" w14:textId="77777777" w:rsidR="002A6ADD" w:rsidRPr="008078C4" w:rsidRDefault="002A6ADD" w:rsidP="00E2633E">
      <w:pPr>
        <w:rPr>
          <w:rFonts w:asciiTheme="minorHAnsi" w:hAnsiTheme="minorHAnsi" w:cstheme="minorHAnsi"/>
          <w:sz w:val="8"/>
          <w:szCs w:val="8"/>
        </w:rPr>
      </w:pPr>
    </w:p>
    <w:tbl>
      <w:tblPr>
        <w:tblW w:w="9518" w:type="dxa"/>
        <w:tblInd w:w="10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1437"/>
        <w:gridCol w:w="2976"/>
        <w:gridCol w:w="284"/>
        <w:gridCol w:w="1276"/>
        <w:gridCol w:w="440"/>
        <w:gridCol w:w="440"/>
        <w:gridCol w:w="440"/>
        <w:gridCol w:w="440"/>
        <w:gridCol w:w="440"/>
        <w:gridCol w:w="440"/>
        <w:gridCol w:w="440"/>
        <w:gridCol w:w="465"/>
      </w:tblGrid>
      <w:tr w:rsidR="00E42AA1" w:rsidRPr="00C93584" w14:paraId="2508A878" w14:textId="77777777" w:rsidTr="00114077">
        <w:tc>
          <w:tcPr>
            <w:tcW w:w="14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C9F1FF"/>
          </w:tcPr>
          <w:p w14:paraId="0947FF07" w14:textId="77777777" w:rsidR="00341583" w:rsidRPr="00C93584" w:rsidRDefault="00152330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597786359" w:edGrp="everyone" w:colFirst="1" w:colLast="1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Evidenční číslo </w:t>
            </w:r>
          </w:p>
        </w:tc>
        <w:tc>
          <w:tcPr>
            <w:tcW w:w="297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A0F6CC3" w14:textId="77777777" w:rsidR="00341583" w:rsidRPr="00C93584" w:rsidRDefault="00341583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284" w:type="dxa"/>
            <w:tcBorders>
              <w:top w:val="single" w:sz="8" w:space="0" w:color="FFFFFF"/>
              <w:left w:val="double" w:sz="4" w:space="0" w:color="auto"/>
              <w:bottom w:val="single" w:sz="2" w:space="0" w:color="FFFFFF"/>
              <w:right w:val="single" w:sz="12" w:space="0" w:color="000000"/>
            </w:tcBorders>
            <w:shd w:val="clear" w:color="auto" w:fill="auto"/>
          </w:tcPr>
          <w:p w14:paraId="2CCC37AD" w14:textId="77777777" w:rsidR="00341583" w:rsidRPr="00C93584" w:rsidRDefault="00341583" w:rsidP="00E2633E">
            <w:pPr>
              <w:spacing w:before="40" w:after="40"/>
              <w:jc w:val="right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double" w:sz="4" w:space="0" w:color="auto"/>
            </w:tcBorders>
            <w:shd w:val="clear" w:color="auto" w:fill="C9F1FF"/>
          </w:tcPr>
          <w:p w14:paraId="3180C296" w14:textId="77777777" w:rsidR="00341583" w:rsidRPr="00C93584" w:rsidRDefault="00152330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Číslo zakázky</w:t>
            </w:r>
          </w:p>
        </w:tc>
        <w:tc>
          <w:tcPr>
            <w:tcW w:w="4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33B5CD0F" w14:textId="77777777" w:rsidR="00341583" w:rsidRPr="00C93584" w:rsidRDefault="00341583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608886BF" w14:textId="77777777" w:rsidR="00341583" w:rsidRPr="00C93584" w:rsidRDefault="00341583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70A64678" w14:textId="77777777" w:rsidR="00341583" w:rsidRPr="00C93584" w:rsidRDefault="00341583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35EA57D0" w14:textId="77777777" w:rsidR="00341583" w:rsidRPr="00C93584" w:rsidRDefault="00341583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7A37A7E4" w14:textId="77777777" w:rsidR="00341583" w:rsidRPr="00C93584" w:rsidRDefault="00341583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4430D428" w14:textId="77777777" w:rsidR="00341583" w:rsidRPr="00C93584" w:rsidRDefault="00341583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2047E5F7" w14:textId="77777777" w:rsidR="00341583" w:rsidRPr="00C93584" w:rsidRDefault="00341583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65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14DE9A2" w14:textId="77777777" w:rsidR="00341583" w:rsidRPr="00C93584" w:rsidRDefault="00341583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</w:tr>
      <w:permEnd w:id="597786359"/>
      <w:tr w:rsidR="004A7DFD" w:rsidRPr="00C93584" w14:paraId="05965F72" w14:textId="77777777" w:rsidTr="00114077">
        <w:tc>
          <w:tcPr>
            <w:tcW w:w="1437" w:type="dxa"/>
            <w:tcBorders>
              <w:top w:val="single" w:sz="12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5833DB69" w14:textId="77777777" w:rsidR="004A7DFD" w:rsidRPr="00C93584" w:rsidRDefault="004A7DFD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2976" w:type="dxa"/>
            <w:tcBorders>
              <w:top w:val="double" w:sz="4" w:space="0" w:color="auto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58752BFD" w14:textId="77777777" w:rsidR="004A7DFD" w:rsidRPr="005169F8" w:rsidRDefault="004A7DFD" w:rsidP="0033224D">
            <w:pPr>
              <w:spacing w:after="40"/>
              <w:jc w:val="center"/>
              <w:rPr>
                <w:rFonts w:asciiTheme="minorHAnsi" w:hAnsiTheme="minorHAnsi" w:cstheme="minorHAnsi"/>
                <w:b/>
                <w:sz w:val="14"/>
                <w:szCs w:val="14"/>
              </w:rPr>
            </w:pPr>
            <w:r w:rsidRPr="008078C4">
              <w:rPr>
                <w:rFonts w:asciiTheme="minorHAnsi" w:hAnsiTheme="minorHAnsi" w:cstheme="minorHAnsi"/>
                <w:b/>
                <w:color w:val="002060"/>
                <w:sz w:val="14"/>
                <w:szCs w:val="14"/>
              </w:rPr>
              <w:t>vyplní objednavatel</w:t>
            </w:r>
          </w:p>
        </w:tc>
        <w:tc>
          <w:tcPr>
            <w:tcW w:w="28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12" w:space="0" w:color="000000"/>
            </w:tcBorders>
            <w:shd w:val="clear" w:color="auto" w:fill="auto"/>
          </w:tcPr>
          <w:p w14:paraId="22256D2B" w14:textId="77777777" w:rsidR="004A7DFD" w:rsidRPr="005169F8" w:rsidRDefault="004A7DFD" w:rsidP="00E2633E">
            <w:pPr>
              <w:spacing w:before="40" w:after="40"/>
              <w:jc w:val="righ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276" w:type="dxa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double" w:sz="4" w:space="0" w:color="auto"/>
            </w:tcBorders>
            <w:shd w:val="clear" w:color="auto" w:fill="C9F1FF"/>
          </w:tcPr>
          <w:p w14:paraId="10D9BF73" w14:textId="77777777" w:rsidR="004A7DFD" w:rsidRPr="00C93584" w:rsidRDefault="00152330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Číslo vzorku</w:t>
            </w:r>
          </w:p>
        </w:tc>
        <w:tc>
          <w:tcPr>
            <w:tcW w:w="4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0C92546E" w14:textId="77777777" w:rsidR="004A7DFD" w:rsidRPr="00C93584" w:rsidRDefault="004A7DFD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64BDB588" w14:textId="77777777" w:rsidR="004A7DFD" w:rsidRPr="00C93584" w:rsidRDefault="004A7DFD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5CEA1DBD" w14:textId="77777777" w:rsidR="004A7DFD" w:rsidRPr="00C93584" w:rsidRDefault="004A7DFD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1C83B4C1" w14:textId="77777777" w:rsidR="004A7DFD" w:rsidRPr="00C93584" w:rsidRDefault="004A7DFD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03BA0278" w14:textId="77777777" w:rsidR="004A7DFD" w:rsidRPr="00C93584" w:rsidRDefault="004A7DFD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11FD6B78" w14:textId="77777777" w:rsidR="004A7DFD" w:rsidRPr="00C93584" w:rsidRDefault="004A7DFD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40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tted" w:sz="2" w:space="0" w:color="808080"/>
            </w:tcBorders>
            <w:shd w:val="clear" w:color="auto" w:fill="auto"/>
          </w:tcPr>
          <w:p w14:paraId="4210A513" w14:textId="77777777" w:rsidR="004A7DFD" w:rsidRPr="00C93584" w:rsidRDefault="004A7DFD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65" w:type="dxa"/>
            <w:tcBorders>
              <w:top w:val="double" w:sz="4" w:space="0" w:color="auto"/>
              <w:left w:val="dotted" w:sz="2" w:space="0" w:color="808080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3999283" w14:textId="77777777" w:rsidR="004A7DFD" w:rsidRPr="00C93584" w:rsidRDefault="004A7DFD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</w:tr>
    </w:tbl>
    <w:p w14:paraId="74D84033" w14:textId="77777777" w:rsidR="009F7369" w:rsidRPr="008078C4" w:rsidRDefault="00F3276B" w:rsidP="00E2633E">
      <w:pPr>
        <w:spacing w:after="60"/>
        <w:jc w:val="right"/>
        <w:rPr>
          <w:rFonts w:asciiTheme="minorHAnsi" w:hAnsiTheme="minorHAnsi" w:cstheme="minorHAnsi"/>
          <w:color w:val="002060"/>
          <w:sz w:val="14"/>
          <w:szCs w:val="14"/>
        </w:rPr>
      </w:pPr>
      <w:r w:rsidRPr="008078C4">
        <w:rPr>
          <w:rFonts w:asciiTheme="minorHAnsi" w:hAnsiTheme="minorHAnsi" w:cstheme="minorHAnsi"/>
          <w:b/>
          <w:color w:val="002060"/>
          <w:sz w:val="14"/>
          <w:szCs w:val="14"/>
        </w:rPr>
        <w:t>nevyplňuje se</w:t>
      </w:r>
      <w:r w:rsidRPr="008078C4">
        <w:rPr>
          <w:rFonts w:asciiTheme="minorHAnsi" w:hAnsiTheme="minorHAnsi" w:cstheme="minorHAnsi"/>
          <w:color w:val="002060"/>
          <w:sz w:val="14"/>
          <w:szCs w:val="14"/>
        </w:rPr>
        <w:t xml:space="preserve"> (identifikační data ITC)</w:t>
      </w:r>
    </w:p>
    <w:tbl>
      <w:tblPr>
        <w:tblW w:w="9508" w:type="dxa"/>
        <w:tblInd w:w="1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2"/>
        <w:gridCol w:w="365"/>
        <w:gridCol w:w="365"/>
        <w:gridCol w:w="132"/>
        <w:gridCol w:w="233"/>
        <w:gridCol w:w="365"/>
        <w:gridCol w:w="365"/>
        <w:gridCol w:w="365"/>
        <w:gridCol w:w="122"/>
        <w:gridCol w:w="243"/>
        <w:gridCol w:w="365"/>
        <w:gridCol w:w="26"/>
        <w:gridCol w:w="96"/>
        <w:gridCol w:w="243"/>
        <w:gridCol w:w="365"/>
        <w:gridCol w:w="92"/>
        <w:gridCol w:w="1227"/>
        <w:gridCol w:w="371"/>
        <w:gridCol w:w="139"/>
        <w:gridCol w:w="150"/>
        <w:gridCol w:w="82"/>
        <w:gridCol w:w="371"/>
        <w:gridCol w:w="372"/>
        <w:gridCol w:w="371"/>
        <w:gridCol w:w="371"/>
        <w:gridCol w:w="371"/>
        <w:gridCol w:w="369"/>
      </w:tblGrid>
      <w:tr w:rsidR="000749D4" w:rsidRPr="00C93584" w14:paraId="23E2F019" w14:textId="77777777" w:rsidTr="00114077">
        <w:tc>
          <w:tcPr>
            <w:tcW w:w="9508" w:type="dxa"/>
            <w:gridSpan w:val="27"/>
            <w:tcBorders>
              <w:top w:val="single" w:sz="12" w:space="0" w:color="auto"/>
              <w:left w:val="single" w:sz="12" w:space="0" w:color="auto"/>
              <w:bottom w:val="single" w:sz="2" w:space="0" w:color="FFFFFF"/>
              <w:right w:val="single" w:sz="12" w:space="0" w:color="auto"/>
            </w:tcBorders>
            <w:shd w:val="clear" w:color="auto" w:fill="C9F1FF"/>
          </w:tcPr>
          <w:p w14:paraId="2723CFAD" w14:textId="77777777" w:rsidR="004874E9" w:rsidRPr="005169F8" w:rsidRDefault="004874E9" w:rsidP="00E2633E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169F8">
              <w:rPr>
                <w:rFonts w:asciiTheme="minorHAnsi" w:hAnsiTheme="minorHAnsi" w:cstheme="minorHAnsi"/>
                <w:b/>
                <w:sz w:val="20"/>
                <w:szCs w:val="20"/>
              </w:rPr>
              <w:t>OBJEDNAVATEL</w:t>
            </w:r>
          </w:p>
        </w:tc>
      </w:tr>
      <w:tr w:rsidR="003C2523" w:rsidRPr="00C93584" w14:paraId="42958215" w14:textId="77777777" w:rsidTr="00114077">
        <w:tc>
          <w:tcPr>
            <w:tcW w:w="157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5421B72A" w14:textId="77777777" w:rsidR="00AC647E" w:rsidRPr="00C93584" w:rsidRDefault="00820F15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1693058794" w:edGrp="everyone" w:colFirst="1" w:colLast="1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Obchod</w:t>
            </w:r>
            <w:r w:rsidR="00AC647E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ní firma</w:t>
            </w:r>
          </w:p>
        </w:tc>
        <w:tc>
          <w:tcPr>
            <w:tcW w:w="7936" w:type="dxa"/>
            <w:gridSpan w:val="2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FFFFFF"/>
          </w:tcPr>
          <w:p w14:paraId="2C7C960F" w14:textId="77777777" w:rsidR="00AC647E" w:rsidRPr="00C93584" w:rsidRDefault="00AC647E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8D7D63" w:rsidRPr="00C93584" w14:paraId="725A6FF4" w14:textId="77777777" w:rsidTr="00114077">
        <w:tc>
          <w:tcPr>
            <w:tcW w:w="157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7CAC4827" w14:textId="77777777" w:rsidR="003C2523" w:rsidRPr="00C93584" w:rsidRDefault="009F7369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1012347694" w:edGrp="everyone" w:colFirst="3" w:colLast="3"/>
            <w:permStart w:id="792531282" w:edGrp="everyone" w:colFirst="12" w:colLast="12"/>
            <w:permStart w:id="323320123" w:edGrp="everyone" w:colFirst="13" w:colLast="13"/>
            <w:permStart w:id="690977951" w:edGrp="everyone" w:colFirst="14" w:colLast="14"/>
            <w:permStart w:id="1919037378" w:edGrp="everyone" w:colFirst="15" w:colLast="15"/>
            <w:permStart w:id="1392012707" w:edGrp="everyone" w:colFirst="16" w:colLast="16"/>
            <w:permStart w:id="315108892" w:edGrp="everyone" w:colFirst="17" w:colLast="17"/>
            <w:permStart w:id="695674189" w:edGrp="everyone" w:colFirst="18" w:colLast="18"/>
            <w:permStart w:id="1055220927" w:edGrp="everyone" w:colFirst="19" w:colLast="19"/>
            <w:permStart w:id="860952408" w:edGrp="everyone" w:colFirst="1" w:colLast="1"/>
            <w:permStart w:id="1443982401" w:edGrp="everyone" w:colFirst="2" w:colLast="2"/>
            <w:permStart w:id="1298270780" w:edGrp="everyone" w:colFirst="4" w:colLast="4"/>
            <w:permStart w:id="275144313" w:edGrp="everyone" w:colFirst="5" w:colLast="5"/>
            <w:permStart w:id="940133512" w:edGrp="everyone" w:colFirst="6" w:colLast="6"/>
            <w:permStart w:id="1856795735" w:edGrp="everyone" w:colFirst="7" w:colLast="7"/>
            <w:permStart w:id="379521681" w:edGrp="everyone" w:colFirst="8" w:colLast="8"/>
            <w:permStart w:id="965348423" w:edGrp="everyone" w:colFirst="9" w:colLast="9"/>
            <w:permStart w:id="414322689" w:edGrp="everyone" w:colFirst="10" w:colLast="10"/>
            <w:permEnd w:id="1693058794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DIČ</w:t>
            </w:r>
          </w:p>
        </w:tc>
        <w:tc>
          <w:tcPr>
            <w:tcW w:w="3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2" w:space="0" w:color="999999"/>
            </w:tcBorders>
            <w:shd w:val="clear" w:color="auto" w:fill="FFFFFF"/>
          </w:tcPr>
          <w:p w14:paraId="7858E8EA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65" w:type="dxa"/>
            <w:tcBorders>
              <w:top w:val="single" w:sz="2" w:space="0" w:color="auto"/>
              <w:left w:val="dotted" w:sz="2" w:space="0" w:color="999999"/>
              <w:bottom w:val="single" w:sz="2" w:space="0" w:color="auto"/>
              <w:right w:val="dotted" w:sz="2" w:space="0" w:color="999999"/>
            </w:tcBorders>
            <w:shd w:val="clear" w:color="auto" w:fill="FFFFFF"/>
          </w:tcPr>
          <w:p w14:paraId="05EC56D1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65" w:type="dxa"/>
            <w:gridSpan w:val="2"/>
            <w:tcBorders>
              <w:top w:val="single" w:sz="2" w:space="0" w:color="auto"/>
              <w:left w:val="dotted" w:sz="2" w:space="0" w:color="999999"/>
              <w:bottom w:val="single" w:sz="2" w:space="0" w:color="auto"/>
              <w:right w:val="dotted" w:sz="2" w:space="0" w:color="999999"/>
            </w:tcBorders>
            <w:shd w:val="clear" w:color="auto" w:fill="FFFFFF"/>
          </w:tcPr>
          <w:p w14:paraId="56CB4280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65" w:type="dxa"/>
            <w:tcBorders>
              <w:top w:val="single" w:sz="2" w:space="0" w:color="auto"/>
              <w:left w:val="dotted" w:sz="2" w:space="0" w:color="999999"/>
              <w:bottom w:val="single" w:sz="2" w:space="0" w:color="auto"/>
              <w:right w:val="dotted" w:sz="2" w:space="0" w:color="999999"/>
            </w:tcBorders>
            <w:shd w:val="clear" w:color="auto" w:fill="FFFFFF"/>
          </w:tcPr>
          <w:p w14:paraId="4EC319A4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65" w:type="dxa"/>
            <w:tcBorders>
              <w:top w:val="single" w:sz="2" w:space="0" w:color="auto"/>
              <w:left w:val="dotted" w:sz="2" w:space="0" w:color="999999"/>
              <w:bottom w:val="single" w:sz="2" w:space="0" w:color="auto"/>
              <w:right w:val="dotted" w:sz="2" w:space="0" w:color="999999"/>
            </w:tcBorders>
            <w:shd w:val="clear" w:color="auto" w:fill="FFFFFF"/>
          </w:tcPr>
          <w:p w14:paraId="2DBB8D0F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65" w:type="dxa"/>
            <w:tcBorders>
              <w:top w:val="single" w:sz="2" w:space="0" w:color="auto"/>
              <w:left w:val="dotted" w:sz="2" w:space="0" w:color="999999"/>
              <w:bottom w:val="single" w:sz="2" w:space="0" w:color="auto"/>
              <w:right w:val="dotted" w:sz="2" w:space="0" w:color="999999"/>
            </w:tcBorders>
            <w:shd w:val="clear" w:color="auto" w:fill="FFFFFF"/>
          </w:tcPr>
          <w:p w14:paraId="0F1F422F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65" w:type="dxa"/>
            <w:gridSpan w:val="2"/>
            <w:tcBorders>
              <w:top w:val="single" w:sz="2" w:space="0" w:color="auto"/>
              <w:left w:val="dotted" w:sz="2" w:space="0" w:color="999999"/>
              <w:bottom w:val="single" w:sz="2" w:space="0" w:color="auto"/>
              <w:right w:val="dotted" w:sz="2" w:space="0" w:color="999999"/>
            </w:tcBorders>
            <w:shd w:val="clear" w:color="auto" w:fill="FFFFFF"/>
          </w:tcPr>
          <w:p w14:paraId="3D3AAE5C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65" w:type="dxa"/>
            <w:tcBorders>
              <w:top w:val="single" w:sz="2" w:space="0" w:color="auto"/>
              <w:left w:val="dotted" w:sz="2" w:space="0" w:color="999999"/>
              <w:bottom w:val="single" w:sz="2" w:space="0" w:color="auto"/>
              <w:right w:val="dotted" w:sz="2" w:space="0" w:color="999999"/>
            </w:tcBorders>
            <w:shd w:val="clear" w:color="auto" w:fill="FFFFFF"/>
          </w:tcPr>
          <w:p w14:paraId="0F3FDC7C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65" w:type="dxa"/>
            <w:gridSpan w:val="3"/>
            <w:tcBorders>
              <w:top w:val="single" w:sz="2" w:space="0" w:color="auto"/>
              <w:left w:val="dotted" w:sz="2" w:space="0" w:color="999999"/>
              <w:bottom w:val="single" w:sz="2" w:space="0" w:color="auto"/>
              <w:right w:val="dotted" w:sz="2" w:space="0" w:color="999999"/>
            </w:tcBorders>
            <w:shd w:val="clear" w:color="auto" w:fill="FFFFFF"/>
          </w:tcPr>
          <w:p w14:paraId="1FFA4B74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65" w:type="dxa"/>
            <w:tcBorders>
              <w:top w:val="single" w:sz="2" w:space="0" w:color="auto"/>
              <w:left w:val="dotted" w:sz="2" w:space="0" w:color="999999"/>
              <w:bottom w:val="single" w:sz="2" w:space="0" w:color="auto"/>
            </w:tcBorders>
            <w:shd w:val="clear" w:color="auto" w:fill="FFFFFF"/>
          </w:tcPr>
          <w:p w14:paraId="602D62C7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319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C9F1FF"/>
          </w:tcPr>
          <w:p w14:paraId="48334AA1" w14:textId="77777777" w:rsidR="003C2523" w:rsidRPr="00C93584" w:rsidRDefault="009F7369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I</w:t>
            </w:r>
            <w:r w:rsidR="00C14277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Č</w:t>
            </w:r>
          </w:p>
        </w:tc>
        <w:tc>
          <w:tcPr>
            <w:tcW w:w="371" w:type="dxa"/>
            <w:tcBorders>
              <w:top w:val="single" w:sz="2" w:space="0" w:color="auto"/>
              <w:bottom w:val="single" w:sz="2" w:space="0" w:color="auto"/>
              <w:right w:val="dotted" w:sz="2" w:space="0" w:color="808080"/>
            </w:tcBorders>
            <w:shd w:val="clear" w:color="auto" w:fill="FFFFFF"/>
          </w:tcPr>
          <w:p w14:paraId="72C2D043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71" w:type="dxa"/>
            <w:gridSpan w:val="3"/>
            <w:tcBorders>
              <w:top w:val="single" w:sz="2" w:space="0" w:color="auto"/>
              <w:left w:val="dotted" w:sz="2" w:space="0" w:color="808080"/>
              <w:bottom w:val="single" w:sz="2" w:space="0" w:color="auto"/>
              <w:right w:val="dotted" w:sz="2" w:space="0" w:color="808080"/>
            </w:tcBorders>
            <w:shd w:val="clear" w:color="auto" w:fill="FFFFFF"/>
          </w:tcPr>
          <w:p w14:paraId="36BC8903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71" w:type="dxa"/>
            <w:tcBorders>
              <w:top w:val="single" w:sz="2" w:space="0" w:color="auto"/>
              <w:left w:val="dotted" w:sz="2" w:space="0" w:color="808080"/>
              <w:bottom w:val="single" w:sz="2" w:space="0" w:color="auto"/>
              <w:right w:val="dotted" w:sz="2" w:space="0" w:color="808080"/>
            </w:tcBorders>
            <w:shd w:val="clear" w:color="auto" w:fill="FFFFFF"/>
          </w:tcPr>
          <w:p w14:paraId="79E0F680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72" w:type="dxa"/>
            <w:tcBorders>
              <w:top w:val="single" w:sz="2" w:space="0" w:color="auto"/>
              <w:left w:val="dotted" w:sz="2" w:space="0" w:color="808080"/>
              <w:bottom w:val="single" w:sz="2" w:space="0" w:color="auto"/>
              <w:right w:val="dotted" w:sz="2" w:space="0" w:color="808080"/>
            </w:tcBorders>
            <w:shd w:val="clear" w:color="auto" w:fill="FFFFFF"/>
          </w:tcPr>
          <w:p w14:paraId="465D9877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71" w:type="dxa"/>
            <w:tcBorders>
              <w:top w:val="single" w:sz="2" w:space="0" w:color="auto"/>
              <w:left w:val="dotted" w:sz="2" w:space="0" w:color="808080"/>
              <w:bottom w:val="single" w:sz="2" w:space="0" w:color="auto"/>
              <w:right w:val="dotted" w:sz="2" w:space="0" w:color="808080"/>
            </w:tcBorders>
            <w:shd w:val="clear" w:color="auto" w:fill="FFFFFF"/>
          </w:tcPr>
          <w:p w14:paraId="0FAEF2C3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71" w:type="dxa"/>
            <w:tcBorders>
              <w:top w:val="single" w:sz="2" w:space="0" w:color="auto"/>
              <w:left w:val="dotted" w:sz="2" w:space="0" w:color="808080"/>
              <w:bottom w:val="single" w:sz="2" w:space="0" w:color="auto"/>
              <w:right w:val="dotted" w:sz="2" w:space="0" w:color="808080"/>
            </w:tcBorders>
            <w:shd w:val="clear" w:color="auto" w:fill="FFFFFF"/>
          </w:tcPr>
          <w:p w14:paraId="45A3DB09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71" w:type="dxa"/>
            <w:tcBorders>
              <w:top w:val="single" w:sz="2" w:space="0" w:color="auto"/>
              <w:left w:val="dotted" w:sz="2" w:space="0" w:color="808080"/>
              <w:bottom w:val="single" w:sz="2" w:space="0" w:color="auto"/>
              <w:right w:val="dotted" w:sz="2" w:space="0" w:color="808080"/>
            </w:tcBorders>
            <w:shd w:val="clear" w:color="auto" w:fill="FFFFFF"/>
          </w:tcPr>
          <w:p w14:paraId="3A16CAF3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69" w:type="dxa"/>
            <w:tcBorders>
              <w:top w:val="single" w:sz="2" w:space="0" w:color="auto"/>
              <w:left w:val="dotted" w:sz="2" w:space="0" w:color="808080"/>
              <w:bottom w:val="single" w:sz="2" w:space="0" w:color="auto"/>
              <w:right w:val="single" w:sz="12" w:space="0" w:color="auto"/>
            </w:tcBorders>
            <w:shd w:val="clear" w:color="auto" w:fill="FFFFFF"/>
          </w:tcPr>
          <w:p w14:paraId="1774AE96" w14:textId="77777777" w:rsidR="003C2523" w:rsidRPr="00C93584" w:rsidRDefault="003C252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8D7D63" w:rsidRPr="00C93584" w14:paraId="2CC38AAF" w14:textId="77777777" w:rsidTr="00114077">
        <w:tc>
          <w:tcPr>
            <w:tcW w:w="157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1285DE14" w14:textId="77777777" w:rsidR="009448B9" w:rsidRPr="00C93584" w:rsidRDefault="009448B9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1372728467" w:edGrp="everyone" w:colFirst="3" w:colLast="3"/>
            <w:permStart w:id="257113492" w:edGrp="everyone" w:colFirst="4" w:colLast="4"/>
            <w:permStart w:id="759760663" w:edGrp="everyone" w:colFirst="5" w:colLast="5"/>
            <w:permStart w:id="184094984" w:edGrp="everyone" w:colFirst="6" w:colLast="6"/>
            <w:permStart w:id="1502224447" w:edGrp="everyone" w:colFirst="7" w:colLast="7"/>
            <w:permStart w:id="1571642122" w:edGrp="everyone" w:colFirst="1" w:colLast="1"/>
            <w:permEnd w:id="1012347694"/>
            <w:permEnd w:id="792531282"/>
            <w:permEnd w:id="323320123"/>
            <w:permEnd w:id="690977951"/>
            <w:permEnd w:id="1919037378"/>
            <w:permEnd w:id="1392012707"/>
            <w:permEnd w:id="315108892"/>
            <w:permEnd w:id="695674189"/>
            <w:permEnd w:id="1055220927"/>
            <w:permEnd w:id="860952408"/>
            <w:permEnd w:id="1443982401"/>
            <w:permEnd w:id="1298270780"/>
            <w:permEnd w:id="275144313"/>
            <w:permEnd w:id="940133512"/>
            <w:permEnd w:id="1856795735"/>
            <w:permEnd w:id="379521681"/>
            <w:permEnd w:id="965348423"/>
            <w:permEnd w:id="414322689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Poštovní </w:t>
            </w:r>
            <w:r w:rsidR="00685ACA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adresa</w:t>
            </w:r>
          </w:p>
        </w:tc>
        <w:tc>
          <w:tcPr>
            <w:tcW w:w="5340" w:type="dxa"/>
            <w:gridSpan w:val="1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34A55140" w14:textId="77777777" w:rsidR="009448B9" w:rsidRPr="00C93584" w:rsidRDefault="009448B9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742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452ACFA1" w14:textId="77777777" w:rsidR="009448B9" w:rsidRPr="00C93584" w:rsidRDefault="009448B9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PSČ</w:t>
            </w:r>
          </w:p>
        </w:tc>
        <w:tc>
          <w:tcPr>
            <w:tcW w:w="3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2" w:space="0" w:color="808080"/>
            </w:tcBorders>
            <w:shd w:val="clear" w:color="auto" w:fill="FFFFFF"/>
          </w:tcPr>
          <w:p w14:paraId="166C22FD" w14:textId="77777777" w:rsidR="009448B9" w:rsidRPr="00C93584" w:rsidRDefault="009448B9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71" w:type="dxa"/>
            <w:tcBorders>
              <w:top w:val="single" w:sz="2" w:space="0" w:color="auto"/>
              <w:left w:val="dotted" w:sz="2" w:space="0" w:color="808080"/>
              <w:bottom w:val="single" w:sz="2" w:space="0" w:color="auto"/>
              <w:right w:val="dotted" w:sz="2" w:space="0" w:color="808080"/>
            </w:tcBorders>
            <w:shd w:val="clear" w:color="auto" w:fill="FFFFFF"/>
          </w:tcPr>
          <w:p w14:paraId="4D871309" w14:textId="77777777" w:rsidR="009448B9" w:rsidRPr="00C93584" w:rsidRDefault="009448B9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71" w:type="dxa"/>
            <w:tcBorders>
              <w:top w:val="single" w:sz="2" w:space="0" w:color="auto"/>
              <w:left w:val="dotted" w:sz="2" w:space="0" w:color="808080"/>
              <w:bottom w:val="single" w:sz="2" w:space="0" w:color="auto"/>
              <w:right w:val="dotted" w:sz="2" w:space="0" w:color="808080"/>
            </w:tcBorders>
            <w:shd w:val="clear" w:color="auto" w:fill="FFFFFF"/>
          </w:tcPr>
          <w:p w14:paraId="51F212EA" w14:textId="77777777" w:rsidR="009448B9" w:rsidRPr="00C93584" w:rsidRDefault="009448B9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71" w:type="dxa"/>
            <w:tcBorders>
              <w:top w:val="single" w:sz="2" w:space="0" w:color="auto"/>
              <w:left w:val="dotted" w:sz="2" w:space="0" w:color="808080"/>
              <w:bottom w:val="single" w:sz="2" w:space="0" w:color="auto"/>
              <w:right w:val="dotted" w:sz="2" w:space="0" w:color="808080"/>
            </w:tcBorders>
            <w:shd w:val="clear" w:color="auto" w:fill="FFFFFF"/>
          </w:tcPr>
          <w:p w14:paraId="4ECC8242" w14:textId="77777777" w:rsidR="009448B9" w:rsidRPr="00C93584" w:rsidRDefault="009448B9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69" w:type="dxa"/>
            <w:tcBorders>
              <w:top w:val="single" w:sz="2" w:space="0" w:color="auto"/>
              <w:left w:val="dotted" w:sz="2" w:space="0" w:color="808080"/>
              <w:bottom w:val="single" w:sz="2" w:space="0" w:color="auto"/>
              <w:right w:val="single" w:sz="12" w:space="0" w:color="auto"/>
            </w:tcBorders>
            <w:shd w:val="clear" w:color="auto" w:fill="FFFFFF"/>
          </w:tcPr>
          <w:p w14:paraId="16AE035B" w14:textId="77777777" w:rsidR="009448B9" w:rsidRPr="00C93584" w:rsidRDefault="009448B9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8D7D63" w:rsidRPr="00C93584" w14:paraId="191733BC" w14:textId="77777777" w:rsidTr="00114077">
        <w:tc>
          <w:tcPr>
            <w:tcW w:w="157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64AC2022" w14:textId="77777777" w:rsidR="006157E8" w:rsidRPr="00C93584" w:rsidRDefault="006157E8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739378523" w:edGrp="everyone" w:colFirst="5" w:colLast="5"/>
            <w:permStart w:id="915960223" w:edGrp="everyone" w:colFirst="3" w:colLast="3"/>
            <w:permStart w:id="1353523357" w:edGrp="everyone" w:colFirst="1" w:colLast="1"/>
            <w:permEnd w:id="1372728467"/>
            <w:permEnd w:id="257113492"/>
            <w:permEnd w:id="759760663"/>
            <w:permEnd w:id="184094984"/>
            <w:permEnd w:id="1502224447"/>
            <w:permEnd w:id="1571642122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Telefon</w:t>
            </w:r>
          </w:p>
        </w:tc>
        <w:tc>
          <w:tcPr>
            <w:tcW w:w="2312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FFFFFF"/>
          </w:tcPr>
          <w:p w14:paraId="3A5999E9" w14:textId="77777777" w:rsidR="006157E8" w:rsidRPr="00C93584" w:rsidRDefault="006157E8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634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C9F1FF"/>
          </w:tcPr>
          <w:p w14:paraId="1A724628" w14:textId="77777777" w:rsidR="006157E8" w:rsidRPr="00C93584" w:rsidRDefault="006157E8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Fax</w:t>
            </w:r>
          </w:p>
        </w:tc>
        <w:tc>
          <w:tcPr>
            <w:tcW w:w="2023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FFFFFF"/>
          </w:tcPr>
          <w:p w14:paraId="2CFA1D16" w14:textId="77777777" w:rsidR="006157E8" w:rsidRPr="00C93584" w:rsidRDefault="006157E8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660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C9F1FF"/>
          </w:tcPr>
          <w:p w14:paraId="123AA372" w14:textId="77777777" w:rsidR="006157E8" w:rsidRPr="00C93584" w:rsidRDefault="006157E8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E-mail</w:t>
            </w:r>
          </w:p>
        </w:tc>
        <w:tc>
          <w:tcPr>
            <w:tcW w:w="2307" w:type="dxa"/>
            <w:gridSpan w:val="7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FFFFFF"/>
          </w:tcPr>
          <w:p w14:paraId="6E9D06B5" w14:textId="77777777" w:rsidR="006157E8" w:rsidRPr="00C93584" w:rsidRDefault="006157E8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  <w:lang w:val="en-US"/>
              </w:rPr>
            </w:pPr>
          </w:p>
        </w:tc>
      </w:tr>
      <w:tr w:rsidR="008D7D63" w:rsidRPr="00C93584" w14:paraId="71894ACE" w14:textId="77777777" w:rsidTr="00114077">
        <w:tc>
          <w:tcPr>
            <w:tcW w:w="1572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2A286F04" w14:textId="77777777" w:rsidR="00142FCA" w:rsidRPr="00C93584" w:rsidRDefault="00142FCA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746407554" w:edGrp="everyone" w:colFirst="3" w:colLast="3"/>
            <w:permStart w:id="1912235207" w:edGrp="everyone" w:colFirst="1" w:colLast="1"/>
            <w:permEnd w:id="739378523"/>
            <w:permEnd w:id="915960223"/>
            <w:permEnd w:id="1353523357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Zapsána v OŘ u</w:t>
            </w:r>
          </w:p>
        </w:tc>
        <w:tc>
          <w:tcPr>
            <w:tcW w:w="2312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C37BD60" w14:textId="77777777" w:rsidR="00142FCA" w:rsidRPr="00C93584" w:rsidRDefault="00142FCA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43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3168EC4F" w14:textId="77777777" w:rsidR="00142FCA" w:rsidRPr="00C93584" w:rsidRDefault="00142FCA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Bankovní spojení</w:t>
            </w:r>
          </w:p>
        </w:tc>
        <w:tc>
          <w:tcPr>
            <w:tcW w:w="4194" w:type="dxa"/>
            <w:gridSpan w:val="11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213E63D9" w14:textId="77777777" w:rsidR="00142FCA" w:rsidRPr="00C93584" w:rsidRDefault="00142FCA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8D7D63" w:rsidRPr="00C93584" w14:paraId="3CB30002" w14:textId="77777777" w:rsidTr="00114077">
        <w:tc>
          <w:tcPr>
            <w:tcW w:w="2434" w:type="dxa"/>
            <w:gridSpan w:val="4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C9F1FF"/>
          </w:tcPr>
          <w:p w14:paraId="3B07ABE9" w14:textId="77777777" w:rsidR="00142FCA" w:rsidRPr="00C93584" w:rsidRDefault="00142FCA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26234407" w:edGrp="everyone" w:colFirst="3" w:colLast="3"/>
            <w:permStart w:id="1857755897" w:edGrp="everyone" w:colFirst="1" w:colLast="1"/>
            <w:permEnd w:id="746407554"/>
            <w:permEnd w:id="1912235207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Zmocněnec pro smluvní jednání</w:t>
            </w:r>
          </w:p>
        </w:tc>
        <w:tc>
          <w:tcPr>
            <w:tcW w:w="2180" w:type="dxa"/>
            <w:gridSpan w:val="9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305AD2DA" w14:textId="77777777" w:rsidR="00142FCA" w:rsidRPr="00C93584" w:rsidRDefault="00142FCA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437" w:type="dxa"/>
            <w:gridSpan w:val="6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C9F1FF"/>
          </w:tcPr>
          <w:p w14:paraId="2757BA6E" w14:textId="77777777" w:rsidR="00142FCA" w:rsidRPr="00C93584" w:rsidRDefault="00142FCA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Objednávku zpracoval </w:t>
            </w:r>
          </w:p>
        </w:tc>
        <w:tc>
          <w:tcPr>
            <w:tcW w:w="2457" w:type="dxa"/>
            <w:gridSpan w:val="8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B97E181" w14:textId="77777777" w:rsidR="00142FCA" w:rsidRPr="00C93584" w:rsidRDefault="00142FCA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permEnd w:id="26234407"/>
      <w:permEnd w:id="1857755897"/>
    </w:tbl>
    <w:p w14:paraId="3A14272A" w14:textId="77777777" w:rsidR="00026414" w:rsidRPr="00C93584" w:rsidRDefault="00026414" w:rsidP="00E2633E">
      <w:pPr>
        <w:rPr>
          <w:rFonts w:asciiTheme="minorHAnsi" w:hAnsiTheme="minorHAnsi" w:cstheme="minorHAnsi"/>
          <w:sz w:val="15"/>
          <w:szCs w:val="15"/>
        </w:rPr>
      </w:pPr>
    </w:p>
    <w:tbl>
      <w:tblPr>
        <w:tblW w:w="9510" w:type="dxa"/>
        <w:tblInd w:w="1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55"/>
        <w:gridCol w:w="425"/>
        <w:gridCol w:w="425"/>
        <w:gridCol w:w="425"/>
        <w:gridCol w:w="426"/>
        <w:gridCol w:w="425"/>
        <w:gridCol w:w="302"/>
        <w:gridCol w:w="1399"/>
        <w:gridCol w:w="425"/>
        <w:gridCol w:w="1578"/>
        <w:gridCol w:w="425"/>
      </w:tblGrid>
      <w:tr w:rsidR="00F54CA2" w:rsidRPr="00C93584" w14:paraId="1635875C" w14:textId="77777777" w:rsidTr="00114077">
        <w:tc>
          <w:tcPr>
            <w:tcW w:w="3255" w:type="dxa"/>
            <w:vMerge w:val="restart"/>
            <w:tcBorders>
              <w:top w:val="single" w:sz="12" w:space="0" w:color="auto"/>
              <w:left w:val="single" w:sz="12" w:space="0" w:color="auto"/>
              <w:right w:val="dotted" w:sz="2" w:space="0" w:color="999999"/>
            </w:tcBorders>
            <w:shd w:val="clear" w:color="auto" w:fill="C9F1FF"/>
          </w:tcPr>
          <w:p w14:paraId="322F5950" w14:textId="77777777" w:rsidR="00E77D5A" w:rsidRPr="005169F8" w:rsidRDefault="00E77D5A" w:rsidP="00E2633E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169F8">
              <w:rPr>
                <w:rFonts w:asciiTheme="minorHAnsi" w:hAnsiTheme="minorHAnsi" w:cstheme="minorHAnsi"/>
                <w:b/>
                <w:sz w:val="20"/>
                <w:szCs w:val="20"/>
              </w:rPr>
              <w:t>DRUH HAZARDNÍ HRY</w:t>
            </w:r>
          </w:p>
          <w:p w14:paraId="5D8230D8" w14:textId="77777777" w:rsidR="00E77D5A" w:rsidRPr="00C93584" w:rsidRDefault="00E77D5A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dle ustanovení § 3 odst. 2 písm</w:t>
            </w:r>
            <w:r w:rsidR="00894F03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. a) až </w:t>
            </w: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e) ZHH</w:t>
            </w:r>
          </w:p>
        </w:tc>
        <w:tc>
          <w:tcPr>
            <w:tcW w:w="425" w:type="dxa"/>
            <w:tcBorders>
              <w:top w:val="single" w:sz="12" w:space="0" w:color="auto"/>
              <w:left w:val="dotted" w:sz="2" w:space="0" w:color="999999"/>
              <w:bottom w:val="single" w:sz="2" w:space="0" w:color="auto"/>
              <w:right w:val="dotted" w:sz="2" w:space="0" w:color="999999"/>
            </w:tcBorders>
            <w:shd w:val="clear" w:color="auto" w:fill="C9F1FF"/>
          </w:tcPr>
          <w:p w14:paraId="6698C60D" w14:textId="77777777" w:rsidR="00E77D5A" w:rsidRPr="00C93584" w:rsidRDefault="00E77D5A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a)</w:t>
            </w:r>
          </w:p>
        </w:tc>
        <w:tc>
          <w:tcPr>
            <w:tcW w:w="425" w:type="dxa"/>
            <w:tcBorders>
              <w:top w:val="single" w:sz="12" w:space="0" w:color="auto"/>
              <w:left w:val="dotted" w:sz="2" w:space="0" w:color="999999"/>
              <w:bottom w:val="single" w:sz="2" w:space="0" w:color="auto"/>
              <w:right w:val="dotted" w:sz="2" w:space="0" w:color="999999"/>
            </w:tcBorders>
            <w:shd w:val="clear" w:color="auto" w:fill="C9F1FF"/>
          </w:tcPr>
          <w:p w14:paraId="0DF2DD08" w14:textId="77777777" w:rsidR="00E77D5A" w:rsidRPr="00C93584" w:rsidRDefault="00E77D5A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b)</w:t>
            </w:r>
          </w:p>
        </w:tc>
        <w:tc>
          <w:tcPr>
            <w:tcW w:w="425" w:type="dxa"/>
            <w:tcBorders>
              <w:top w:val="single" w:sz="12" w:space="0" w:color="auto"/>
              <w:left w:val="dotted" w:sz="2" w:space="0" w:color="999999"/>
              <w:bottom w:val="single" w:sz="2" w:space="0" w:color="auto"/>
              <w:right w:val="dotted" w:sz="2" w:space="0" w:color="999999"/>
            </w:tcBorders>
            <w:shd w:val="clear" w:color="auto" w:fill="C9F1FF"/>
          </w:tcPr>
          <w:p w14:paraId="39163C7F" w14:textId="77777777" w:rsidR="00E77D5A" w:rsidRPr="00C93584" w:rsidRDefault="00E77D5A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c)</w:t>
            </w:r>
          </w:p>
        </w:tc>
        <w:tc>
          <w:tcPr>
            <w:tcW w:w="426" w:type="dxa"/>
            <w:tcBorders>
              <w:top w:val="single" w:sz="12" w:space="0" w:color="auto"/>
              <w:left w:val="dotted" w:sz="2" w:space="0" w:color="999999"/>
              <w:bottom w:val="single" w:sz="2" w:space="0" w:color="auto"/>
              <w:right w:val="single" w:sz="2" w:space="0" w:color="A5A5A5"/>
            </w:tcBorders>
            <w:shd w:val="clear" w:color="auto" w:fill="C9F1FF"/>
          </w:tcPr>
          <w:p w14:paraId="251B9DA5" w14:textId="77777777" w:rsidR="00E77D5A" w:rsidRPr="00C93584" w:rsidRDefault="00E77D5A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d)</w:t>
            </w:r>
          </w:p>
        </w:tc>
        <w:tc>
          <w:tcPr>
            <w:tcW w:w="425" w:type="dxa"/>
            <w:tcBorders>
              <w:top w:val="single" w:sz="12" w:space="0" w:color="auto"/>
              <w:left w:val="single" w:sz="2" w:space="0" w:color="A5A5A5"/>
              <w:bottom w:val="single" w:sz="2" w:space="0" w:color="auto"/>
              <w:right w:val="single" w:sz="12" w:space="0" w:color="auto"/>
            </w:tcBorders>
            <w:shd w:val="clear" w:color="auto" w:fill="C9F1FF"/>
          </w:tcPr>
          <w:p w14:paraId="2F7B7DB0" w14:textId="77777777" w:rsidR="00E77D5A" w:rsidRPr="00C93584" w:rsidRDefault="00E77D5A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e)</w:t>
            </w:r>
          </w:p>
        </w:tc>
        <w:tc>
          <w:tcPr>
            <w:tcW w:w="302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14:paraId="2F918C00" w14:textId="77777777" w:rsidR="00E77D5A" w:rsidRPr="00C93584" w:rsidRDefault="00E77D5A" w:rsidP="00E2633E">
            <w:pPr>
              <w:spacing w:before="40" w:after="40"/>
              <w:ind w:left="-21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3827" w:type="dxa"/>
            <w:gridSpan w:val="4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C9F1FF"/>
          </w:tcPr>
          <w:p w14:paraId="7DB4A547" w14:textId="77777777" w:rsidR="00E77D5A" w:rsidRPr="005169F8" w:rsidRDefault="005169F8" w:rsidP="00E2633E">
            <w:pPr>
              <w:spacing w:before="40" w:after="40"/>
              <w:ind w:left="-6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</w:t>
            </w:r>
            <w:r w:rsidR="00E77D5A" w:rsidRPr="005169F8">
              <w:rPr>
                <w:rFonts w:asciiTheme="minorHAnsi" w:hAnsiTheme="minorHAnsi" w:cstheme="minorHAnsi"/>
                <w:b/>
                <w:sz w:val="20"/>
                <w:szCs w:val="20"/>
              </w:rPr>
              <w:t>ZPŮSOB PROVOZOVÁNÍ HAZARDNÍ HRY</w:t>
            </w:r>
          </w:p>
        </w:tc>
      </w:tr>
      <w:tr w:rsidR="00894F03" w:rsidRPr="00C93584" w14:paraId="12978FEB" w14:textId="77777777" w:rsidTr="00114077">
        <w:tc>
          <w:tcPr>
            <w:tcW w:w="3255" w:type="dxa"/>
            <w:vMerge/>
            <w:tcBorders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C9F1FF"/>
          </w:tcPr>
          <w:p w14:paraId="1E96A3EC" w14:textId="77777777" w:rsidR="00894F03" w:rsidRPr="00C93584" w:rsidRDefault="00894F0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permStart w:id="808472615" w:edGrp="everyone" w:colFirst="10" w:colLast="10"/>
            <w:permStart w:id="1238913781" w:edGrp="everyone" w:colFirst="8" w:colLast="8"/>
            <w:permStart w:id="338966568" w:edGrp="everyone" w:colFirst="1" w:colLast="1"/>
            <w:permStart w:id="55525810" w:edGrp="everyone" w:colFirst="2" w:colLast="2"/>
            <w:permStart w:id="1767844028" w:edGrp="everyone" w:colFirst="3" w:colLast="3"/>
            <w:permStart w:id="105719660" w:edGrp="everyone" w:colFirst="4" w:colLast="4"/>
            <w:permStart w:id="175337189" w:edGrp="everyone" w:colFirst="5" w:colLast="5"/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/>
          </w:tcPr>
          <w:p w14:paraId="141B63DD" w14:textId="77777777" w:rsidR="00894F03" w:rsidRPr="00C93584" w:rsidRDefault="00894F03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/>
          </w:tcPr>
          <w:p w14:paraId="79D2C191" w14:textId="77777777" w:rsidR="00894F03" w:rsidRPr="00C93584" w:rsidRDefault="00894F0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/>
          </w:tcPr>
          <w:p w14:paraId="2558BEEE" w14:textId="77777777" w:rsidR="00894F03" w:rsidRPr="00C93584" w:rsidRDefault="00894F0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426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/>
          </w:tcPr>
          <w:p w14:paraId="58A16FA0" w14:textId="77777777" w:rsidR="00894F03" w:rsidRPr="00C93584" w:rsidRDefault="00894F03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4442BAF" w14:textId="77777777" w:rsidR="00894F03" w:rsidRPr="00C93584" w:rsidRDefault="00894F03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302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/>
          </w:tcPr>
          <w:p w14:paraId="064CBB42" w14:textId="77777777" w:rsidR="00894F03" w:rsidRPr="00C93584" w:rsidRDefault="00894F03" w:rsidP="00E2633E">
            <w:pPr>
              <w:spacing w:before="40" w:after="40"/>
              <w:ind w:left="-21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139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C9F1FF"/>
          </w:tcPr>
          <w:p w14:paraId="48B88EEB" w14:textId="77777777" w:rsidR="00894F03" w:rsidRPr="00C93584" w:rsidRDefault="005169F8" w:rsidP="00E2633E">
            <w:pPr>
              <w:spacing w:before="40" w:after="40"/>
              <w:ind w:left="-61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</w:t>
            </w:r>
            <w:r w:rsidR="00894F03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LAND-BASED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FFFFFF"/>
          </w:tcPr>
          <w:p w14:paraId="6B4FB332" w14:textId="77777777" w:rsidR="00894F03" w:rsidRPr="00C93584" w:rsidRDefault="00894F0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57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C9F1FF"/>
          </w:tcPr>
          <w:p w14:paraId="6B9A7F98" w14:textId="77777777" w:rsidR="00894F03" w:rsidRPr="00C93584" w:rsidRDefault="005169F8" w:rsidP="00E2633E">
            <w:pPr>
              <w:spacing w:before="40" w:after="40"/>
              <w:ind w:left="-61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</w:t>
            </w:r>
            <w:r w:rsidR="00894F03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INTERNET</w:t>
            </w:r>
          </w:p>
        </w:tc>
        <w:tc>
          <w:tcPr>
            <w:tcW w:w="42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211DE2EE" w14:textId="77777777" w:rsidR="00894F03" w:rsidRPr="00C93584" w:rsidRDefault="00894F03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</w:tbl>
    <w:permEnd w:id="808472615"/>
    <w:permEnd w:id="1238913781"/>
    <w:permEnd w:id="338966568"/>
    <w:permEnd w:id="55525810"/>
    <w:permEnd w:id="1767844028"/>
    <w:permEnd w:id="105719660"/>
    <w:permEnd w:id="175337189"/>
    <w:p w14:paraId="5B78DA79" w14:textId="77777777" w:rsidR="008340A0" w:rsidRPr="008078C4" w:rsidRDefault="008340A0" w:rsidP="00E2633E">
      <w:pPr>
        <w:rPr>
          <w:rFonts w:asciiTheme="minorHAnsi" w:hAnsiTheme="minorHAnsi" w:cstheme="minorHAnsi"/>
          <w:color w:val="002060"/>
          <w:sz w:val="14"/>
          <w:szCs w:val="14"/>
        </w:rPr>
      </w:pPr>
      <w:r w:rsidRPr="008078C4">
        <w:rPr>
          <w:rFonts w:asciiTheme="minorHAnsi" w:hAnsiTheme="minorHAnsi" w:cstheme="minorHAnsi"/>
          <w:color w:val="002060"/>
          <w:sz w:val="15"/>
          <w:szCs w:val="15"/>
        </w:rPr>
        <w:t xml:space="preserve"> </w:t>
      </w:r>
      <w:r w:rsidR="00801D7E" w:rsidRPr="008078C4">
        <w:rPr>
          <w:rFonts w:asciiTheme="minorHAnsi" w:hAnsiTheme="minorHAnsi" w:cstheme="minorHAnsi"/>
          <w:color w:val="002060"/>
          <w:sz w:val="15"/>
          <w:szCs w:val="15"/>
        </w:rPr>
        <w:t xml:space="preserve">  </w:t>
      </w:r>
      <w:r w:rsidR="0033224D">
        <w:rPr>
          <w:rFonts w:asciiTheme="minorHAnsi" w:hAnsiTheme="minorHAnsi" w:cstheme="minorHAnsi"/>
          <w:color w:val="002060"/>
          <w:sz w:val="14"/>
          <w:szCs w:val="14"/>
        </w:rPr>
        <w:t>Druh h</w:t>
      </w:r>
      <w:r w:rsidR="008078C4" w:rsidRPr="008078C4">
        <w:rPr>
          <w:rFonts w:asciiTheme="minorHAnsi" w:hAnsiTheme="minorHAnsi" w:cstheme="minorHAnsi"/>
          <w:color w:val="002060"/>
          <w:sz w:val="14"/>
          <w:szCs w:val="14"/>
        </w:rPr>
        <w:t xml:space="preserve">azardní hry </w:t>
      </w:r>
      <w:r w:rsidRPr="008078C4">
        <w:rPr>
          <w:rFonts w:asciiTheme="minorHAnsi" w:hAnsiTheme="minorHAnsi" w:cstheme="minorHAnsi"/>
          <w:color w:val="002060"/>
          <w:sz w:val="14"/>
          <w:szCs w:val="14"/>
        </w:rPr>
        <w:t xml:space="preserve">označte </w:t>
      </w:r>
      <w:r w:rsidRPr="008078C4">
        <w:rPr>
          <w:rFonts w:asciiTheme="minorHAnsi" w:hAnsiTheme="minorHAnsi" w:cstheme="minorHAnsi"/>
          <w:b/>
          <w:color w:val="002060"/>
          <w:sz w:val="14"/>
          <w:szCs w:val="14"/>
        </w:rPr>
        <w:t>„X</w:t>
      </w:r>
      <w:r w:rsidRPr="008078C4">
        <w:rPr>
          <w:rFonts w:asciiTheme="minorHAnsi" w:hAnsiTheme="minorHAnsi" w:cstheme="minorHAnsi"/>
          <w:color w:val="002060"/>
          <w:sz w:val="14"/>
          <w:szCs w:val="14"/>
        </w:rPr>
        <w:t xml:space="preserve">“ </w:t>
      </w:r>
    </w:p>
    <w:p w14:paraId="46624553" w14:textId="77777777" w:rsidR="00A3784D" w:rsidRPr="008078C4" w:rsidRDefault="00A3784D" w:rsidP="00E2633E">
      <w:pPr>
        <w:rPr>
          <w:rFonts w:asciiTheme="minorHAnsi" w:hAnsiTheme="minorHAnsi" w:cstheme="minorHAnsi"/>
          <w:sz w:val="8"/>
          <w:szCs w:val="8"/>
        </w:rPr>
      </w:pPr>
    </w:p>
    <w:tbl>
      <w:tblPr>
        <w:tblW w:w="9516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FFFFFF"/>
          <w:right w:val="single" w:sz="2" w:space="0" w:color="000000"/>
          <w:insideH w:val="single" w:sz="2" w:space="0" w:color="000000"/>
          <w:insideV w:val="single" w:sz="2" w:space="0" w:color="000000"/>
        </w:tblBorders>
        <w:shd w:val="clear" w:color="auto" w:fill="CCFFFF"/>
        <w:tblLook w:val="01E0" w:firstRow="1" w:lastRow="1" w:firstColumn="1" w:lastColumn="1" w:noHBand="0" w:noVBand="0"/>
      </w:tblPr>
      <w:tblGrid>
        <w:gridCol w:w="1414"/>
        <w:gridCol w:w="108"/>
        <w:gridCol w:w="864"/>
        <w:gridCol w:w="166"/>
        <w:gridCol w:w="992"/>
        <w:gridCol w:w="1009"/>
        <w:gridCol w:w="977"/>
        <w:gridCol w:w="763"/>
        <w:gridCol w:w="649"/>
        <w:gridCol w:w="428"/>
        <w:gridCol w:w="550"/>
        <w:gridCol w:w="602"/>
        <w:gridCol w:w="388"/>
        <w:gridCol w:w="606"/>
      </w:tblGrid>
      <w:tr w:rsidR="004874E9" w:rsidRPr="00C93584" w14:paraId="7E4BFFB6" w14:textId="77777777" w:rsidTr="00114077">
        <w:tc>
          <w:tcPr>
            <w:tcW w:w="9516" w:type="dxa"/>
            <w:gridSpan w:val="1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C9F1FF"/>
          </w:tcPr>
          <w:p w14:paraId="430A542C" w14:textId="77777777" w:rsidR="004874E9" w:rsidRPr="005169F8" w:rsidRDefault="004874E9" w:rsidP="00E2633E">
            <w:pPr>
              <w:spacing w:before="40" w:after="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169F8">
              <w:rPr>
                <w:rFonts w:asciiTheme="minorHAnsi" w:hAnsiTheme="minorHAnsi" w:cstheme="minorHAnsi"/>
                <w:b/>
                <w:sz w:val="20"/>
                <w:szCs w:val="20"/>
              </w:rPr>
              <w:t>TECHNICKÉ ZAŘÍZENÍ</w:t>
            </w:r>
          </w:p>
        </w:tc>
      </w:tr>
      <w:tr w:rsidR="009F7B32" w:rsidRPr="00C93584" w14:paraId="59FDFB3A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522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449DE041" w14:textId="77777777" w:rsidR="009F7B32" w:rsidRPr="00C93584" w:rsidRDefault="00674140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1268982310" w:edGrp="everyone" w:colFirst="1" w:colLast="1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Název</w:t>
            </w:r>
          </w:p>
        </w:tc>
        <w:tc>
          <w:tcPr>
            <w:tcW w:w="7994" w:type="dxa"/>
            <w:gridSpan w:val="1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7B0F042" w14:textId="77777777" w:rsidR="009F7B32" w:rsidRPr="00C93584" w:rsidRDefault="009F7B32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B85315" w:rsidRPr="00C93584" w14:paraId="6673E66A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522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7F9BC598" w14:textId="77777777" w:rsidR="00B85315" w:rsidRPr="00C93584" w:rsidRDefault="00B85315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767065133" w:edGrp="everyone" w:colFirst="3" w:colLast="3"/>
            <w:permStart w:id="649140779" w:edGrp="everyone" w:colFirst="1" w:colLast="1"/>
            <w:permEnd w:id="1268982310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Typové označení</w:t>
            </w:r>
          </w:p>
        </w:tc>
        <w:tc>
          <w:tcPr>
            <w:tcW w:w="303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</w:tcPr>
          <w:p w14:paraId="15F85D25" w14:textId="77777777" w:rsidR="00B85315" w:rsidRPr="00C93584" w:rsidRDefault="00B85315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7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C9F1FF"/>
          </w:tcPr>
          <w:p w14:paraId="741A10E8" w14:textId="77777777" w:rsidR="00B85315" w:rsidRPr="00C93584" w:rsidRDefault="00B85315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Počet her</w:t>
            </w:r>
          </w:p>
        </w:tc>
        <w:tc>
          <w:tcPr>
            <w:tcW w:w="3223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27078487" w14:textId="77777777" w:rsidR="00B85315" w:rsidRPr="00C93584" w:rsidRDefault="00B85315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21266" w:rsidRPr="00C93584" w14:paraId="4129ED58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522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075B5344" w14:textId="77777777" w:rsidR="00221266" w:rsidRPr="00C93584" w:rsidRDefault="00695F8B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2009079642" w:edGrp="everyone" w:colFirst="3" w:colLast="3"/>
            <w:permStart w:id="1649038947" w:edGrp="everyone" w:colFirst="1" w:colLast="1"/>
            <w:permEnd w:id="767065133"/>
            <w:permEnd w:id="649140779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Počet hracích míst</w:t>
            </w:r>
          </w:p>
        </w:tc>
        <w:tc>
          <w:tcPr>
            <w:tcW w:w="3031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5961A9D" w14:textId="77777777" w:rsidR="00221266" w:rsidRPr="00C93584" w:rsidRDefault="00221266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7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7A87DABD" w14:textId="77777777" w:rsidR="00221266" w:rsidRPr="00C93584" w:rsidRDefault="00695F8B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Max</w:t>
            </w:r>
            <w:r w:rsidR="009448B9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.</w:t>
            </w: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sázka</w:t>
            </w:r>
          </w:p>
        </w:tc>
        <w:tc>
          <w:tcPr>
            <w:tcW w:w="3223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48DF7F78" w14:textId="77777777" w:rsidR="00221266" w:rsidRPr="00C93584" w:rsidRDefault="00221266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52B92" w:rsidRPr="00C93584" w14:paraId="3817C5EB" w14:textId="77777777" w:rsidTr="00E263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522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00831F24" w14:textId="77777777" w:rsidR="00252B92" w:rsidRPr="00C93584" w:rsidRDefault="00252B92" w:rsidP="00E2633E">
            <w:pPr>
              <w:spacing w:before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1892903862" w:edGrp="everyone" w:colFirst="3" w:colLast="3"/>
            <w:permStart w:id="537208367" w:edGrp="everyone" w:colFirst="5" w:colLast="5"/>
            <w:permStart w:id="359012777" w:edGrp="everyone" w:colFirst="1" w:colLast="1"/>
            <w:permEnd w:id="2009079642"/>
            <w:permEnd w:id="1649038947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Výherní podíl %</w:t>
            </w:r>
          </w:p>
        </w:tc>
        <w:tc>
          <w:tcPr>
            <w:tcW w:w="103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14E5735" w14:textId="77777777" w:rsidR="00252B92" w:rsidRPr="00C93584" w:rsidRDefault="00252B92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  <w:vAlign w:val="center"/>
          </w:tcPr>
          <w:p w14:paraId="75746FC2" w14:textId="77777777" w:rsidR="00252B92" w:rsidRPr="00C93584" w:rsidRDefault="00252B92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Profit TZ %</w:t>
            </w:r>
          </w:p>
        </w:tc>
        <w:tc>
          <w:tcPr>
            <w:tcW w:w="10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EF0532D" w14:textId="77777777" w:rsidR="00252B92" w:rsidRPr="00C93584" w:rsidRDefault="00252B92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74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34B395D4" w14:textId="77777777" w:rsidR="00252B92" w:rsidRPr="00C93584" w:rsidRDefault="00252B92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Max. výhra z jedné hry</w:t>
            </w:r>
          </w:p>
        </w:tc>
        <w:tc>
          <w:tcPr>
            <w:tcW w:w="3223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887AD7F" w14:textId="77777777" w:rsidR="00252B92" w:rsidRPr="00C93584" w:rsidRDefault="00252B92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permEnd w:id="1892903862"/>
      <w:permEnd w:id="537208367"/>
      <w:permEnd w:id="359012777"/>
      <w:tr w:rsidR="00DC2C32" w:rsidRPr="00C93584" w14:paraId="2E4AF017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4553" w:type="dxa"/>
            <w:gridSpan w:val="6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0310879D" w14:textId="77777777" w:rsidR="00DC2C32" w:rsidRPr="00C93584" w:rsidRDefault="00DC2C32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Výrobce hardware / Terminálu</w:t>
            </w:r>
          </w:p>
        </w:tc>
        <w:tc>
          <w:tcPr>
            <w:tcW w:w="4963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C9F1FF"/>
          </w:tcPr>
          <w:p w14:paraId="2C2F5134" w14:textId="77777777" w:rsidR="00DC2C32" w:rsidRPr="00C93584" w:rsidRDefault="00DC2C32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Výrobce software</w:t>
            </w:r>
          </w:p>
        </w:tc>
      </w:tr>
      <w:tr w:rsidR="00DC2C32" w:rsidRPr="00C93584" w14:paraId="3A37FDA5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4553" w:type="dxa"/>
            <w:gridSpan w:val="6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BE975AE" w14:textId="77777777" w:rsidR="002E3034" w:rsidRPr="00C93584" w:rsidRDefault="002E3034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1331764834" w:edGrp="everyone" w:colFirst="0" w:colLast="0"/>
            <w:permStart w:id="799767381" w:edGrp="everyone" w:colFirst="1" w:colLast="1"/>
          </w:p>
        </w:tc>
        <w:tc>
          <w:tcPr>
            <w:tcW w:w="4963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16544717" w14:textId="77777777" w:rsidR="002834C5" w:rsidRPr="00C93584" w:rsidRDefault="002834C5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permEnd w:id="1331764834"/>
      <w:permEnd w:id="799767381"/>
      <w:tr w:rsidR="00DC2C32" w:rsidRPr="00C93584" w14:paraId="5CF3EA6F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4553" w:type="dxa"/>
            <w:gridSpan w:val="6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110A76F0" w14:textId="77777777" w:rsidR="00DC2C32" w:rsidRPr="00C93584" w:rsidRDefault="00DC2C32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Typ hardware / Terminálu</w:t>
            </w:r>
          </w:p>
        </w:tc>
        <w:tc>
          <w:tcPr>
            <w:tcW w:w="4963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C9F1FF"/>
          </w:tcPr>
          <w:p w14:paraId="5981A06A" w14:textId="77777777" w:rsidR="00DC2C32" w:rsidRPr="00C93584" w:rsidRDefault="00A70ECB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Programová verze</w:t>
            </w:r>
            <w:r w:rsidR="005169F8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/ </w:t>
            </w:r>
            <w:proofErr w:type="spellStart"/>
            <w:r w:rsidR="005169F8">
              <w:rPr>
                <w:rFonts w:asciiTheme="minorHAnsi" w:hAnsiTheme="minorHAnsi" w:cstheme="minorHAnsi"/>
                <w:b/>
                <w:sz w:val="15"/>
                <w:szCs w:val="15"/>
              </w:rPr>
              <w:t>Check</w:t>
            </w:r>
            <w:proofErr w:type="spellEnd"/>
            <w:r w:rsidR="005169F8">
              <w:rPr>
                <w:rFonts w:asciiTheme="minorHAnsi" w:hAnsiTheme="minorHAnsi" w:cstheme="minorHAnsi"/>
                <w:b/>
                <w:sz w:val="15"/>
                <w:szCs w:val="15"/>
              </w:rPr>
              <w:t>-</w:t>
            </w:r>
            <w:r w:rsidR="00DD0052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Sum</w:t>
            </w:r>
          </w:p>
        </w:tc>
      </w:tr>
      <w:tr w:rsidR="00DC2C32" w:rsidRPr="00C93584" w14:paraId="607BF775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4553" w:type="dxa"/>
            <w:gridSpan w:val="6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4757BB2" w14:textId="77777777" w:rsidR="002E3034" w:rsidRPr="00C93584" w:rsidRDefault="002E3034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561864030" w:edGrp="everyone" w:colFirst="0" w:colLast="0"/>
            <w:permStart w:id="49049397" w:edGrp="everyone" w:colFirst="1" w:colLast="1"/>
          </w:p>
        </w:tc>
        <w:tc>
          <w:tcPr>
            <w:tcW w:w="4963" w:type="dxa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7A170732" w14:textId="77777777" w:rsidR="00DC2C32" w:rsidRPr="00C93584" w:rsidRDefault="00DC2C32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525FA" w:rsidRPr="00C93584" w14:paraId="3D02ED83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386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0ED12BBC" w14:textId="77777777" w:rsidR="002525FA" w:rsidRPr="00C93584" w:rsidRDefault="00A36E57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7821757" w:edGrp="everyone" w:colFirst="4" w:colLast="4"/>
            <w:permStart w:id="1011420028" w:edGrp="everyone" w:colFirst="2" w:colLast="2"/>
            <w:permEnd w:id="561864030"/>
            <w:permEnd w:id="49049397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Výrobní</w:t>
            </w:r>
            <w:r w:rsidR="002525FA" w:rsidRPr="00C93584">
              <w:rPr>
                <w:rFonts w:asciiTheme="minorHAnsi" w:hAnsiTheme="minorHAnsi" w:cstheme="minorHAnsi"/>
                <w:sz w:val="15"/>
                <w:szCs w:val="15"/>
              </w:rPr>
              <w:t>-</w:t>
            </w:r>
            <w:r w:rsidR="002525FA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evidenč</w:t>
            </w:r>
            <w:r w:rsidR="00A70ECB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ní čísla serverů</w:t>
            </w:r>
          </w:p>
        </w:tc>
        <w:tc>
          <w:tcPr>
            <w:tcW w:w="115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098771D0" w14:textId="77777777" w:rsidR="002525FA" w:rsidRPr="00C93584" w:rsidRDefault="00A70ECB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Hlavní server</w:t>
            </w:r>
          </w:p>
        </w:tc>
        <w:tc>
          <w:tcPr>
            <w:tcW w:w="198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C25F9FA" w14:textId="77777777" w:rsidR="002525FA" w:rsidRPr="00C93584" w:rsidRDefault="002525FA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41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47F3B540" w14:textId="77777777" w:rsidR="002525FA" w:rsidRPr="00C93584" w:rsidRDefault="00A70ECB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Zá</w:t>
            </w:r>
            <w:r w:rsidR="00997F68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ložní server</w:t>
            </w:r>
          </w:p>
        </w:tc>
        <w:tc>
          <w:tcPr>
            <w:tcW w:w="2574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6B7D3263" w14:textId="77777777" w:rsidR="002525FA" w:rsidRPr="00C93584" w:rsidRDefault="002525FA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B5087F" w:rsidRPr="00C93584" w14:paraId="2E21A5BC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414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345E83A5" w14:textId="77777777" w:rsidR="00B5087F" w:rsidRPr="00C93584" w:rsidRDefault="00672490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310116441" w:edGrp="everyone" w:colFirst="1" w:colLast="1"/>
            <w:permEnd w:id="7821757"/>
            <w:permEnd w:id="1011420028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Výrobní číslo</w:t>
            </w:r>
            <w:r w:rsidR="00A66BAC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</w:t>
            </w:r>
            <w:r w:rsidR="00CB72D2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(a)</w:t>
            </w:r>
          </w:p>
        </w:tc>
        <w:tc>
          <w:tcPr>
            <w:tcW w:w="8102" w:type="dxa"/>
            <w:gridSpan w:val="13"/>
            <w:tcBorders>
              <w:top w:val="single" w:sz="2" w:space="0" w:color="auto"/>
              <w:left w:val="single" w:sz="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8ED2E9A" w14:textId="77777777" w:rsidR="00B5087F" w:rsidRPr="00C93584" w:rsidRDefault="00B5087F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672490" w:rsidRPr="00C93584" w14:paraId="37474BD9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9516" w:type="dxa"/>
            <w:gridSpan w:val="1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BDFE454" w14:textId="77777777" w:rsidR="00672490" w:rsidRPr="00C93584" w:rsidRDefault="00672490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  <w:permStart w:id="1923631431" w:edGrp="everyone" w:colFirst="0" w:colLast="0"/>
            <w:permEnd w:id="310116441"/>
          </w:p>
        </w:tc>
      </w:tr>
      <w:tr w:rsidR="001C6D0B" w:rsidRPr="00C93584" w14:paraId="34A6C464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9516" w:type="dxa"/>
            <w:gridSpan w:val="1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5359BCC" w14:textId="77777777" w:rsidR="001C6D0B" w:rsidRPr="00C93584" w:rsidRDefault="001C6D0B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  <w:permStart w:id="1907652825" w:edGrp="everyone" w:colFirst="0" w:colLast="0"/>
            <w:permEnd w:id="1923631431"/>
          </w:p>
        </w:tc>
      </w:tr>
      <w:tr w:rsidR="00672490" w:rsidRPr="00C93584" w14:paraId="45B7DAE4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9516" w:type="dxa"/>
            <w:gridSpan w:val="14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CC8FDA7" w14:textId="77777777" w:rsidR="00672490" w:rsidRPr="00C93584" w:rsidRDefault="00672490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  <w:permStart w:id="1138706438" w:edGrp="everyone" w:colFirst="0" w:colLast="0"/>
            <w:permEnd w:id="1907652825"/>
          </w:p>
        </w:tc>
      </w:tr>
      <w:tr w:rsidR="00E9125A" w:rsidRPr="00C93584" w14:paraId="7C267404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14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C9F1FF"/>
          </w:tcPr>
          <w:p w14:paraId="395533F8" w14:textId="77777777" w:rsidR="00E9125A" w:rsidRPr="00C93584" w:rsidRDefault="00E9125A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809110873" w:edGrp="everyone" w:colFirst="3" w:colLast="3"/>
            <w:permStart w:id="1548247151" w:edGrp="everyone" w:colFirst="1" w:colLast="1"/>
            <w:permEnd w:id="1138706438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Datum výroby </w:t>
            </w:r>
          </w:p>
        </w:tc>
        <w:tc>
          <w:tcPr>
            <w:tcW w:w="2130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</w:tcBorders>
            <w:shd w:val="clear" w:color="auto" w:fill="auto"/>
          </w:tcPr>
          <w:p w14:paraId="14B79474" w14:textId="77777777" w:rsidR="00E9125A" w:rsidRPr="00C93584" w:rsidRDefault="00E9125A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826" w:type="dxa"/>
            <w:gridSpan w:val="5"/>
            <w:tcBorders>
              <w:top w:val="single" w:sz="12" w:space="0" w:color="auto"/>
              <w:left w:val="single" w:sz="2" w:space="0" w:color="auto"/>
              <w:bottom w:val="single" w:sz="12" w:space="0" w:color="auto"/>
            </w:tcBorders>
            <w:shd w:val="clear" w:color="auto" w:fill="C9F1FF"/>
          </w:tcPr>
          <w:p w14:paraId="61C6D412" w14:textId="77777777" w:rsidR="00E9125A" w:rsidRPr="00C93584" w:rsidRDefault="00E9125A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Platnost Rozhodnutí MFČR o povolení </w:t>
            </w:r>
            <w:r w:rsidR="0033224D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k </w:t>
            </w: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provozování</w:t>
            </w:r>
          </w:p>
        </w:tc>
        <w:tc>
          <w:tcPr>
            <w:tcW w:w="2146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3C29DA4" w14:textId="77777777" w:rsidR="00E9125A" w:rsidRPr="00C93584" w:rsidRDefault="00E9125A" w:rsidP="00E2633E">
            <w:pPr>
              <w:spacing w:before="40" w:after="40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permEnd w:id="809110873"/>
      <w:permEnd w:id="1548247151"/>
      <w:tr w:rsidR="006A3F4D" w:rsidRPr="00C93584" w14:paraId="041DDCF2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0"/>
        </w:trPr>
        <w:tc>
          <w:tcPr>
            <w:tcW w:w="1414" w:type="dxa"/>
            <w:tcBorders>
              <w:top w:val="single" w:sz="12" w:space="0" w:color="auto"/>
              <w:left w:val="single" w:sz="2" w:space="0" w:color="FFFFFF"/>
              <w:bottom w:val="single" w:sz="12" w:space="0" w:color="auto"/>
              <w:right w:val="single" w:sz="2" w:space="0" w:color="FFFFFF"/>
            </w:tcBorders>
            <w:shd w:val="clear" w:color="auto" w:fill="FFFFFF"/>
          </w:tcPr>
          <w:p w14:paraId="6A3DBCAE" w14:textId="77777777" w:rsidR="006A3F4D" w:rsidRPr="008078C4" w:rsidRDefault="006A3F4D" w:rsidP="00E2633E">
            <w:pPr>
              <w:spacing w:before="40" w:after="40"/>
              <w:rPr>
                <w:rFonts w:asciiTheme="minorHAnsi" w:hAnsiTheme="minorHAnsi" w:cstheme="minorHAnsi"/>
                <w:b/>
                <w:sz w:val="8"/>
                <w:szCs w:val="8"/>
              </w:rPr>
            </w:pPr>
          </w:p>
        </w:tc>
        <w:tc>
          <w:tcPr>
            <w:tcW w:w="8102" w:type="dxa"/>
            <w:gridSpan w:val="13"/>
            <w:tcBorders>
              <w:top w:val="single" w:sz="12" w:space="0" w:color="auto"/>
              <w:left w:val="single" w:sz="2" w:space="0" w:color="FFFFFF"/>
              <w:bottom w:val="single" w:sz="12" w:space="0" w:color="auto"/>
              <w:right w:val="single" w:sz="2" w:space="0" w:color="FFFFFF"/>
            </w:tcBorders>
            <w:shd w:val="clear" w:color="auto" w:fill="FFFFFF"/>
          </w:tcPr>
          <w:p w14:paraId="5D7C4988" w14:textId="77777777" w:rsidR="006A3F4D" w:rsidRPr="008078C4" w:rsidRDefault="006A3F4D" w:rsidP="00E2633E">
            <w:pPr>
              <w:spacing w:before="40" w:after="40"/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</w:tr>
      <w:tr w:rsidR="001C6D0B" w:rsidRPr="00C93584" w14:paraId="77B48744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7370" w:type="dxa"/>
            <w:gridSpan w:val="10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C9F1FF"/>
          </w:tcPr>
          <w:p w14:paraId="08B1F108" w14:textId="77777777" w:rsidR="001C6D0B" w:rsidRPr="00C93584" w:rsidRDefault="00E4151A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430900037" w:edGrp="everyone" w:colFirst="4" w:colLast="4"/>
            <w:permStart w:id="1947271690" w:edGrp="everyone" w:colFirst="2" w:colLast="2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T</w:t>
            </w:r>
            <w:r w:rsidR="001C6D0B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echnické zařízení shodného typu </w:t>
            </w: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již bylo </w:t>
            </w:r>
            <w:r w:rsidR="001C6D0B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posuzováno v</w:t>
            </w:r>
            <w:r w:rsidR="00070D11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 </w:t>
            </w:r>
            <w:r w:rsidR="001C6D0B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ITC</w:t>
            </w:r>
            <w:r w:rsidR="00070D11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55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D786D77" w14:textId="77777777" w:rsidR="001C6D0B" w:rsidRPr="00C93584" w:rsidRDefault="001C6D0B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ANO</w:t>
            </w:r>
          </w:p>
        </w:tc>
        <w:tc>
          <w:tcPr>
            <w:tcW w:w="602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00C327F" w14:textId="77777777" w:rsidR="001C6D0B" w:rsidRPr="00C93584" w:rsidRDefault="001C6D0B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388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EF9D174" w14:textId="77777777" w:rsidR="001C6D0B" w:rsidRPr="00C93584" w:rsidRDefault="001C6D0B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NE</w:t>
            </w:r>
          </w:p>
        </w:tc>
        <w:tc>
          <w:tcPr>
            <w:tcW w:w="606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14:paraId="00E54C80" w14:textId="77777777" w:rsidR="001C6D0B" w:rsidRPr="00C93584" w:rsidRDefault="001C6D0B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A3784D" w:rsidRPr="00C93584" w14:paraId="487F17A3" w14:textId="77777777" w:rsidTr="001140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184"/>
        </w:trPr>
        <w:tc>
          <w:tcPr>
            <w:tcW w:w="7370" w:type="dxa"/>
            <w:gridSpan w:val="10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C9F1FF"/>
          </w:tcPr>
          <w:p w14:paraId="63B62174" w14:textId="77777777" w:rsidR="001C6D0B" w:rsidRPr="00C93584" w:rsidRDefault="00E4151A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permStart w:id="1528958014" w:edGrp="everyone" w:colFirst="4" w:colLast="4"/>
            <w:permStart w:id="1658151551" w:edGrp="everyone" w:colFirst="2" w:colLast="2"/>
            <w:permEnd w:id="430900037"/>
            <w:permEnd w:id="1947271690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Na</w:t>
            </w:r>
            <w:r w:rsidR="006A3F4D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technické zařízení </w:t>
            </w: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je </w:t>
            </w:r>
            <w:r w:rsidR="001C6D0B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vystaveno prohlášení o shodě ve smyslu zákona č. 22/1997</w:t>
            </w:r>
            <w:r w:rsidR="00A66BAC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Sb.</w:t>
            </w:r>
            <w:r w:rsidR="00070D11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</w:t>
            </w:r>
            <w:r w:rsidR="00A66BAC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resp. č. 90/2016 Sb.</w:t>
            </w:r>
          </w:p>
        </w:tc>
        <w:tc>
          <w:tcPr>
            <w:tcW w:w="55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5D2E5E25" w14:textId="77777777" w:rsidR="001C6D0B" w:rsidRPr="00C93584" w:rsidRDefault="001C6D0B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ANO</w:t>
            </w:r>
          </w:p>
        </w:tc>
        <w:tc>
          <w:tcPr>
            <w:tcW w:w="602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56DE86B5" w14:textId="77777777" w:rsidR="001C6D0B" w:rsidRPr="00C93584" w:rsidRDefault="001C6D0B" w:rsidP="00E2633E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  <w:tc>
          <w:tcPr>
            <w:tcW w:w="388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31E2C2B8" w14:textId="77777777" w:rsidR="001C6D0B" w:rsidRPr="00C93584" w:rsidRDefault="001C6D0B" w:rsidP="00E2633E">
            <w:pPr>
              <w:spacing w:before="40" w:after="40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NE</w:t>
            </w:r>
          </w:p>
        </w:tc>
        <w:tc>
          <w:tcPr>
            <w:tcW w:w="606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354D513" w14:textId="77777777" w:rsidR="001C6D0B" w:rsidRPr="00C93584" w:rsidRDefault="001C6D0B" w:rsidP="00E2633E">
            <w:pPr>
              <w:spacing w:before="40" w:after="40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permEnd w:id="1528958014"/>
      <w:permEnd w:id="1658151551"/>
    </w:tbl>
    <w:p w14:paraId="4EBAAAF8" w14:textId="77777777" w:rsidR="000749D4" w:rsidRPr="008078C4" w:rsidRDefault="000749D4" w:rsidP="00E2633E">
      <w:pPr>
        <w:rPr>
          <w:rFonts w:asciiTheme="minorHAnsi" w:hAnsiTheme="minorHAnsi" w:cstheme="minorHAnsi"/>
          <w:sz w:val="8"/>
          <w:szCs w:val="8"/>
        </w:rPr>
      </w:pPr>
    </w:p>
    <w:tbl>
      <w:tblPr>
        <w:tblW w:w="9516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CCFFFF"/>
        <w:tblLook w:val="01E0" w:firstRow="1" w:lastRow="1" w:firstColumn="1" w:lastColumn="1" w:noHBand="0" w:noVBand="0"/>
      </w:tblPr>
      <w:tblGrid>
        <w:gridCol w:w="9516"/>
      </w:tblGrid>
      <w:tr w:rsidR="00C14277" w:rsidRPr="00C93584" w14:paraId="612F58DA" w14:textId="77777777" w:rsidTr="00114077">
        <w:tc>
          <w:tcPr>
            <w:tcW w:w="9516" w:type="dxa"/>
            <w:shd w:val="clear" w:color="auto" w:fill="C9F1FF"/>
          </w:tcPr>
          <w:p w14:paraId="6A3DD55E" w14:textId="77777777" w:rsidR="00C14277" w:rsidRPr="00C93584" w:rsidRDefault="00824B38" w:rsidP="00E2633E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&gt;</w:t>
            </w:r>
            <w:proofErr w:type="gramStart"/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&gt;&gt; </w:t>
            </w:r>
            <w:r w:rsidR="008078C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 </w:t>
            </w:r>
            <w:proofErr w:type="gramEnd"/>
            <w:r w:rsidR="00C14277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Vyplněnou objednávku s podrobným popisem technického zařízen</w:t>
            </w:r>
            <w:r w:rsidR="004D28BB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í v české jazyce zašlete do ITC</w:t>
            </w:r>
            <w:r w:rsidR="00D33588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>, a.s.</w:t>
            </w:r>
            <w:r w:rsidR="004D28BB"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nebo GMT Europe, a.s. </w:t>
            </w:r>
            <w:r w:rsidR="00114077">
              <w:rPr>
                <w:rFonts w:asciiTheme="minorHAnsi" w:hAnsiTheme="minorHAnsi" w:cstheme="minorHAnsi"/>
                <w:b/>
                <w:sz w:val="14"/>
                <w:szCs w:val="14"/>
              </w:rPr>
              <w:t>*</w:t>
            </w:r>
            <w:r w:rsidR="004D28BB" w:rsidRPr="008078C4">
              <w:rPr>
                <w:rFonts w:asciiTheme="minorHAnsi" w:hAnsiTheme="minorHAnsi" w:cstheme="minorHAnsi"/>
                <w:b/>
                <w:sz w:val="14"/>
                <w:szCs w:val="14"/>
              </w:rPr>
              <w:t>)</w:t>
            </w:r>
            <w:r w:rsidR="008078C4" w:rsidRPr="008078C4">
              <w:rPr>
                <w:rFonts w:asciiTheme="minorHAnsi" w:hAnsiTheme="minorHAnsi" w:cstheme="minorHAnsi"/>
                <w:b/>
                <w:sz w:val="14"/>
                <w:szCs w:val="14"/>
              </w:rPr>
              <w:t xml:space="preserve"> </w:t>
            </w:r>
            <w:r w:rsidR="008078C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</w:t>
            </w:r>
            <w:r w:rsidRPr="00C93584">
              <w:rPr>
                <w:rFonts w:asciiTheme="minorHAnsi" w:hAnsiTheme="minorHAnsi" w:cstheme="minorHAnsi"/>
                <w:b/>
                <w:sz w:val="15"/>
                <w:szCs w:val="15"/>
              </w:rPr>
              <w:t xml:space="preserve"> &lt;&lt;&lt;</w:t>
            </w:r>
          </w:p>
        </w:tc>
      </w:tr>
    </w:tbl>
    <w:p w14:paraId="70709E00" w14:textId="77777777" w:rsidR="009F7369" w:rsidRPr="00114077" w:rsidRDefault="009F7369" w:rsidP="00E2633E">
      <w:pPr>
        <w:rPr>
          <w:rFonts w:asciiTheme="minorHAnsi" w:hAnsiTheme="minorHAnsi" w:cstheme="minorHAnsi"/>
          <w:sz w:val="8"/>
          <w:szCs w:val="8"/>
        </w:rPr>
      </w:pPr>
    </w:p>
    <w:p w14:paraId="2B6A5B0A" w14:textId="6E9C49BB" w:rsidR="004D28BB" w:rsidRPr="008078C4" w:rsidRDefault="00E2633E" w:rsidP="0033224D">
      <w:pPr>
        <w:tabs>
          <w:tab w:val="left" w:pos="330"/>
        </w:tabs>
        <w:spacing w:line="180" w:lineRule="exact"/>
        <w:ind w:left="142" w:right="-711" w:hanging="142"/>
        <w:rPr>
          <w:rFonts w:asciiTheme="minorHAnsi" w:hAnsiTheme="minorHAnsi" w:cstheme="minorHAnsi"/>
          <w:color w:val="002060"/>
          <w:sz w:val="14"/>
          <w:szCs w:val="14"/>
        </w:rPr>
      </w:pPr>
      <w:r>
        <w:rPr>
          <w:rFonts w:asciiTheme="minorHAnsi" w:hAnsiTheme="minorHAnsi" w:cstheme="minorHAnsi"/>
          <w:color w:val="002060"/>
          <w:sz w:val="14"/>
          <w:szCs w:val="14"/>
        </w:rPr>
        <w:t xml:space="preserve"> </w:t>
      </w:r>
      <w:r w:rsidR="00114077">
        <w:rPr>
          <w:rFonts w:asciiTheme="minorHAnsi" w:hAnsiTheme="minorHAnsi" w:cstheme="minorHAnsi"/>
          <w:color w:val="002060"/>
          <w:sz w:val="14"/>
          <w:szCs w:val="14"/>
        </w:rPr>
        <w:t>*</w:t>
      </w:r>
      <w:r w:rsidR="004D28BB" w:rsidRPr="008078C4">
        <w:rPr>
          <w:rFonts w:asciiTheme="minorHAnsi" w:hAnsiTheme="minorHAnsi" w:cstheme="minorHAnsi"/>
          <w:color w:val="002060"/>
          <w:sz w:val="14"/>
          <w:szCs w:val="14"/>
        </w:rPr>
        <w:t>)</w:t>
      </w:r>
      <w:r>
        <w:rPr>
          <w:rFonts w:asciiTheme="minorHAnsi" w:hAnsiTheme="minorHAnsi" w:cstheme="minorHAnsi"/>
          <w:b/>
          <w:bCs/>
          <w:color w:val="002060"/>
          <w:sz w:val="14"/>
          <w:szCs w:val="14"/>
        </w:rPr>
        <w:t xml:space="preserve"> G</w:t>
      </w:r>
      <w:r w:rsidR="004D28BB" w:rsidRPr="008078C4">
        <w:rPr>
          <w:rFonts w:asciiTheme="minorHAnsi" w:hAnsiTheme="minorHAnsi" w:cstheme="minorHAnsi"/>
          <w:b/>
          <w:bCs/>
          <w:color w:val="002060"/>
          <w:sz w:val="14"/>
          <w:szCs w:val="14"/>
        </w:rPr>
        <w:t xml:space="preserve">MT </w:t>
      </w:r>
      <w:proofErr w:type="spellStart"/>
      <w:r w:rsidR="004D28BB" w:rsidRPr="008078C4">
        <w:rPr>
          <w:rFonts w:asciiTheme="minorHAnsi" w:hAnsiTheme="minorHAnsi" w:cstheme="minorHAnsi"/>
          <w:b/>
          <w:bCs/>
          <w:color w:val="002060"/>
          <w:sz w:val="14"/>
          <w:szCs w:val="14"/>
        </w:rPr>
        <w:t>Europe</w:t>
      </w:r>
      <w:proofErr w:type="spellEnd"/>
      <w:r w:rsidR="004D28BB" w:rsidRPr="008078C4">
        <w:rPr>
          <w:rFonts w:asciiTheme="minorHAnsi" w:hAnsiTheme="minorHAnsi" w:cstheme="minorHAnsi"/>
          <w:b/>
          <w:bCs/>
          <w:color w:val="002060"/>
          <w:sz w:val="14"/>
          <w:szCs w:val="14"/>
        </w:rPr>
        <w:t>,</w:t>
      </w:r>
      <w:r w:rsidR="004D28BB" w:rsidRPr="008078C4">
        <w:rPr>
          <w:rFonts w:asciiTheme="minorHAnsi" w:hAnsiTheme="minorHAnsi" w:cstheme="minorHAnsi"/>
          <w:b/>
          <w:color w:val="002060"/>
          <w:sz w:val="14"/>
          <w:szCs w:val="14"/>
        </w:rPr>
        <w:t xml:space="preserve"> a.s.,</w:t>
      </w:r>
      <w:r w:rsidR="004D28BB" w:rsidRPr="008078C4">
        <w:rPr>
          <w:rFonts w:asciiTheme="minorHAnsi" w:hAnsiTheme="minorHAnsi" w:cstheme="minorHAnsi"/>
          <w:color w:val="002060"/>
          <w:sz w:val="14"/>
          <w:szCs w:val="14"/>
        </w:rPr>
        <w:t xml:space="preserve"> Ocelářská 35,</w:t>
      </w:r>
      <w:r w:rsidR="00805980" w:rsidRPr="008078C4">
        <w:rPr>
          <w:rFonts w:asciiTheme="minorHAnsi" w:hAnsiTheme="minorHAnsi" w:cstheme="minorHAnsi"/>
          <w:color w:val="002060"/>
          <w:sz w:val="14"/>
          <w:szCs w:val="14"/>
        </w:rPr>
        <w:t xml:space="preserve"> 190 00 </w:t>
      </w:r>
      <w:r w:rsidR="00114077">
        <w:rPr>
          <w:rFonts w:asciiTheme="minorHAnsi" w:hAnsiTheme="minorHAnsi" w:cstheme="minorHAnsi"/>
          <w:color w:val="002060"/>
          <w:sz w:val="14"/>
          <w:szCs w:val="14"/>
        </w:rPr>
        <w:t>P</w:t>
      </w:r>
      <w:r w:rsidR="00805980" w:rsidRPr="008078C4">
        <w:rPr>
          <w:rFonts w:asciiTheme="minorHAnsi" w:hAnsiTheme="minorHAnsi" w:cstheme="minorHAnsi"/>
          <w:color w:val="002060"/>
          <w:sz w:val="14"/>
          <w:szCs w:val="14"/>
        </w:rPr>
        <w:t>9</w:t>
      </w:r>
      <w:r w:rsidR="00C10A59">
        <w:rPr>
          <w:rFonts w:asciiTheme="minorHAnsi" w:hAnsiTheme="minorHAnsi" w:cstheme="minorHAnsi"/>
          <w:color w:val="002060"/>
          <w:sz w:val="14"/>
          <w:szCs w:val="14"/>
        </w:rPr>
        <w:t>,</w:t>
      </w:r>
      <w:r w:rsidR="00114077">
        <w:rPr>
          <w:rFonts w:asciiTheme="minorHAnsi" w:hAnsiTheme="minorHAnsi" w:cstheme="minorHAnsi"/>
          <w:color w:val="002060"/>
          <w:sz w:val="14"/>
          <w:szCs w:val="14"/>
        </w:rPr>
        <w:t xml:space="preserve"> </w:t>
      </w:r>
      <w:r w:rsidR="00801D7E" w:rsidRPr="008078C4">
        <w:rPr>
          <w:rFonts w:asciiTheme="minorHAnsi" w:hAnsiTheme="minorHAnsi" w:cstheme="minorHAnsi"/>
          <w:b/>
          <w:color w:val="002060"/>
          <w:sz w:val="14"/>
          <w:szCs w:val="14"/>
        </w:rPr>
        <w:t>Petr Ungrman</w:t>
      </w:r>
      <w:r w:rsidR="00114077">
        <w:rPr>
          <w:rFonts w:asciiTheme="minorHAnsi" w:hAnsiTheme="minorHAnsi" w:cstheme="minorHAnsi"/>
          <w:color w:val="002060"/>
          <w:sz w:val="14"/>
          <w:szCs w:val="14"/>
        </w:rPr>
        <w:t xml:space="preserve">, </w:t>
      </w:r>
      <w:r w:rsidR="00C10A59">
        <w:rPr>
          <w:rFonts w:asciiTheme="minorHAnsi" w:hAnsiTheme="minorHAnsi" w:cstheme="minorHAnsi"/>
          <w:color w:val="002060"/>
          <w:sz w:val="14"/>
          <w:szCs w:val="14"/>
        </w:rPr>
        <w:t>@</w:t>
      </w:r>
      <w:r w:rsidR="00114077">
        <w:rPr>
          <w:rFonts w:asciiTheme="minorHAnsi" w:hAnsiTheme="minorHAnsi" w:cstheme="minorHAnsi"/>
          <w:color w:val="002060"/>
          <w:sz w:val="14"/>
          <w:szCs w:val="14"/>
        </w:rPr>
        <w:t>:</w:t>
      </w:r>
      <w:hyperlink r:id="rId7" w:history="1">
        <w:r w:rsidR="00114077" w:rsidRPr="00A074DB">
          <w:rPr>
            <w:rStyle w:val="Hypertextovodkaz"/>
            <w:rFonts w:asciiTheme="minorHAnsi" w:hAnsiTheme="minorHAnsi" w:cstheme="minorHAnsi"/>
            <w:sz w:val="14"/>
            <w:szCs w:val="14"/>
          </w:rPr>
          <w:t>ungrman@gametest.cz</w:t>
        </w:r>
      </w:hyperlink>
      <w:r w:rsidR="00114077">
        <w:rPr>
          <w:rFonts w:asciiTheme="minorHAnsi" w:hAnsiTheme="minorHAnsi" w:cstheme="minorHAnsi"/>
          <w:color w:val="002060"/>
          <w:sz w:val="14"/>
          <w:szCs w:val="14"/>
        </w:rPr>
        <w:t>, M</w:t>
      </w:r>
      <w:r>
        <w:rPr>
          <w:rFonts w:asciiTheme="minorHAnsi" w:hAnsiTheme="minorHAnsi" w:cstheme="minorHAnsi"/>
          <w:color w:val="002060"/>
          <w:sz w:val="14"/>
          <w:szCs w:val="14"/>
        </w:rPr>
        <w:t>: + 420 734385</w:t>
      </w:r>
      <w:r w:rsidR="00801D7E" w:rsidRPr="008078C4">
        <w:rPr>
          <w:rFonts w:asciiTheme="minorHAnsi" w:hAnsiTheme="minorHAnsi" w:cstheme="minorHAnsi"/>
          <w:color w:val="002060"/>
          <w:sz w:val="14"/>
          <w:szCs w:val="14"/>
        </w:rPr>
        <w:t>882</w:t>
      </w:r>
      <w:r w:rsidR="00805980" w:rsidRPr="008078C4">
        <w:rPr>
          <w:rFonts w:asciiTheme="minorHAnsi" w:hAnsiTheme="minorHAnsi" w:cstheme="minorHAnsi"/>
          <w:color w:val="002060"/>
          <w:sz w:val="14"/>
          <w:szCs w:val="14"/>
        </w:rPr>
        <w:t xml:space="preserve">, </w:t>
      </w:r>
      <w:r w:rsidR="00805980" w:rsidRPr="008078C4">
        <w:rPr>
          <w:rFonts w:asciiTheme="minorHAnsi" w:hAnsiTheme="minorHAnsi" w:cstheme="minorHAnsi"/>
          <w:b/>
          <w:color w:val="002060"/>
          <w:sz w:val="14"/>
          <w:szCs w:val="14"/>
        </w:rPr>
        <w:t>Alena Křížová</w:t>
      </w:r>
      <w:r w:rsidR="00114077">
        <w:rPr>
          <w:rFonts w:asciiTheme="minorHAnsi" w:hAnsiTheme="minorHAnsi" w:cstheme="minorHAnsi"/>
          <w:color w:val="002060"/>
          <w:sz w:val="14"/>
          <w:szCs w:val="14"/>
        </w:rPr>
        <w:t xml:space="preserve">, </w:t>
      </w:r>
      <w:r w:rsidR="00C10A59">
        <w:rPr>
          <w:rFonts w:asciiTheme="minorHAnsi" w:hAnsiTheme="minorHAnsi" w:cstheme="minorHAnsi"/>
          <w:color w:val="002060"/>
          <w:sz w:val="14"/>
          <w:szCs w:val="14"/>
        </w:rPr>
        <w:t>@</w:t>
      </w:r>
      <w:r w:rsidR="00114077">
        <w:rPr>
          <w:rFonts w:asciiTheme="minorHAnsi" w:hAnsiTheme="minorHAnsi" w:cstheme="minorHAnsi"/>
          <w:color w:val="002060"/>
          <w:sz w:val="14"/>
          <w:szCs w:val="14"/>
        </w:rPr>
        <w:t>:</w:t>
      </w:r>
      <w:hyperlink r:id="rId8" w:history="1">
        <w:r w:rsidR="0033224D" w:rsidRPr="00A074DB">
          <w:rPr>
            <w:rStyle w:val="Hypertextovodkaz"/>
            <w:rFonts w:asciiTheme="minorHAnsi" w:hAnsiTheme="minorHAnsi" w:cstheme="minorHAnsi"/>
            <w:sz w:val="14"/>
            <w:szCs w:val="14"/>
          </w:rPr>
          <w:t>krizova@gametest.cz</w:t>
        </w:r>
      </w:hyperlink>
      <w:r w:rsidR="0033224D">
        <w:rPr>
          <w:rFonts w:asciiTheme="minorHAnsi" w:hAnsiTheme="minorHAnsi" w:cstheme="minorHAnsi"/>
          <w:color w:val="002060"/>
          <w:sz w:val="14"/>
          <w:szCs w:val="14"/>
        </w:rPr>
        <w:t xml:space="preserve">, </w:t>
      </w:r>
      <w:r w:rsidR="00114077">
        <w:rPr>
          <w:rFonts w:asciiTheme="minorHAnsi" w:hAnsiTheme="minorHAnsi" w:cstheme="minorHAnsi"/>
          <w:color w:val="002060"/>
          <w:sz w:val="14"/>
          <w:szCs w:val="14"/>
        </w:rPr>
        <w:t xml:space="preserve">M: </w:t>
      </w:r>
      <w:r>
        <w:rPr>
          <w:rFonts w:asciiTheme="minorHAnsi" w:hAnsiTheme="minorHAnsi" w:cstheme="minorHAnsi"/>
          <w:color w:val="002060"/>
          <w:sz w:val="14"/>
          <w:szCs w:val="14"/>
        </w:rPr>
        <w:t>+420 605</w:t>
      </w:r>
      <w:r w:rsidR="00805980" w:rsidRPr="008078C4">
        <w:rPr>
          <w:rFonts w:asciiTheme="minorHAnsi" w:hAnsiTheme="minorHAnsi" w:cstheme="minorHAnsi"/>
          <w:color w:val="002060"/>
          <w:sz w:val="14"/>
          <w:szCs w:val="14"/>
        </w:rPr>
        <w:t>297322</w:t>
      </w:r>
    </w:p>
    <w:p w14:paraId="2A335DFC" w14:textId="77777777" w:rsidR="00A838C1" w:rsidRPr="00C93584" w:rsidRDefault="00A838C1" w:rsidP="00E2633E">
      <w:pPr>
        <w:tabs>
          <w:tab w:val="left" w:pos="330"/>
        </w:tabs>
        <w:ind w:right="-569"/>
        <w:rPr>
          <w:rFonts w:asciiTheme="minorHAnsi" w:hAnsiTheme="minorHAnsi" w:cstheme="minorHAnsi"/>
          <w:b/>
          <w:bCs/>
          <w:color w:val="999999"/>
          <w:sz w:val="15"/>
          <w:szCs w:val="15"/>
        </w:rPr>
      </w:pPr>
    </w:p>
    <w:p w14:paraId="0FA94DBD" w14:textId="77777777" w:rsidR="004D28BB" w:rsidRPr="00E2633E" w:rsidRDefault="00E2633E" w:rsidP="0033224D">
      <w:pPr>
        <w:ind w:right="-853"/>
        <w:jc w:val="both"/>
        <w:rPr>
          <w:rFonts w:asciiTheme="minorHAnsi" w:hAnsiTheme="minorHAnsi" w:cstheme="minorHAnsi"/>
          <w:b/>
          <w:bCs/>
          <w:sz w:val="15"/>
          <w:szCs w:val="15"/>
        </w:rPr>
      </w:pPr>
      <w:r>
        <w:rPr>
          <w:rFonts w:asciiTheme="minorHAnsi" w:hAnsiTheme="minorHAnsi" w:cstheme="minorHAnsi"/>
          <w:b/>
          <w:bCs/>
          <w:sz w:val="15"/>
          <w:szCs w:val="15"/>
        </w:rPr>
        <w:t xml:space="preserve">  </w:t>
      </w:r>
      <w:r w:rsidR="004D28BB" w:rsidRPr="00E2633E">
        <w:rPr>
          <w:rFonts w:asciiTheme="minorHAnsi" w:hAnsiTheme="minorHAnsi" w:cstheme="minorHAnsi"/>
          <w:b/>
          <w:bCs/>
          <w:sz w:val="15"/>
          <w:szCs w:val="15"/>
        </w:rPr>
        <w:t xml:space="preserve">Tímto závazně prohlašujeme, že </w:t>
      </w:r>
      <w:r w:rsidR="00840619" w:rsidRPr="00E2633E">
        <w:rPr>
          <w:rFonts w:asciiTheme="minorHAnsi" w:hAnsiTheme="minorHAnsi" w:cstheme="minorHAnsi"/>
          <w:b/>
          <w:bCs/>
          <w:sz w:val="15"/>
          <w:szCs w:val="15"/>
        </w:rPr>
        <w:t xml:space="preserve">Osvědčení </w:t>
      </w:r>
      <w:r w:rsidR="005325E2" w:rsidRPr="00E2633E">
        <w:rPr>
          <w:rFonts w:asciiTheme="minorHAnsi" w:hAnsiTheme="minorHAnsi" w:cstheme="minorHAnsi"/>
          <w:b/>
          <w:bCs/>
          <w:sz w:val="15"/>
          <w:szCs w:val="15"/>
        </w:rPr>
        <w:t xml:space="preserve">o provozuschopnosti </w:t>
      </w:r>
      <w:r w:rsidR="004D28BB" w:rsidRPr="00E2633E">
        <w:rPr>
          <w:rFonts w:asciiTheme="minorHAnsi" w:hAnsiTheme="minorHAnsi" w:cstheme="minorHAnsi"/>
          <w:b/>
          <w:bCs/>
          <w:sz w:val="15"/>
          <w:szCs w:val="15"/>
        </w:rPr>
        <w:t xml:space="preserve">pro uvedená výrobní čísla </w:t>
      </w:r>
      <w:r w:rsidR="004D28BB" w:rsidRPr="00E2633E">
        <w:rPr>
          <w:rFonts w:asciiTheme="minorHAnsi" w:hAnsiTheme="minorHAnsi" w:cstheme="minorHAnsi"/>
          <w:b/>
          <w:bCs/>
          <w:sz w:val="15"/>
          <w:szCs w:val="15"/>
          <w:u w:val="single"/>
        </w:rPr>
        <w:t>nejsou</w:t>
      </w:r>
      <w:r w:rsidR="004D28BB" w:rsidRPr="00E2633E">
        <w:rPr>
          <w:rFonts w:asciiTheme="minorHAnsi" w:hAnsiTheme="minorHAnsi" w:cstheme="minorHAnsi"/>
          <w:b/>
          <w:bCs/>
          <w:sz w:val="15"/>
          <w:szCs w:val="15"/>
        </w:rPr>
        <w:t xml:space="preserve"> a </w:t>
      </w:r>
      <w:r w:rsidR="004D28BB" w:rsidRPr="00E2633E">
        <w:rPr>
          <w:rFonts w:asciiTheme="minorHAnsi" w:hAnsiTheme="minorHAnsi" w:cstheme="minorHAnsi"/>
          <w:b/>
          <w:bCs/>
          <w:sz w:val="15"/>
          <w:szCs w:val="15"/>
          <w:u w:val="single"/>
        </w:rPr>
        <w:t>nebudou</w:t>
      </w:r>
      <w:r w:rsidR="00A3784D" w:rsidRPr="00E2633E">
        <w:rPr>
          <w:rFonts w:asciiTheme="minorHAnsi" w:hAnsiTheme="minorHAnsi" w:cstheme="minorHAnsi"/>
          <w:b/>
          <w:bCs/>
          <w:sz w:val="15"/>
          <w:szCs w:val="15"/>
          <w:u w:val="single"/>
        </w:rPr>
        <w:t xml:space="preserve"> </w:t>
      </w:r>
      <w:r w:rsidR="00A66BAC" w:rsidRPr="00E2633E">
        <w:rPr>
          <w:rFonts w:asciiTheme="minorHAnsi" w:hAnsiTheme="minorHAnsi" w:cstheme="minorHAnsi"/>
          <w:b/>
          <w:bCs/>
          <w:sz w:val="15"/>
          <w:szCs w:val="15"/>
        </w:rPr>
        <w:t xml:space="preserve">duplicitně požadována </w:t>
      </w:r>
      <w:r w:rsidR="008340A0" w:rsidRPr="00E2633E">
        <w:rPr>
          <w:rFonts w:asciiTheme="minorHAnsi" w:hAnsiTheme="minorHAnsi" w:cstheme="minorHAnsi"/>
          <w:b/>
          <w:bCs/>
          <w:sz w:val="15"/>
          <w:szCs w:val="15"/>
        </w:rPr>
        <w:t xml:space="preserve">u jiné pověřené </w:t>
      </w:r>
      <w:r>
        <w:rPr>
          <w:rFonts w:asciiTheme="minorHAnsi" w:hAnsiTheme="minorHAnsi" w:cstheme="minorHAnsi"/>
          <w:b/>
          <w:bCs/>
          <w:sz w:val="15"/>
          <w:szCs w:val="15"/>
        </w:rPr>
        <w:t>osoby</w:t>
      </w:r>
    </w:p>
    <w:p w14:paraId="6D18002F" w14:textId="77777777" w:rsidR="004D28BB" w:rsidRPr="00E2633E" w:rsidRDefault="004D28BB" w:rsidP="00E2633E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4CCBF193" w14:textId="77777777" w:rsidR="004A69C1" w:rsidRPr="00E2633E" w:rsidRDefault="004A69C1" w:rsidP="00E2633E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6FF80D3" w14:textId="77777777" w:rsidR="00D85E84" w:rsidRPr="00C93584" w:rsidRDefault="00E2633E" w:rsidP="00E2633E">
      <w:pPr>
        <w:pStyle w:val="Nadpis1"/>
        <w:numPr>
          <w:ilvl w:val="0"/>
          <w:numId w:val="0"/>
        </w:numPr>
        <w:tabs>
          <w:tab w:val="left" w:pos="5500"/>
        </w:tabs>
        <w:spacing w:before="0"/>
        <w:ind w:left="142" w:hanging="142"/>
        <w:rPr>
          <w:rFonts w:asciiTheme="minorHAnsi" w:hAnsiTheme="minorHAnsi" w:cstheme="minorHAnsi"/>
          <w:b w:val="0"/>
          <w:sz w:val="15"/>
          <w:szCs w:val="15"/>
        </w:rPr>
      </w:pPr>
      <w:r>
        <w:rPr>
          <w:rFonts w:asciiTheme="minorHAnsi" w:hAnsiTheme="minorHAnsi" w:cstheme="minorHAnsi"/>
          <w:b w:val="0"/>
          <w:sz w:val="15"/>
          <w:szCs w:val="15"/>
        </w:rPr>
        <w:t xml:space="preserve">   </w:t>
      </w:r>
      <w:r w:rsidR="00D85E84" w:rsidRPr="00C93584">
        <w:rPr>
          <w:rFonts w:asciiTheme="minorHAnsi" w:hAnsiTheme="minorHAnsi" w:cstheme="minorHAnsi"/>
          <w:b w:val="0"/>
          <w:sz w:val="15"/>
          <w:szCs w:val="15"/>
        </w:rPr>
        <w:t>Datum</w:t>
      </w:r>
      <w:permStart w:id="1766089777" w:edGrp="everyone"/>
      <w:r w:rsidR="00266F56">
        <w:rPr>
          <w:rFonts w:asciiTheme="minorHAnsi" w:hAnsiTheme="minorHAnsi" w:cstheme="minorHAnsi"/>
          <w:b w:val="0"/>
          <w:sz w:val="15"/>
          <w:szCs w:val="15"/>
        </w:rPr>
        <w:t xml:space="preserve">  </w:t>
      </w:r>
      <w:r w:rsidR="002E3034" w:rsidRPr="00C93584">
        <w:rPr>
          <w:rFonts w:asciiTheme="minorHAnsi" w:hAnsiTheme="minorHAnsi" w:cstheme="minorHAnsi"/>
          <w:b w:val="0"/>
          <w:sz w:val="15"/>
          <w:szCs w:val="15"/>
        </w:rPr>
        <w:t xml:space="preserve"> </w:t>
      </w:r>
      <w:permEnd w:id="1766089777"/>
      <w:r w:rsidR="00D85E84" w:rsidRPr="00C93584">
        <w:rPr>
          <w:rFonts w:asciiTheme="minorHAnsi" w:hAnsiTheme="minorHAnsi" w:cstheme="minorHAnsi"/>
          <w:b w:val="0"/>
          <w:sz w:val="15"/>
          <w:szCs w:val="15"/>
        </w:rPr>
        <w:tab/>
      </w:r>
      <w:permStart w:id="1563110931" w:edGrp="everyone"/>
    </w:p>
    <w:permEnd w:id="1563110931"/>
    <w:p w14:paraId="52FDF21F" w14:textId="77777777" w:rsidR="004D28BB" w:rsidRPr="00C93584" w:rsidRDefault="00D85E84" w:rsidP="00E2633E">
      <w:pPr>
        <w:pStyle w:val="Nadpis1"/>
        <w:numPr>
          <w:ilvl w:val="0"/>
          <w:numId w:val="0"/>
        </w:numPr>
        <w:tabs>
          <w:tab w:val="left" w:pos="5500"/>
        </w:tabs>
        <w:spacing w:before="0"/>
        <w:rPr>
          <w:rFonts w:asciiTheme="minorHAnsi" w:hAnsiTheme="minorHAnsi" w:cstheme="minorHAnsi"/>
          <w:b w:val="0"/>
          <w:sz w:val="15"/>
          <w:szCs w:val="15"/>
        </w:rPr>
      </w:pPr>
      <w:r w:rsidRPr="00C93584">
        <w:rPr>
          <w:rFonts w:asciiTheme="minorHAnsi" w:hAnsiTheme="minorHAnsi" w:cstheme="minorHAnsi"/>
          <w:sz w:val="15"/>
          <w:szCs w:val="15"/>
        </w:rPr>
        <w:tab/>
      </w:r>
      <w:r w:rsidR="004D28BB" w:rsidRPr="00C93584">
        <w:rPr>
          <w:rFonts w:asciiTheme="minorHAnsi" w:hAnsiTheme="minorHAnsi" w:cstheme="minorHAnsi"/>
          <w:b w:val="0"/>
          <w:sz w:val="15"/>
          <w:szCs w:val="15"/>
        </w:rPr>
        <w:t>jméno a podpis oprávněného zástupce objednavatele</w:t>
      </w:r>
    </w:p>
    <w:p w14:paraId="733E766F" w14:textId="77777777" w:rsidR="004D28BB" w:rsidRPr="00E2633E" w:rsidRDefault="00D85E84" w:rsidP="00E2633E">
      <w:pPr>
        <w:tabs>
          <w:tab w:val="left" w:pos="6820"/>
        </w:tabs>
        <w:rPr>
          <w:rFonts w:asciiTheme="minorHAnsi" w:hAnsiTheme="minorHAnsi" w:cstheme="minorHAnsi"/>
          <w:i/>
          <w:iCs/>
          <w:sz w:val="14"/>
          <w:szCs w:val="14"/>
        </w:rPr>
      </w:pPr>
      <w:r w:rsidRPr="00C93584">
        <w:rPr>
          <w:rFonts w:asciiTheme="minorHAnsi" w:hAnsiTheme="minorHAnsi" w:cstheme="minorHAnsi"/>
          <w:i/>
          <w:iCs/>
          <w:sz w:val="15"/>
          <w:szCs w:val="15"/>
        </w:rPr>
        <w:tab/>
      </w:r>
      <w:r w:rsidR="004D28BB" w:rsidRPr="00E2633E">
        <w:rPr>
          <w:rFonts w:asciiTheme="minorHAnsi" w:hAnsiTheme="minorHAnsi" w:cstheme="minorHAnsi"/>
          <w:i/>
          <w:iCs/>
          <w:sz w:val="14"/>
          <w:szCs w:val="14"/>
        </w:rPr>
        <w:t>(razítko)</w:t>
      </w:r>
    </w:p>
    <w:p w14:paraId="3E528519" w14:textId="77777777" w:rsidR="004D28BB" w:rsidRPr="00C93584" w:rsidRDefault="004D28BB" w:rsidP="005169F8">
      <w:pPr>
        <w:rPr>
          <w:rFonts w:asciiTheme="minorHAnsi" w:hAnsiTheme="minorHAnsi" w:cstheme="minorHAnsi"/>
          <w:sz w:val="15"/>
          <w:szCs w:val="15"/>
        </w:rPr>
      </w:pPr>
    </w:p>
    <w:sectPr w:rsidR="004D28BB" w:rsidRPr="00C93584" w:rsidSect="00114077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2269" w:right="1418" w:bottom="851" w:left="1418" w:header="709" w:footer="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31925" w14:textId="77777777" w:rsidR="00D47F0A" w:rsidRDefault="00D47F0A">
      <w:r>
        <w:separator/>
      </w:r>
    </w:p>
  </w:endnote>
  <w:endnote w:type="continuationSeparator" w:id="0">
    <w:p w14:paraId="29DEA02E" w14:textId="77777777" w:rsidR="00D47F0A" w:rsidRDefault="00D47F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G Times (WE)">
    <w:panose1 w:val="00000000000000000000"/>
    <w:charset w:val="EE"/>
    <w:family w:val="roman"/>
    <w:notTrueType/>
    <w:pitch w:val="variable"/>
    <w:sig w:usb0="00000005" w:usb1="00000000" w:usb2="00000000" w:usb3="00000000" w:csb0="00000002" w:csb1="00000000"/>
  </w:font>
  <w:font w:name="Garamon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20" w:type="dxa"/>
      <w:tblInd w:w="108" w:type="dxa"/>
      <w:tblLayout w:type="fixed"/>
      <w:tblLook w:val="04A0" w:firstRow="1" w:lastRow="0" w:firstColumn="1" w:lastColumn="0" w:noHBand="0" w:noVBand="1"/>
    </w:tblPr>
    <w:tblGrid>
      <w:gridCol w:w="2629"/>
      <w:gridCol w:w="488"/>
      <w:gridCol w:w="2202"/>
      <w:gridCol w:w="488"/>
      <w:gridCol w:w="2109"/>
      <w:gridCol w:w="391"/>
      <w:gridCol w:w="1313"/>
    </w:tblGrid>
    <w:tr w:rsidR="00114077" w:rsidRPr="00DB2BA2" w14:paraId="19251DF7" w14:textId="77777777" w:rsidTr="0091095A">
      <w:trPr>
        <w:trHeight w:val="25"/>
      </w:trPr>
      <w:tc>
        <w:tcPr>
          <w:tcW w:w="2629" w:type="dxa"/>
          <w:tcBorders>
            <w:top w:val="single" w:sz="8" w:space="0" w:color="29166F"/>
          </w:tcBorders>
        </w:tcPr>
        <w:p w14:paraId="0BDD858A" w14:textId="77777777" w:rsidR="00114077" w:rsidRPr="002725F3" w:rsidRDefault="00114077" w:rsidP="00114077">
          <w:pPr>
            <w:pStyle w:val="Zpat"/>
            <w:tabs>
              <w:tab w:val="clear" w:pos="4536"/>
              <w:tab w:val="clear" w:pos="9072"/>
              <w:tab w:val="left" w:pos="5040"/>
              <w:tab w:val="left" w:pos="7740"/>
            </w:tabs>
            <w:spacing w:before="60"/>
            <w:ind w:left="-23" w:right="-79"/>
            <w:rPr>
              <w:rFonts w:cs="Arial"/>
              <w:color w:val="29166F"/>
              <w:sz w:val="12"/>
              <w:szCs w:val="12"/>
            </w:rPr>
          </w:pPr>
          <w:r>
            <w:rPr>
              <w:rFonts w:cs="Arial"/>
              <w:b/>
              <w:color w:val="29166F"/>
              <w:sz w:val="12"/>
              <w:szCs w:val="12"/>
            </w:rPr>
            <w:t>S</w:t>
          </w:r>
          <w:r w:rsidRPr="002725F3">
            <w:rPr>
              <w:rFonts w:cs="Arial"/>
              <w:b/>
              <w:color w:val="29166F"/>
              <w:sz w:val="12"/>
              <w:szCs w:val="12"/>
            </w:rPr>
            <w:t>ídlo firmy</w:t>
          </w:r>
        </w:p>
        <w:p w14:paraId="4C58B8E7" w14:textId="77777777" w:rsidR="00114077" w:rsidRPr="002725F3" w:rsidRDefault="00114077" w:rsidP="00114077">
          <w:pPr>
            <w:pStyle w:val="Zpat"/>
            <w:tabs>
              <w:tab w:val="clear" w:pos="4536"/>
              <w:tab w:val="clear" w:pos="9072"/>
              <w:tab w:val="left" w:pos="5040"/>
              <w:tab w:val="left" w:pos="7740"/>
            </w:tabs>
            <w:ind w:left="-23" w:right="-79"/>
            <w:rPr>
              <w:rFonts w:cs="Arial"/>
              <w:color w:val="29166F"/>
              <w:sz w:val="12"/>
              <w:szCs w:val="12"/>
            </w:rPr>
          </w:pPr>
          <w:r w:rsidRPr="002725F3">
            <w:rPr>
              <w:rFonts w:cs="Arial"/>
              <w:color w:val="29166F"/>
              <w:sz w:val="12"/>
              <w:szCs w:val="12"/>
            </w:rPr>
            <w:t>Institut pro testování a certifikaci, a.s.</w:t>
          </w:r>
        </w:p>
        <w:p w14:paraId="02BA517C" w14:textId="77777777" w:rsidR="00114077" w:rsidRPr="002725F3" w:rsidRDefault="00114077" w:rsidP="00114077">
          <w:pPr>
            <w:pStyle w:val="Zpat"/>
            <w:tabs>
              <w:tab w:val="clear" w:pos="4536"/>
              <w:tab w:val="clear" w:pos="9072"/>
              <w:tab w:val="left" w:pos="5040"/>
              <w:tab w:val="left" w:pos="7740"/>
            </w:tabs>
            <w:ind w:left="-23" w:right="-79"/>
            <w:rPr>
              <w:rFonts w:cs="Arial"/>
              <w:color w:val="29166F"/>
              <w:sz w:val="12"/>
              <w:szCs w:val="12"/>
            </w:rPr>
          </w:pPr>
          <w:r w:rsidRPr="002725F3">
            <w:rPr>
              <w:rFonts w:cs="Arial"/>
              <w:color w:val="29166F"/>
              <w:sz w:val="12"/>
              <w:szCs w:val="12"/>
            </w:rPr>
            <w:t xml:space="preserve">třída Tomáše Bati 299, Louky, 763 02 Zlín </w:t>
          </w:r>
        </w:p>
      </w:tc>
      <w:tc>
        <w:tcPr>
          <w:tcW w:w="488" w:type="dxa"/>
          <w:tcBorders>
            <w:top w:val="single" w:sz="8" w:space="0" w:color="29166F"/>
          </w:tcBorders>
        </w:tcPr>
        <w:p w14:paraId="40D4B42D" w14:textId="77777777" w:rsidR="00114077" w:rsidRPr="002725F3" w:rsidRDefault="00114077" w:rsidP="00114077">
          <w:pPr>
            <w:pStyle w:val="Zpat"/>
            <w:spacing w:before="60"/>
            <w:ind w:right="-79"/>
            <w:rPr>
              <w:rFonts w:cs="Arial"/>
              <w:b/>
              <w:bCs/>
              <w:color w:val="29166F"/>
              <w:sz w:val="12"/>
              <w:szCs w:val="12"/>
            </w:rPr>
          </w:pPr>
        </w:p>
      </w:tc>
      <w:tc>
        <w:tcPr>
          <w:tcW w:w="2202" w:type="dxa"/>
          <w:tcBorders>
            <w:top w:val="single" w:sz="8" w:space="0" w:color="29166F"/>
          </w:tcBorders>
        </w:tcPr>
        <w:p w14:paraId="3B10E9AF" w14:textId="77777777" w:rsidR="00114077" w:rsidRDefault="00114077" w:rsidP="00114077">
          <w:pPr>
            <w:pStyle w:val="Zpat"/>
            <w:spacing w:before="60"/>
            <w:ind w:left="-91" w:right="-79"/>
            <w:rPr>
              <w:rFonts w:cs="Arial"/>
              <w:b/>
              <w:color w:val="29166F"/>
              <w:sz w:val="12"/>
              <w:szCs w:val="12"/>
            </w:rPr>
          </w:pPr>
          <w:r w:rsidRPr="002725F3">
            <w:rPr>
              <w:rFonts w:cs="Arial"/>
              <w:b/>
              <w:bCs/>
              <w:color w:val="29166F"/>
              <w:sz w:val="12"/>
              <w:szCs w:val="12"/>
            </w:rPr>
            <w:t>Pracoviště</w:t>
          </w:r>
        </w:p>
        <w:p w14:paraId="12E1A60F" w14:textId="77777777" w:rsidR="00114077" w:rsidRPr="002725F3" w:rsidRDefault="00114077" w:rsidP="00114077">
          <w:pPr>
            <w:pStyle w:val="Zpat"/>
            <w:ind w:left="-90" w:right="-79"/>
            <w:rPr>
              <w:rFonts w:cs="Arial"/>
              <w:color w:val="29166F"/>
              <w:sz w:val="12"/>
              <w:szCs w:val="12"/>
            </w:rPr>
          </w:pPr>
          <w:r w:rsidRPr="002725F3">
            <w:rPr>
              <w:rFonts w:cs="Arial"/>
              <w:color w:val="29166F"/>
              <w:sz w:val="12"/>
              <w:szCs w:val="12"/>
            </w:rPr>
            <w:t xml:space="preserve">Zelený pruh 1560/99, </w:t>
          </w:r>
        </w:p>
        <w:p w14:paraId="75AC4BDD" w14:textId="77777777" w:rsidR="00114077" w:rsidRPr="00AD7F3D" w:rsidRDefault="00114077" w:rsidP="00114077">
          <w:pPr>
            <w:pStyle w:val="Zpat"/>
            <w:ind w:left="-90" w:right="-79"/>
            <w:rPr>
              <w:rFonts w:cs="Arial"/>
              <w:b/>
              <w:color w:val="29166F"/>
              <w:sz w:val="12"/>
              <w:szCs w:val="12"/>
            </w:rPr>
          </w:pPr>
          <w:r w:rsidRPr="002725F3">
            <w:rPr>
              <w:rFonts w:cs="Arial"/>
              <w:color w:val="29166F"/>
              <w:sz w:val="12"/>
              <w:szCs w:val="12"/>
            </w:rPr>
            <w:t xml:space="preserve">140 02 Praha 4 - Braník </w:t>
          </w:r>
        </w:p>
      </w:tc>
      <w:tc>
        <w:tcPr>
          <w:tcW w:w="488" w:type="dxa"/>
          <w:tcBorders>
            <w:top w:val="single" w:sz="8" w:space="0" w:color="29166F"/>
          </w:tcBorders>
        </w:tcPr>
        <w:p w14:paraId="6DE742E3" w14:textId="77777777" w:rsidR="00114077" w:rsidRPr="002725F3" w:rsidRDefault="00114077" w:rsidP="00114077">
          <w:pPr>
            <w:pStyle w:val="Zpat"/>
            <w:tabs>
              <w:tab w:val="clear" w:pos="4536"/>
              <w:tab w:val="clear" w:pos="9072"/>
              <w:tab w:val="left" w:pos="290"/>
              <w:tab w:val="left" w:pos="2880"/>
              <w:tab w:val="left" w:pos="5040"/>
              <w:tab w:val="left" w:pos="7740"/>
            </w:tabs>
            <w:spacing w:before="60"/>
            <w:ind w:left="-112" w:right="-79"/>
            <w:rPr>
              <w:rFonts w:cs="Arial"/>
              <w:color w:val="29166F"/>
              <w:sz w:val="12"/>
              <w:szCs w:val="12"/>
            </w:rPr>
          </w:pPr>
        </w:p>
      </w:tc>
      <w:tc>
        <w:tcPr>
          <w:tcW w:w="2109" w:type="dxa"/>
          <w:tcBorders>
            <w:top w:val="single" w:sz="8" w:space="0" w:color="29166F"/>
          </w:tcBorders>
        </w:tcPr>
        <w:p w14:paraId="5BFDE3FE" w14:textId="77777777" w:rsidR="00114077" w:rsidRPr="002725F3" w:rsidRDefault="00114077" w:rsidP="00114077">
          <w:pPr>
            <w:pStyle w:val="Zpat"/>
            <w:tabs>
              <w:tab w:val="clear" w:pos="4536"/>
              <w:tab w:val="clear" w:pos="9072"/>
              <w:tab w:val="left" w:pos="290"/>
              <w:tab w:val="left" w:pos="2880"/>
              <w:tab w:val="left" w:pos="5040"/>
              <w:tab w:val="left" w:pos="7740"/>
            </w:tabs>
            <w:spacing w:before="60"/>
            <w:ind w:left="-113" w:right="-79"/>
            <w:rPr>
              <w:rFonts w:cs="Arial"/>
              <w:color w:val="29166F"/>
              <w:sz w:val="12"/>
              <w:szCs w:val="12"/>
            </w:rPr>
          </w:pPr>
          <w:r>
            <w:rPr>
              <w:rFonts w:cs="Arial"/>
              <w:color w:val="29166F"/>
              <w:sz w:val="12"/>
              <w:szCs w:val="12"/>
            </w:rPr>
            <w:t>IČ:</w:t>
          </w:r>
          <w:r w:rsidRPr="00DB2BA2">
            <w:rPr>
              <w:rFonts w:cs="Arial"/>
              <w:b/>
              <w:color w:val="29166F"/>
              <w:sz w:val="12"/>
              <w:szCs w:val="12"/>
            </w:rPr>
            <w:t xml:space="preserve"> </w:t>
          </w:r>
          <w:r w:rsidRPr="002725F3">
            <w:rPr>
              <w:rFonts w:cs="Arial"/>
              <w:color w:val="29166F"/>
              <w:sz w:val="12"/>
              <w:szCs w:val="12"/>
            </w:rPr>
            <w:t>47910381</w:t>
          </w:r>
        </w:p>
        <w:p w14:paraId="362065E9" w14:textId="77777777" w:rsidR="00114077" w:rsidRPr="002725F3" w:rsidRDefault="00114077" w:rsidP="00114077">
          <w:pPr>
            <w:pStyle w:val="Zpat"/>
            <w:tabs>
              <w:tab w:val="clear" w:pos="4536"/>
              <w:tab w:val="clear" w:pos="9072"/>
              <w:tab w:val="left" w:pos="290"/>
              <w:tab w:val="left" w:pos="2880"/>
              <w:tab w:val="left" w:pos="5040"/>
              <w:tab w:val="left" w:pos="7740"/>
            </w:tabs>
            <w:ind w:left="-112" w:right="-79"/>
            <w:rPr>
              <w:rFonts w:cs="Arial"/>
              <w:color w:val="29166F"/>
              <w:sz w:val="12"/>
              <w:szCs w:val="12"/>
            </w:rPr>
          </w:pPr>
          <w:r w:rsidRPr="002725F3">
            <w:rPr>
              <w:rFonts w:cs="Arial"/>
              <w:color w:val="29166F"/>
              <w:sz w:val="12"/>
              <w:szCs w:val="12"/>
            </w:rPr>
            <w:t>DIČ</w:t>
          </w:r>
          <w:r>
            <w:rPr>
              <w:rFonts w:cs="Arial"/>
              <w:color w:val="29166F"/>
              <w:sz w:val="12"/>
              <w:szCs w:val="12"/>
            </w:rPr>
            <w:t>: CZ47910381</w:t>
          </w:r>
        </w:p>
        <w:p w14:paraId="13F25EEF" w14:textId="77777777" w:rsidR="00114077" w:rsidRPr="002725F3" w:rsidRDefault="00114077" w:rsidP="00114077">
          <w:pPr>
            <w:pStyle w:val="Zpat"/>
            <w:tabs>
              <w:tab w:val="clear" w:pos="4536"/>
              <w:tab w:val="clear" w:pos="9072"/>
              <w:tab w:val="left" w:pos="2880"/>
              <w:tab w:val="left" w:pos="5040"/>
              <w:tab w:val="left" w:pos="7740"/>
            </w:tabs>
            <w:ind w:left="-112" w:right="-79"/>
            <w:rPr>
              <w:rFonts w:cs="Arial"/>
              <w:color w:val="29166F"/>
              <w:sz w:val="12"/>
              <w:szCs w:val="12"/>
            </w:rPr>
          </w:pPr>
          <w:r w:rsidRPr="002725F3">
            <w:rPr>
              <w:rFonts w:cs="Arial"/>
              <w:color w:val="29166F"/>
              <w:sz w:val="12"/>
              <w:szCs w:val="12"/>
            </w:rPr>
            <w:t>Spisová značka</w:t>
          </w:r>
          <w:r w:rsidRPr="00DB2BA2">
            <w:rPr>
              <w:rFonts w:cs="Arial"/>
              <w:b/>
              <w:color w:val="29166F"/>
              <w:sz w:val="12"/>
              <w:szCs w:val="12"/>
            </w:rPr>
            <w:t xml:space="preserve"> </w:t>
          </w:r>
          <w:r w:rsidRPr="002725F3">
            <w:rPr>
              <w:rFonts w:cs="Arial"/>
              <w:color w:val="29166F"/>
              <w:sz w:val="12"/>
              <w:szCs w:val="12"/>
            </w:rPr>
            <w:t>B 1002 u KS Brno</w:t>
          </w:r>
        </w:p>
      </w:tc>
      <w:tc>
        <w:tcPr>
          <w:tcW w:w="391" w:type="dxa"/>
          <w:tcBorders>
            <w:top w:val="single" w:sz="8" w:space="0" w:color="29166F"/>
          </w:tcBorders>
        </w:tcPr>
        <w:p w14:paraId="5430AEA5" w14:textId="77777777" w:rsidR="00114077" w:rsidRPr="003E5C36" w:rsidRDefault="00114077" w:rsidP="00114077"/>
      </w:tc>
      <w:tc>
        <w:tcPr>
          <w:tcW w:w="1313" w:type="dxa"/>
          <w:tcBorders>
            <w:top w:val="single" w:sz="8" w:space="0" w:color="29166F"/>
          </w:tcBorders>
        </w:tcPr>
        <w:p w14:paraId="6AA8D624" w14:textId="77777777" w:rsidR="00114077" w:rsidRPr="002725F3" w:rsidRDefault="00114077" w:rsidP="00114077">
          <w:pPr>
            <w:pStyle w:val="Zpat"/>
            <w:tabs>
              <w:tab w:val="clear" w:pos="4536"/>
              <w:tab w:val="clear" w:pos="9072"/>
              <w:tab w:val="left" w:pos="974"/>
              <w:tab w:val="left" w:pos="2880"/>
              <w:tab w:val="left" w:pos="5040"/>
              <w:tab w:val="left" w:pos="7740"/>
            </w:tabs>
            <w:spacing w:before="60"/>
            <w:ind w:left="-68" w:right="-79"/>
            <w:rPr>
              <w:rFonts w:cs="Arial"/>
              <w:color w:val="29166F"/>
              <w:sz w:val="12"/>
              <w:szCs w:val="12"/>
            </w:rPr>
          </w:pPr>
          <w:r w:rsidRPr="002725F3">
            <w:rPr>
              <w:rFonts w:cs="Arial"/>
              <w:color w:val="29166F"/>
              <w:sz w:val="12"/>
              <w:szCs w:val="12"/>
            </w:rPr>
            <w:sym w:font="Wingdings" w:char="F028"/>
          </w:r>
          <w:r>
            <w:rPr>
              <w:rFonts w:cs="Arial"/>
              <w:color w:val="29166F"/>
              <w:sz w:val="12"/>
              <w:szCs w:val="12"/>
            </w:rPr>
            <w:t xml:space="preserve">  +420 572 779 922</w:t>
          </w:r>
        </w:p>
        <w:p w14:paraId="6A2C19FD" w14:textId="77777777" w:rsidR="00114077" w:rsidRDefault="00114077" w:rsidP="00114077">
          <w:pPr>
            <w:pStyle w:val="Zpat"/>
            <w:tabs>
              <w:tab w:val="clear" w:pos="4536"/>
              <w:tab w:val="clear" w:pos="9072"/>
              <w:tab w:val="left" w:pos="2880"/>
              <w:tab w:val="left" w:pos="5040"/>
              <w:tab w:val="left" w:pos="7740"/>
            </w:tabs>
            <w:ind w:left="-70" w:right="-79"/>
            <w:rPr>
              <w:rFonts w:cs="Arial"/>
              <w:color w:val="29166F"/>
              <w:sz w:val="12"/>
              <w:szCs w:val="12"/>
            </w:rPr>
          </w:pPr>
          <w:r w:rsidRPr="002725F3">
            <w:rPr>
              <w:rFonts w:cs="Arial"/>
              <w:color w:val="29166F"/>
              <w:sz w:val="12"/>
              <w:szCs w:val="12"/>
            </w:rPr>
            <w:sym w:font="Wingdings" w:char="F02A"/>
          </w:r>
          <w:r>
            <w:rPr>
              <w:rFonts w:cs="Arial"/>
              <w:color w:val="29166F"/>
              <w:sz w:val="12"/>
              <w:szCs w:val="12"/>
            </w:rPr>
            <w:t xml:space="preserve">  itc</w:t>
          </w:r>
          <w:r w:rsidRPr="001A0F6E">
            <w:rPr>
              <w:rFonts w:cs="Arial"/>
              <w:color w:val="29166F"/>
              <w:sz w:val="12"/>
              <w:szCs w:val="12"/>
            </w:rPr>
            <w:t>@</w:t>
          </w:r>
          <w:r>
            <w:rPr>
              <w:rFonts w:cs="Arial"/>
              <w:color w:val="29166F"/>
              <w:sz w:val="12"/>
              <w:szCs w:val="12"/>
            </w:rPr>
            <w:t>itczlin</w:t>
          </w:r>
          <w:r w:rsidRPr="001A0F6E">
            <w:rPr>
              <w:rFonts w:cs="Arial"/>
              <w:color w:val="29166F"/>
              <w:sz w:val="12"/>
              <w:szCs w:val="12"/>
            </w:rPr>
            <w:t>.cz</w:t>
          </w:r>
        </w:p>
        <w:p w14:paraId="38EDE2DE" w14:textId="77777777" w:rsidR="00114077" w:rsidRDefault="00114077" w:rsidP="00114077">
          <w:pPr>
            <w:pStyle w:val="Zpat"/>
            <w:tabs>
              <w:tab w:val="clear" w:pos="4536"/>
              <w:tab w:val="clear" w:pos="9072"/>
              <w:tab w:val="left" w:pos="2880"/>
              <w:tab w:val="left" w:pos="5040"/>
              <w:tab w:val="left" w:pos="7740"/>
            </w:tabs>
            <w:ind w:left="-70" w:right="-79"/>
            <w:rPr>
              <w:rFonts w:cs="Arial"/>
              <w:color w:val="29166F"/>
              <w:sz w:val="13"/>
              <w:szCs w:val="13"/>
            </w:rPr>
          </w:pPr>
          <w:r w:rsidRPr="002725F3">
            <w:rPr>
              <w:rFonts w:cs="Arial"/>
              <w:color w:val="29166F"/>
              <w:sz w:val="12"/>
              <w:szCs w:val="12"/>
            </w:rPr>
            <w:sym w:font="Webdings" w:char="F0FC"/>
          </w:r>
          <w:r w:rsidRPr="002725F3">
            <w:rPr>
              <w:rFonts w:cs="Arial"/>
              <w:color w:val="29166F"/>
              <w:sz w:val="12"/>
              <w:szCs w:val="12"/>
            </w:rPr>
            <w:t xml:space="preserve"> </w:t>
          </w:r>
          <w:r>
            <w:rPr>
              <w:rFonts w:cs="Arial"/>
              <w:color w:val="29166F"/>
              <w:sz w:val="12"/>
              <w:szCs w:val="12"/>
            </w:rPr>
            <w:t xml:space="preserve">  </w:t>
          </w:r>
          <w:r w:rsidRPr="001A0F6E">
            <w:rPr>
              <w:rFonts w:cs="Arial"/>
              <w:color w:val="29166F"/>
              <w:sz w:val="12"/>
              <w:szCs w:val="12"/>
            </w:rPr>
            <w:t>www.</w:t>
          </w:r>
          <w:r>
            <w:rPr>
              <w:rFonts w:cs="Arial"/>
              <w:color w:val="29166F"/>
              <w:sz w:val="12"/>
              <w:szCs w:val="12"/>
            </w:rPr>
            <w:t>itczlin</w:t>
          </w:r>
          <w:r w:rsidRPr="001A0F6E">
            <w:rPr>
              <w:rFonts w:cs="Arial"/>
              <w:color w:val="29166F"/>
              <w:sz w:val="12"/>
              <w:szCs w:val="12"/>
            </w:rPr>
            <w:t>.cz</w:t>
          </w:r>
        </w:p>
      </w:tc>
    </w:tr>
  </w:tbl>
  <w:p w14:paraId="3FFB52DD" w14:textId="77777777" w:rsidR="00114077" w:rsidRPr="00114077" w:rsidRDefault="00114077" w:rsidP="00114077">
    <w:pPr>
      <w:pStyle w:val="Zpat"/>
      <w:rPr>
        <w:sz w:val="4"/>
        <w:szCs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Look w:val="04A0" w:firstRow="1" w:lastRow="0" w:firstColumn="1" w:lastColumn="0" w:noHBand="0" w:noVBand="1"/>
    </w:tblPr>
    <w:tblGrid>
      <w:gridCol w:w="2233"/>
      <w:gridCol w:w="1844"/>
      <w:gridCol w:w="457"/>
      <w:gridCol w:w="1612"/>
      <w:gridCol w:w="566"/>
      <w:gridCol w:w="1118"/>
      <w:gridCol w:w="1132"/>
    </w:tblGrid>
    <w:tr w:rsidR="000847BD" w14:paraId="0749CB4F" w14:textId="77777777">
      <w:tc>
        <w:tcPr>
          <w:tcW w:w="9072" w:type="dxa"/>
          <w:gridSpan w:val="7"/>
        </w:tcPr>
        <w:p w14:paraId="3C1EDE7A" w14:textId="77777777" w:rsidR="000847BD" w:rsidRDefault="000847BD">
          <w:pPr>
            <w:ind w:hanging="108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Příručka jakosti a informace v ní obsažené jsou majetkem Institutu pro testování a certifikaci a.s. </w:t>
          </w:r>
        </w:p>
      </w:tc>
    </w:tr>
    <w:tr w:rsidR="000847BD" w14:paraId="0F4E54EC" w14:textId="77777777">
      <w:tc>
        <w:tcPr>
          <w:tcW w:w="4111" w:type="dxa"/>
          <w:gridSpan w:val="2"/>
        </w:tcPr>
        <w:p w14:paraId="35095923" w14:textId="77777777" w:rsidR="000847BD" w:rsidRDefault="000847BD">
          <w:pPr>
            <w:ind w:hanging="108"/>
            <w:rPr>
              <w:sz w:val="16"/>
              <w:szCs w:val="16"/>
            </w:rPr>
          </w:pPr>
        </w:p>
      </w:tc>
      <w:tc>
        <w:tcPr>
          <w:tcW w:w="4961" w:type="dxa"/>
          <w:gridSpan w:val="5"/>
        </w:tcPr>
        <w:p w14:paraId="42AD5979" w14:textId="77777777" w:rsidR="000847BD" w:rsidRDefault="000847BD">
          <w:pPr>
            <w:jc w:val="right"/>
            <w:rPr>
              <w:sz w:val="16"/>
              <w:szCs w:val="16"/>
            </w:rPr>
          </w:pPr>
        </w:p>
      </w:tc>
    </w:tr>
    <w:tr w:rsidR="000847BD" w14:paraId="2F5D6ABD" w14:textId="77777777">
      <w:tc>
        <w:tcPr>
          <w:tcW w:w="4111" w:type="dxa"/>
          <w:gridSpan w:val="2"/>
        </w:tcPr>
        <w:p w14:paraId="4B1C8CAB" w14:textId="77777777" w:rsidR="000847BD" w:rsidRDefault="000847BD">
          <w:pPr>
            <w:ind w:hanging="108"/>
            <w:rPr>
              <w:sz w:val="16"/>
              <w:szCs w:val="16"/>
            </w:rPr>
          </w:pP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FILENAME  \* MERGEFORMAT </w:instrText>
          </w:r>
          <w:r>
            <w:rPr>
              <w:sz w:val="16"/>
              <w:szCs w:val="16"/>
            </w:rPr>
            <w:fldChar w:fldCharType="separate"/>
          </w:r>
          <w:r w:rsidR="004E2965" w:rsidRPr="004E2965">
            <w:rPr>
              <w:rFonts w:cs="Arial"/>
              <w:noProof/>
              <w:sz w:val="16"/>
              <w:szCs w:val="16"/>
            </w:rPr>
            <w:t>OB-2_update_20160921_mple02_dle</w:t>
          </w:r>
          <w:r w:rsidR="004E2965">
            <w:rPr>
              <w:noProof/>
              <w:sz w:val="16"/>
              <w:szCs w:val="16"/>
            </w:rPr>
            <w:t>_ZHH</w:t>
          </w:r>
          <w:r>
            <w:rPr>
              <w:sz w:val="16"/>
              <w:szCs w:val="16"/>
            </w:rPr>
            <w:fldChar w:fldCharType="end"/>
          </w:r>
          <w:r>
            <w:rPr>
              <w:sz w:val="16"/>
              <w:szCs w:val="16"/>
            </w:rPr>
            <w:t>_v3.0</w:t>
          </w:r>
        </w:p>
      </w:tc>
      <w:tc>
        <w:tcPr>
          <w:tcW w:w="4961" w:type="dxa"/>
          <w:gridSpan w:val="5"/>
        </w:tcPr>
        <w:p w14:paraId="214D5909" w14:textId="77777777" w:rsidR="000847BD" w:rsidRDefault="000847BD">
          <w:pPr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Vydání č. 3 </w:t>
          </w:r>
          <w:r>
            <w:rPr>
              <w:sz w:val="16"/>
              <w:szCs w:val="16"/>
            </w:rPr>
            <w:sym w:font="Symbol" w:char="F0B7"/>
          </w:r>
          <w:r>
            <w:rPr>
              <w:sz w:val="16"/>
              <w:szCs w:val="16"/>
            </w:rPr>
            <w:t xml:space="preserve"> ze dne 2. 5. 2008</w:t>
          </w:r>
        </w:p>
      </w:tc>
    </w:tr>
    <w:tr w:rsidR="000847BD" w14:paraId="478FF4AA" w14:textId="77777777">
      <w:tc>
        <w:tcPr>
          <w:tcW w:w="4576" w:type="dxa"/>
          <w:gridSpan w:val="3"/>
          <w:tcBorders>
            <w:bottom w:val="single" w:sz="4" w:space="0" w:color="auto"/>
          </w:tcBorders>
        </w:tcPr>
        <w:p w14:paraId="2DD49E8A" w14:textId="77777777" w:rsidR="000847BD" w:rsidRDefault="000847BD">
          <w:pPr>
            <w:rPr>
              <w:sz w:val="12"/>
              <w:szCs w:val="12"/>
            </w:rPr>
          </w:pPr>
        </w:p>
      </w:tc>
      <w:tc>
        <w:tcPr>
          <w:tcW w:w="4496" w:type="dxa"/>
          <w:gridSpan w:val="4"/>
          <w:tcBorders>
            <w:bottom w:val="single" w:sz="4" w:space="0" w:color="auto"/>
          </w:tcBorders>
        </w:tcPr>
        <w:p w14:paraId="50D2F1B8" w14:textId="77777777" w:rsidR="000847BD" w:rsidRDefault="000847BD">
          <w:pPr>
            <w:spacing w:before="60" w:after="60"/>
            <w:ind w:right="-108"/>
            <w:jc w:val="right"/>
            <w:rPr>
              <w:sz w:val="12"/>
              <w:szCs w:val="12"/>
            </w:rPr>
          </w:pPr>
        </w:p>
      </w:tc>
    </w:tr>
    <w:tr w:rsidR="000847BD" w14:paraId="0625A8F7" w14:textId="77777777">
      <w:tc>
        <w:tcPr>
          <w:tcW w:w="2250" w:type="dxa"/>
          <w:tcBorders>
            <w:top w:val="single" w:sz="4" w:space="0" w:color="auto"/>
          </w:tcBorders>
        </w:tcPr>
        <w:p w14:paraId="78A9E8E8" w14:textId="77777777" w:rsidR="000847BD" w:rsidRDefault="000847BD">
          <w:pPr>
            <w:pStyle w:val="Zpat"/>
            <w:tabs>
              <w:tab w:val="clear" w:pos="4536"/>
              <w:tab w:val="clear" w:pos="9072"/>
              <w:tab w:val="left" w:pos="2880"/>
              <w:tab w:val="left" w:pos="5040"/>
              <w:tab w:val="left" w:pos="7740"/>
            </w:tabs>
            <w:spacing w:before="40"/>
            <w:ind w:left="-68" w:right="-79" w:hanging="4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Institut pro testování a certifikaci, a. s.</w:t>
          </w:r>
        </w:p>
        <w:p w14:paraId="2959139A" w14:textId="77777777" w:rsidR="000847BD" w:rsidRDefault="000847BD">
          <w:pPr>
            <w:pStyle w:val="Zpat"/>
            <w:tabs>
              <w:tab w:val="clear" w:pos="4536"/>
              <w:tab w:val="clear" w:pos="9072"/>
              <w:tab w:val="left" w:pos="2880"/>
              <w:tab w:val="left" w:pos="5040"/>
              <w:tab w:val="left" w:pos="7740"/>
            </w:tabs>
            <w:ind w:left="-70" w:right="-79" w:hanging="38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tř. T. Bati 299, 764 21  Zlín – Louky</w:t>
          </w:r>
        </w:p>
        <w:p w14:paraId="5951D695" w14:textId="77777777" w:rsidR="000847BD" w:rsidRDefault="000847BD">
          <w:pPr>
            <w:ind w:left="-70" w:hanging="38"/>
            <w:rPr>
              <w:sz w:val="8"/>
              <w:szCs w:val="8"/>
            </w:rPr>
          </w:pPr>
          <w:r>
            <w:rPr>
              <w:rFonts w:cs="Arial"/>
              <w:sz w:val="12"/>
            </w:rPr>
            <w:t>Česká republika</w:t>
          </w:r>
        </w:p>
      </w:tc>
      <w:tc>
        <w:tcPr>
          <w:tcW w:w="1861" w:type="dxa"/>
          <w:tcBorders>
            <w:top w:val="single" w:sz="4" w:space="0" w:color="auto"/>
          </w:tcBorders>
        </w:tcPr>
        <w:p w14:paraId="33A1F197" w14:textId="77777777" w:rsidR="000847BD" w:rsidRDefault="000847BD">
          <w:pPr>
            <w:pStyle w:val="Zpat"/>
            <w:tabs>
              <w:tab w:val="clear" w:pos="4536"/>
              <w:tab w:val="clear" w:pos="9072"/>
              <w:tab w:val="left" w:pos="2880"/>
              <w:tab w:val="left" w:pos="5040"/>
              <w:tab w:val="left" w:pos="7740"/>
            </w:tabs>
            <w:spacing w:before="40"/>
            <w:ind w:left="-68" w:right="-79" w:firstLine="176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Bankovní spojení:</w:t>
          </w:r>
        </w:p>
        <w:p w14:paraId="66BDF110" w14:textId="77777777" w:rsidR="000847BD" w:rsidRDefault="000847BD">
          <w:pPr>
            <w:pStyle w:val="Zpat"/>
            <w:tabs>
              <w:tab w:val="clear" w:pos="4536"/>
              <w:tab w:val="clear" w:pos="9072"/>
              <w:tab w:val="left" w:pos="2880"/>
              <w:tab w:val="left" w:pos="5040"/>
              <w:tab w:val="left" w:pos="7740"/>
            </w:tabs>
            <w:ind w:left="110" w:right="-79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Komerční banka Zlín</w:t>
          </w:r>
        </w:p>
        <w:p w14:paraId="1FD5F065" w14:textId="77777777" w:rsidR="000847BD" w:rsidRDefault="000847BD">
          <w:pPr>
            <w:pStyle w:val="Zpat"/>
            <w:tabs>
              <w:tab w:val="clear" w:pos="4536"/>
              <w:tab w:val="clear" w:pos="9072"/>
              <w:tab w:val="left" w:pos="2880"/>
              <w:tab w:val="left" w:pos="5040"/>
              <w:tab w:val="left" w:pos="7740"/>
            </w:tabs>
            <w:ind w:left="110" w:right="-79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č. ú. 12903-661/0100</w:t>
          </w:r>
        </w:p>
      </w:tc>
      <w:tc>
        <w:tcPr>
          <w:tcW w:w="2126" w:type="dxa"/>
          <w:gridSpan w:val="2"/>
          <w:tcBorders>
            <w:top w:val="single" w:sz="4" w:space="0" w:color="auto"/>
          </w:tcBorders>
        </w:tcPr>
        <w:p w14:paraId="6D7416A6" w14:textId="77777777" w:rsidR="000847BD" w:rsidRDefault="000847BD">
          <w:pPr>
            <w:pStyle w:val="Zpat"/>
            <w:tabs>
              <w:tab w:val="clear" w:pos="4536"/>
              <w:tab w:val="clear" w:pos="9072"/>
              <w:tab w:val="left" w:pos="290"/>
              <w:tab w:val="left" w:pos="2880"/>
              <w:tab w:val="left" w:pos="5040"/>
              <w:tab w:val="left" w:pos="7740"/>
            </w:tabs>
            <w:spacing w:before="40"/>
            <w:ind w:left="-68" w:right="-79" w:firstLine="68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 xml:space="preserve">IČ: </w:t>
          </w:r>
          <w:r>
            <w:rPr>
              <w:rFonts w:cs="Arial"/>
              <w:sz w:val="12"/>
            </w:rPr>
            <w:tab/>
            <w:t>47910381</w:t>
          </w:r>
        </w:p>
        <w:p w14:paraId="1995D4D8" w14:textId="77777777" w:rsidR="000847BD" w:rsidRDefault="000847BD">
          <w:pPr>
            <w:pStyle w:val="Zpat"/>
            <w:tabs>
              <w:tab w:val="clear" w:pos="4536"/>
              <w:tab w:val="clear" w:pos="9072"/>
              <w:tab w:val="left" w:pos="290"/>
              <w:tab w:val="left" w:pos="2880"/>
              <w:tab w:val="left" w:pos="5040"/>
              <w:tab w:val="left" w:pos="7740"/>
            </w:tabs>
            <w:ind w:right="-79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DIČ:</w:t>
          </w:r>
          <w:r>
            <w:rPr>
              <w:rFonts w:cs="Arial"/>
              <w:sz w:val="12"/>
            </w:rPr>
            <w:tab/>
            <w:t>CZ47910381</w:t>
          </w:r>
        </w:p>
        <w:p w14:paraId="241323BC" w14:textId="77777777" w:rsidR="000847BD" w:rsidRDefault="000847BD">
          <w:pPr>
            <w:rPr>
              <w:sz w:val="12"/>
              <w:szCs w:val="12"/>
            </w:rPr>
          </w:pPr>
          <w:r>
            <w:rPr>
              <w:rFonts w:cs="Arial"/>
              <w:sz w:val="12"/>
            </w:rPr>
            <w:t>zapsáno u KS Brno, Rg.B/1002</w:t>
          </w:r>
        </w:p>
      </w:tc>
      <w:tc>
        <w:tcPr>
          <w:tcW w:w="567" w:type="dxa"/>
          <w:tcBorders>
            <w:top w:val="single" w:sz="4" w:space="0" w:color="auto"/>
          </w:tcBorders>
        </w:tcPr>
        <w:p w14:paraId="0D4E9ECB" w14:textId="77777777" w:rsidR="000847BD" w:rsidRDefault="000847BD">
          <w:pPr>
            <w:spacing w:before="40"/>
            <w:ind w:left="-68" w:right="-79" w:hanging="4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 xml:space="preserve">Telefon: </w:t>
          </w:r>
        </w:p>
        <w:p w14:paraId="1C2E8DC4" w14:textId="77777777" w:rsidR="000847BD" w:rsidRDefault="000847BD">
          <w:pPr>
            <w:ind w:left="-108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Fax:</w:t>
          </w:r>
        </w:p>
        <w:p w14:paraId="41015EA3" w14:textId="77777777" w:rsidR="000847BD" w:rsidRDefault="000847BD">
          <w:pPr>
            <w:ind w:left="-108"/>
            <w:rPr>
              <w:sz w:val="12"/>
              <w:szCs w:val="12"/>
            </w:rPr>
          </w:pPr>
          <w:r>
            <w:rPr>
              <w:rFonts w:cs="Arial"/>
              <w:sz w:val="12"/>
            </w:rPr>
            <w:t>e-mail:</w:t>
          </w:r>
        </w:p>
      </w:tc>
      <w:tc>
        <w:tcPr>
          <w:tcW w:w="1134" w:type="dxa"/>
          <w:tcBorders>
            <w:top w:val="single" w:sz="4" w:space="0" w:color="auto"/>
          </w:tcBorders>
        </w:tcPr>
        <w:p w14:paraId="6C986329" w14:textId="77777777" w:rsidR="000847BD" w:rsidRDefault="000847BD">
          <w:pPr>
            <w:spacing w:before="40"/>
            <w:ind w:left="-68" w:right="-79" w:hanging="40"/>
            <w:jc w:val="right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+420 577 104 776</w:t>
          </w:r>
        </w:p>
        <w:p w14:paraId="2D2114D5" w14:textId="77777777" w:rsidR="000847BD" w:rsidRDefault="000847BD">
          <w:pPr>
            <w:ind w:left="-108" w:right="-79"/>
            <w:jc w:val="right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+420 577 104 855</w:t>
          </w:r>
        </w:p>
        <w:p w14:paraId="6928E972" w14:textId="77777777" w:rsidR="000847BD" w:rsidRDefault="000847BD">
          <w:pPr>
            <w:ind w:left="-108" w:right="-79"/>
            <w:jc w:val="right"/>
            <w:rPr>
              <w:sz w:val="12"/>
              <w:szCs w:val="12"/>
            </w:rPr>
          </w:pPr>
          <w:r>
            <w:rPr>
              <w:rFonts w:cs="Arial"/>
              <w:sz w:val="12"/>
            </w:rPr>
            <w:t>itc@itczlin.cz</w:t>
          </w:r>
        </w:p>
      </w:tc>
      <w:tc>
        <w:tcPr>
          <w:tcW w:w="1134" w:type="dxa"/>
          <w:tcBorders>
            <w:top w:val="single" w:sz="4" w:space="0" w:color="auto"/>
          </w:tcBorders>
        </w:tcPr>
        <w:p w14:paraId="6190B1D9" w14:textId="77777777" w:rsidR="000847BD" w:rsidRDefault="000847BD">
          <w:pPr>
            <w:spacing w:before="40"/>
            <w:ind w:left="-68" w:right="-79" w:hanging="40"/>
            <w:jc w:val="right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 xml:space="preserve">+420 577 104 415 </w:t>
          </w:r>
        </w:p>
        <w:p w14:paraId="0703C035" w14:textId="77777777" w:rsidR="000847BD" w:rsidRDefault="000847BD">
          <w:pPr>
            <w:ind w:left="-68" w:right="-79" w:hanging="40"/>
            <w:jc w:val="right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 xml:space="preserve">+420 577 601 702 </w:t>
          </w:r>
        </w:p>
        <w:p w14:paraId="35F153B9" w14:textId="77777777" w:rsidR="000847BD" w:rsidRDefault="000847BD">
          <w:pPr>
            <w:ind w:left="-108" w:right="-79"/>
            <w:jc w:val="right"/>
            <w:rPr>
              <w:sz w:val="12"/>
              <w:szCs w:val="12"/>
            </w:rPr>
          </w:pPr>
          <w:r>
            <w:rPr>
              <w:rFonts w:cs="Arial"/>
              <w:sz w:val="12"/>
            </w:rPr>
            <w:t>http:www.itczlin.cz</w:t>
          </w:r>
        </w:p>
      </w:tc>
    </w:tr>
  </w:tbl>
  <w:p w14:paraId="6DCFCD84" w14:textId="77777777" w:rsidR="000847BD" w:rsidRDefault="000847BD">
    <w:pPr>
      <w:pStyle w:val="Zpa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F5D32" w14:textId="77777777" w:rsidR="00D47F0A" w:rsidRDefault="00D47F0A">
      <w:r>
        <w:separator/>
      </w:r>
    </w:p>
  </w:footnote>
  <w:footnote w:type="continuationSeparator" w:id="0">
    <w:p w14:paraId="441E9F3D" w14:textId="77777777" w:rsidR="00D47F0A" w:rsidRDefault="00D47F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Ind w:w="28" w:type="dxa"/>
      <w:tblBorders>
        <w:bottom w:val="single" w:sz="12" w:space="0" w:color="66CCFF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2277"/>
      <w:gridCol w:w="7362"/>
    </w:tblGrid>
    <w:tr w:rsidR="00820F15" w:rsidRPr="003856A8" w14:paraId="10944BA3" w14:textId="77777777" w:rsidTr="0091095A">
      <w:trPr>
        <w:cantSplit/>
        <w:trHeight w:val="1134"/>
      </w:trPr>
      <w:tc>
        <w:tcPr>
          <w:tcW w:w="2277" w:type="dxa"/>
          <w:vAlign w:val="center"/>
        </w:tcPr>
        <w:p w14:paraId="76127694" w14:textId="77777777" w:rsidR="00820F15" w:rsidRPr="00C46C74" w:rsidRDefault="00820F15" w:rsidP="00820F15">
          <w:pPr>
            <w:ind w:right="405"/>
            <w:jc w:val="center"/>
          </w:pPr>
          <w:r>
            <w:object w:dxaOrig="11630" w:dyaOrig="7163" w14:anchorId="533F163C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64.55pt;height:40.75pt">
                <v:imagedata r:id="rId1" o:title=""/>
              </v:shape>
              <o:OLEObject Type="Embed" ProgID="CorelDraw.Graphic.9" ShapeID="_x0000_i1025" DrawAspect="Content" ObjectID="_1730002206" r:id="rId2"/>
            </w:object>
          </w:r>
        </w:p>
      </w:tc>
      <w:tc>
        <w:tcPr>
          <w:tcW w:w="7362" w:type="dxa"/>
          <w:vAlign w:val="center"/>
        </w:tcPr>
        <w:p w14:paraId="3D5C14BC" w14:textId="77777777" w:rsidR="00820F15" w:rsidRPr="001F42E8" w:rsidRDefault="00820F15" w:rsidP="00820F15">
          <w:pPr>
            <w:spacing w:before="240" w:line="144" w:lineRule="auto"/>
            <w:ind w:left="-178" w:right="170"/>
            <w:jc w:val="center"/>
            <w:rPr>
              <w:b/>
              <w:color w:val="29166F"/>
              <w:sz w:val="26"/>
              <w:szCs w:val="26"/>
            </w:rPr>
          </w:pPr>
          <w:r w:rsidRPr="007624DA">
            <w:rPr>
              <w:b/>
              <w:color w:val="29166F"/>
              <w:sz w:val="28"/>
              <w:szCs w:val="26"/>
            </w:rPr>
            <w:t>INSTITUT PRO TESTOVÁNÍ A CERTIFIKACI, a. s.</w:t>
          </w:r>
        </w:p>
      </w:tc>
    </w:tr>
  </w:tbl>
  <w:p w14:paraId="24266FCD" w14:textId="77777777" w:rsidR="00820F15" w:rsidRPr="00820F15" w:rsidRDefault="00820F15" w:rsidP="00820F15">
    <w:pPr>
      <w:pStyle w:val="Zhlav"/>
      <w:tabs>
        <w:tab w:val="clear" w:pos="4536"/>
        <w:tab w:val="clear" w:pos="9072"/>
      </w:tabs>
      <w:spacing w:before="80"/>
      <w:ind w:right="-569"/>
      <w:jc w:val="center"/>
      <w:rPr>
        <w:rFonts w:ascii="Arial" w:hAnsi="Arial" w:cs="Arial"/>
        <w:b/>
        <w:color w:val="29166F"/>
        <w:spacing w:val="-2"/>
        <w:sz w:val="12"/>
        <w:szCs w:val="12"/>
      </w:rPr>
    </w:pPr>
    <w:r w:rsidRPr="00820F15">
      <w:rPr>
        <w:rFonts w:ascii="Arial" w:hAnsi="Arial" w:cs="Arial"/>
        <w:b/>
        <w:color w:val="29166F"/>
        <w:spacing w:val="-2"/>
        <w:sz w:val="12"/>
        <w:szCs w:val="12"/>
      </w:rPr>
      <w:t>Autorizovaná osoba | Notifikovaná osoba | Oznámený subjekt | Akreditovaná zkušební a kalibrační laboratoř | Akreditovaný inspekční orgán | Akreditovaný certifikační orgán</w:t>
    </w:r>
  </w:p>
  <w:p w14:paraId="719BDF2A" w14:textId="77777777" w:rsidR="000847BD" w:rsidRDefault="000847BD">
    <w:pPr>
      <w:pStyle w:val="Zhlav"/>
      <w:rPr>
        <w:sz w:val="12"/>
      </w:rPr>
    </w:pPr>
  </w:p>
  <w:p w14:paraId="03CD4A58" w14:textId="77777777" w:rsidR="000847BD" w:rsidRDefault="000847BD">
    <w:pPr>
      <w:pStyle w:val="Zhlav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80" w:type="dxa"/>
      <w:tblInd w:w="28" w:type="dxa"/>
      <w:tblBorders>
        <w:bottom w:val="single" w:sz="12" w:space="0" w:color="0000FF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1980"/>
      <w:gridCol w:w="7200"/>
    </w:tblGrid>
    <w:tr w:rsidR="000847BD" w14:paraId="7EDA87D8" w14:textId="77777777">
      <w:trPr>
        <w:cantSplit/>
        <w:trHeight w:val="1186"/>
      </w:trPr>
      <w:tc>
        <w:tcPr>
          <w:tcW w:w="1980" w:type="dxa"/>
        </w:tcPr>
        <w:p w14:paraId="43891643" w14:textId="77777777" w:rsidR="000847BD" w:rsidRDefault="000847BD">
          <w:pPr>
            <w:tabs>
              <w:tab w:val="left" w:pos="567"/>
            </w:tabs>
            <w:spacing w:before="100" w:after="100"/>
            <w:ind w:left="-28" w:right="-28"/>
          </w:pPr>
          <w:r>
            <w:object w:dxaOrig="11630" w:dyaOrig="7163" w14:anchorId="3644D55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89.65pt;height:55.7pt">
                <v:imagedata r:id="rId1" o:title=""/>
              </v:shape>
              <o:OLEObject Type="Embed" ProgID="CorelDraw.Graphic.9" ShapeID="_x0000_i1026" DrawAspect="Content" ObjectID="_1730002207" r:id="rId2"/>
            </w:object>
          </w:r>
        </w:p>
      </w:tc>
      <w:tc>
        <w:tcPr>
          <w:tcW w:w="7200" w:type="dxa"/>
        </w:tcPr>
        <w:p w14:paraId="7D27E71F" w14:textId="77777777" w:rsidR="000847BD" w:rsidRDefault="000847BD">
          <w:pPr>
            <w:tabs>
              <w:tab w:val="center" w:pos="2807"/>
            </w:tabs>
            <w:spacing w:before="480" w:line="144" w:lineRule="auto"/>
            <w:jc w:val="right"/>
            <w:rPr>
              <w:rFonts w:cs="Arial"/>
              <w:b/>
              <w:bCs/>
              <w:sz w:val="18"/>
            </w:rPr>
          </w:pPr>
          <w:r>
            <w:rPr>
              <w:b/>
              <w:color w:val="0000FF"/>
              <w:sz w:val="26"/>
            </w:rPr>
            <w:t>INSTITUT PRO TESTOVÁNÍ A CERTIFIKACI, a. s.</w:t>
          </w:r>
        </w:p>
      </w:tc>
    </w:tr>
  </w:tbl>
  <w:p w14:paraId="209A65C7" w14:textId="77777777" w:rsidR="000847BD" w:rsidRDefault="000847B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8D7"/>
    <w:multiLevelType w:val="hybridMultilevel"/>
    <w:tmpl w:val="FBE661D4"/>
    <w:lvl w:ilvl="0" w:tplc="751636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6216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94FD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CE16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7CA7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8C7A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3389F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2652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089F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F012FA"/>
    <w:multiLevelType w:val="hybridMultilevel"/>
    <w:tmpl w:val="6018E470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124078"/>
    <w:multiLevelType w:val="hybridMultilevel"/>
    <w:tmpl w:val="98824D0E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291B22"/>
    <w:multiLevelType w:val="hybridMultilevel"/>
    <w:tmpl w:val="310299DC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483AD3"/>
    <w:multiLevelType w:val="hybridMultilevel"/>
    <w:tmpl w:val="E93C58B0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320159"/>
    <w:multiLevelType w:val="hybridMultilevel"/>
    <w:tmpl w:val="D82A5E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293939"/>
    <w:multiLevelType w:val="hybridMultilevel"/>
    <w:tmpl w:val="17742A7A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F91615"/>
    <w:multiLevelType w:val="hybridMultilevel"/>
    <w:tmpl w:val="B7388002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944EBA"/>
    <w:multiLevelType w:val="hybridMultilevel"/>
    <w:tmpl w:val="EB023B34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94270A2"/>
    <w:multiLevelType w:val="hybridMultilevel"/>
    <w:tmpl w:val="6A547E92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EA07384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236CDB"/>
    <w:multiLevelType w:val="hybridMultilevel"/>
    <w:tmpl w:val="D786CDFA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8A49DD"/>
    <w:multiLevelType w:val="hybridMultilevel"/>
    <w:tmpl w:val="E0E2EF02"/>
    <w:lvl w:ilvl="0" w:tplc="2046867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6112E"/>
    <w:multiLevelType w:val="hybridMultilevel"/>
    <w:tmpl w:val="A2565062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433679"/>
    <w:multiLevelType w:val="hybridMultilevel"/>
    <w:tmpl w:val="1E30716E"/>
    <w:lvl w:ilvl="0" w:tplc="2102D300">
      <w:start w:val="1"/>
      <w:numFmt w:val="ordinal"/>
      <w:lvlText w:val="%1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A132812"/>
    <w:multiLevelType w:val="hybridMultilevel"/>
    <w:tmpl w:val="BECE9AB0"/>
    <w:lvl w:ilvl="0" w:tplc="D564E960">
      <w:start w:val="3"/>
      <w:numFmt w:val="lowerLetter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2C01BB"/>
    <w:multiLevelType w:val="hybridMultilevel"/>
    <w:tmpl w:val="FEC683B2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8C2730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6A456AA"/>
    <w:multiLevelType w:val="hybridMultilevel"/>
    <w:tmpl w:val="0B2CE73C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31362"/>
    <w:multiLevelType w:val="hybridMultilevel"/>
    <w:tmpl w:val="8B500D46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BA4FCD"/>
    <w:multiLevelType w:val="hybridMultilevel"/>
    <w:tmpl w:val="8262801A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CC5C53"/>
    <w:multiLevelType w:val="hybridMultilevel"/>
    <w:tmpl w:val="571EA88C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FD13302"/>
    <w:multiLevelType w:val="hybridMultilevel"/>
    <w:tmpl w:val="2E98C370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752979"/>
    <w:multiLevelType w:val="hybridMultilevel"/>
    <w:tmpl w:val="7BA871FE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6A1239"/>
    <w:multiLevelType w:val="hybridMultilevel"/>
    <w:tmpl w:val="C5D2B068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5F52923"/>
    <w:multiLevelType w:val="multilevel"/>
    <w:tmpl w:val="E08A8A5C"/>
    <w:lvl w:ilvl="0">
      <w:start w:val="1"/>
      <w:numFmt w:val="decimal"/>
      <w:pStyle w:val="Nadpis1ITC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ITC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ITC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6DC47DA"/>
    <w:multiLevelType w:val="hybridMultilevel"/>
    <w:tmpl w:val="4FB409F4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9907F7A"/>
    <w:multiLevelType w:val="hybridMultilevel"/>
    <w:tmpl w:val="9F4EE364"/>
    <w:lvl w:ilvl="0" w:tplc="2046867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297CF7"/>
    <w:multiLevelType w:val="hybridMultilevel"/>
    <w:tmpl w:val="A36E38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ED375EF"/>
    <w:multiLevelType w:val="hybridMultilevel"/>
    <w:tmpl w:val="5360D97C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43841519">
    <w:abstractNumId w:val="24"/>
  </w:num>
  <w:num w:numId="2" w16cid:durableId="503054782">
    <w:abstractNumId w:val="16"/>
  </w:num>
  <w:num w:numId="3" w16cid:durableId="1617251127">
    <w:abstractNumId w:val="2"/>
  </w:num>
  <w:num w:numId="4" w16cid:durableId="1950120890">
    <w:abstractNumId w:val="13"/>
  </w:num>
  <w:num w:numId="5" w16cid:durableId="1147354556">
    <w:abstractNumId w:val="6"/>
  </w:num>
  <w:num w:numId="6" w16cid:durableId="1381326359">
    <w:abstractNumId w:val="4"/>
  </w:num>
  <w:num w:numId="7" w16cid:durableId="1283268734">
    <w:abstractNumId w:val="22"/>
  </w:num>
  <w:num w:numId="8" w16cid:durableId="2085029188">
    <w:abstractNumId w:val="10"/>
  </w:num>
  <w:num w:numId="9" w16cid:durableId="1067073544">
    <w:abstractNumId w:val="12"/>
  </w:num>
  <w:num w:numId="10" w16cid:durableId="1892687491">
    <w:abstractNumId w:val="8"/>
  </w:num>
  <w:num w:numId="11" w16cid:durableId="321932747">
    <w:abstractNumId w:val="1"/>
  </w:num>
  <w:num w:numId="12" w16cid:durableId="964892174">
    <w:abstractNumId w:val="11"/>
  </w:num>
  <w:num w:numId="13" w16cid:durableId="1164783854">
    <w:abstractNumId w:val="26"/>
  </w:num>
  <w:num w:numId="14" w16cid:durableId="2013559359">
    <w:abstractNumId w:val="3"/>
  </w:num>
  <w:num w:numId="15" w16cid:durableId="719086708">
    <w:abstractNumId w:val="7"/>
  </w:num>
  <w:num w:numId="16" w16cid:durableId="1909414352">
    <w:abstractNumId w:val="19"/>
  </w:num>
  <w:num w:numId="17" w16cid:durableId="1344822390">
    <w:abstractNumId w:val="21"/>
  </w:num>
  <w:num w:numId="18" w16cid:durableId="1868254465">
    <w:abstractNumId w:val="9"/>
  </w:num>
  <w:num w:numId="19" w16cid:durableId="236596232">
    <w:abstractNumId w:val="28"/>
  </w:num>
  <w:num w:numId="20" w16cid:durableId="642003316">
    <w:abstractNumId w:val="23"/>
  </w:num>
  <w:num w:numId="21" w16cid:durableId="463809886">
    <w:abstractNumId w:val="5"/>
  </w:num>
  <w:num w:numId="22" w16cid:durableId="1036583648">
    <w:abstractNumId w:val="20"/>
  </w:num>
  <w:num w:numId="23" w16cid:durableId="185408217">
    <w:abstractNumId w:val="25"/>
  </w:num>
  <w:num w:numId="24" w16cid:durableId="1978296424">
    <w:abstractNumId w:val="27"/>
  </w:num>
  <w:num w:numId="25" w16cid:durableId="1540164300">
    <w:abstractNumId w:val="15"/>
  </w:num>
  <w:num w:numId="26" w16cid:durableId="1109593249">
    <w:abstractNumId w:val="0"/>
  </w:num>
  <w:num w:numId="27" w16cid:durableId="14117593">
    <w:abstractNumId w:val="18"/>
  </w:num>
  <w:num w:numId="28" w16cid:durableId="1587151670">
    <w:abstractNumId w:val="17"/>
  </w:num>
  <w:num w:numId="29" w16cid:durableId="182689037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4099">
      <o:colormru v:ext="edit" colors="#ddd,#f8f8f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MzM3NLY0Nzc3MzRT0lEKTi0uzszPAykwrAUAmaLdviwAAAA="/>
  </w:docVars>
  <w:rsids>
    <w:rsidRoot w:val="0070259C"/>
    <w:rsid w:val="00012A63"/>
    <w:rsid w:val="00026414"/>
    <w:rsid w:val="00034AFE"/>
    <w:rsid w:val="00070D11"/>
    <w:rsid w:val="000749D4"/>
    <w:rsid w:val="000847BD"/>
    <w:rsid w:val="000D38CC"/>
    <w:rsid w:val="000D700A"/>
    <w:rsid w:val="000F5449"/>
    <w:rsid w:val="00114077"/>
    <w:rsid w:val="00125795"/>
    <w:rsid w:val="00133347"/>
    <w:rsid w:val="00142FCA"/>
    <w:rsid w:val="00152330"/>
    <w:rsid w:val="00173710"/>
    <w:rsid w:val="00196471"/>
    <w:rsid w:val="001A1165"/>
    <w:rsid w:val="001A644D"/>
    <w:rsid w:val="001C24B9"/>
    <w:rsid w:val="001C6D0B"/>
    <w:rsid w:val="001F5264"/>
    <w:rsid w:val="00221266"/>
    <w:rsid w:val="00221C71"/>
    <w:rsid w:val="00241D78"/>
    <w:rsid w:val="002525FA"/>
    <w:rsid w:val="00252B92"/>
    <w:rsid w:val="00266F56"/>
    <w:rsid w:val="002834C5"/>
    <w:rsid w:val="002838A4"/>
    <w:rsid w:val="0029296D"/>
    <w:rsid w:val="002934B5"/>
    <w:rsid w:val="002A6699"/>
    <w:rsid w:val="002A6ADD"/>
    <w:rsid w:val="002B749E"/>
    <w:rsid w:val="002D1206"/>
    <w:rsid w:val="002D64DF"/>
    <w:rsid w:val="002E3034"/>
    <w:rsid w:val="002F10B0"/>
    <w:rsid w:val="002F4CEB"/>
    <w:rsid w:val="00301AB4"/>
    <w:rsid w:val="00304743"/>
    <w:rsid w:val="0033130A"/>
    <w:rsid w:val="0033224D"/>
    <w:rsid w:val="00341583"/>
    <w:rsid w:val="00355FCB"/>
    <w:rsid w:val="003609D1"/>
    <w:rsid w:val="003B1B31"/>
    <w:rsid w:val="003C2523"/>
    <w:rsid w:val="003C41D6"/>
    <w:rsid w:val="003D1CBD"/>
    <w:rsid w:val="003E07A0"/>
    <w:rsid w:val="0041323E"/>
    <w:rsid w:val="004151FB"/>
    <w:rsid w:val="00442238"/>
    <w:rsid w:val="00471935"/>
    <w:rsid w:val="00484AE6"/>
    <w:rsid w:val="004874E9"/>
    <w:rsid w:val="004A69C1"/>
    <w:rsid w:val="004A7DFD"/>
    <w:rsid w:val="004B0486"/>
    <w:rsid w:val="004C0D0D"/>
    <w:rsid w:val="004D1FE8"/>
    <w:rsid w:val="004D28BB"/>
    <w:rsid w:val="004E2965"/>
    <w:rsid w:val="005169F8"/>
    <w:rsid w:val="00521601"/>
    <w:rsid w:val="00532283"/>
    <w:rsid w:val="005325E2"/>
    <w:rsid w:val="00547FF2"/>
    <w:rsid w:val="005C0928"/>
    <w:rsid w:val="00606B4B"/>
    <w:rsid w:val="006157E8"/>
    <w:rsid w:val="00672490"/>
    <w:rsid w:val="00674140"/>
    <w:rsid w:val="00685ACA"/>
    <w:rsid w:val="006949E1"/>
    <w:rsid w:val="00695F8B"/>
    <w:rsid w:val="006A3F4D"/>
    <w:rsid w:val="006C6E82"/>
    <w:rsid w:val="006D4FF1"/>
    <w:rsid w:val="006D5575"/>
    <w:rsid w:val="006E02F6"/>
    <w:rsid w:val="006E38B2"/>
    <w:rsid w:val="0070259C"/>
    <w:rsid w:val="0070567D"/>
    <w:rsid w:val="007205DE"/>
    <w:rsid w:val="00743E89"/>
    <w:rsid w:val="00773072"/>
    <w:rsid w:val="0078197D"/>
    <w:rsid w:val="00793042"/>
    <w:rsid w:val="007A7606"/>
    <w:rsid w:val="007C7F70"/>
    <w:rsid w:val="007E324B"/>
    <w:rsid w:val="00801D7E"/>
    <w:rsid w:val="00805980"/>
    <w:rsid w:val="008078C4"/>
    <w:rsid w:val="00817338"/>
    <w:rsid w:val="00820F15"/>
    <w:rsid w:val="00824B38"/>
    <w:rsid w:val="008340A0"/>
    <w:rsid w:val="00840619"/>
    <w:rsid w:val="00842C31"/>
    <w:rsid w:val="008430A4"/>
    <w:rsid w:val="00880F81"/>
    <w:rsid w:val="00894F03"/>
    <w:rsid w:val="008A1DE4"/>
    <w:rsid w:val="008D7D63"/>
    <w:rsid w:val="008E01F5"/>
    <w:rsid w:val="008E566F"/>
    <w:rsid w:val="008E7E8D"/>
    <w:rsid w:val="008F5EE8"/>
    <w:rsid w:val="00917080"/>
    <w:rsid w:val="009375F8"/>
    <w:rsid w:val="0094051E"/>
    <w:rsid w:val="009448B9"/>
    <w:rsid w:val="00944CC0"/>
    <w:rsid w:val="00954F68"/>
    <w:rsid w:val="00966FD8"/>
    <w:rsid w:val="0098234C"/>
    <w:rsid w:val="00992C57"/>
    <w:rsid w:val="00997F68"/>
    <w:rsid w:val="009A0295"/>
    <w:rsid w:val="009A200C"/>
    <w:rsid w:val="009F7369"/>
    <w:rsid w:val="009F7B32"/>
    <w:rsid w:val="00A03942"/>
    <w:rsid w:val="00A152F9"/>
    <w:rsid w:val="00A36E57"/>
    <w:rsid w:val="00A3784D"/>
    <w:rsid w:val="00A5502D"/>
    <w:rsid w:val="00A6202C"/>
    <w:rsid w:val="00A66BAC"/>
    <w:rsid w:val="00A6705D"/>
    <w:rsid w:val="00A70ECB"/>
    <w:rsid w:val="00A8008E"/>
    <w:rsid w:val="00A838C1"/>
    <w:rsid w:val="00A875D9"/>
    <w:rsid w:val="00AB3A24"/>
    <w:rsid w:val="00AC647E"/>
    <w:rsid w:val="00AC67C1"/>
    <w:rsid w:val="00B00F02"/>
    <w:rsid w:val="00B01400"/>
    <w:rsid w:val="00B5087F"/>
    <w:rsid w:val="00B62933"/>
    <w:rsid w:val="00B6530F"/>
    <w:rsid w:val="00B70F59"/>
    <w:rsid w:val="00B71E75"/>
    <w:rsid w:val="00B85315"/>
    <w:rsid w:val="00BB5C85"/>
    <w:rsid w:val="00BB64D5"/>
    <w:rsid w:val="00C10A59"/>
    <w:rsid w:val="00C14277"/>
    <w:rsid w:val="00C24D56"/>
    <w:rsid w:val="00C436A2"/>
    <w:rsid w:val="00C5625A"/>
    <w:rsid w:val="00C6069C"/>
    <w:rsid w:val="00C6410D"/>
    <w:rsid w:val="00C64167"/>
    <w:rsid w:val="00C67C4D"/>
    <w:rsid w:val="00C81953"/>
    <w:rsid w:val="00C83790"/>
    <w:rsid w:val="00C92710"/>
    <w:rsid w:val="00C93584"/>
    <w:rsid w:val="00CB72D2"/>
    <w:rsid w:val="00CC0317"/>
    <w:rsid w:val="00CF2CDF"/>
    <w:rsid w:val="00CF3638"/>
    <w:rsid w:val="00D22441"/>
    <w:rsid w:val="00D2455E"/>
    <w:rsid w:val="00D249A1"/>
    <w:rsid w:val="00D26B9B"/>
    <w:rsid w:val="00D33588"/>
    <w:rsid w:val="00D47F0A"/>
    <w:rsid w:val="00D617CB"/>
    <w:rsid w:val="00D703EE"/>
    <w:rsid w:val="00D75F8E"/>
    <w:rsid w:val="00D85E84"/>
    <w:rsid w:val="00D9110C"/>
    <w:rsid w:val="00DA0BD6"/>
    <w:rsid w:val="00DC18C1"/>
    <w:rsid w:val="00DC2C32"/>
    <w:rsid w:val="00DC3991"/>
    <w:rsid w:val="00DD0052"/>
    <w:rsid w:val="00DF797A"/>
    <w:rsid w:val="00E2633E"/>
    <w:rsid w:val="00E4151A"/>
    <w:rsid w:val="00E42AA1"/>
    <w:rsid w:val="00E6210F"/>
    <w:rsid w:val="00E76C30"/>
    <w:rsid w:val="00E77D5A"/>
    <w:rsid w:val="00E83FF0"/>
    <w:rsid w:val="00E87939"/>
    <w:rsid w:val="00E9125A"/>
    <w:rsid w:val="00EA217D"/>
    <w:rsid w:val="00EB56C6"/>
    <w:rsid w:val="00EC7EBE"/>
    <w:rsid w:val="00F01108"/>
    <w:rsid w:val="00F3276B"/>
    <w:rsid w:val="00F45474"/>
    <w:rsid w:val="00F466B8"/>
    <w:rsid w:val="00F54CA2"/>
    <w:rsid w:val="00F57C6E"/>
    <w:rsid w:val="00F824D2"/>
    <w:rsid w:val="00F92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>
      <o:colormru v:ext="edit" colors="#ddd,#f8f8f8"/>
    </o:shapedefaults>
    <o:shapelayout v:ext="edit">
      <o:idmap v:ext="edit" data="1"/>
    </o:shapelayout>
  </w:shapeDefaults>
  <w:decimalSymbol w:val=","/>
  <w:listSeparator w:val=";"/>
  <w14:docId w14:val="1E1CF94B"/>
  <w15:chartTrackingRefBased/>
  <w15:docId w15:val="{7B64E6B3-0614-4B77-83E6-A1FC69F8A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rFonts w:ascii="Arial" w:hAnsi="Arial"/>
      <w:sz w:val="22"/>
      <w:szCs w:val="22"/>
      <w:lang w:eastAsia="en-US"/>
    </w:rPr>
  </w:style>
  <w:style w:type="paragraph" w:styleId="Nadpis1">
    <w:name w:val="heading 1"/>
    <w:basedOn w:val="Normln"/>
    <w:next w:val="Normln"/>
    <w:qFormat/>
    <w:pPr>
      <w:keepNext/>
      <w:numPr>
        <w:numId w:val="2"/>
      </w:numPr>
      <w:spacing w:before="120"/>
      <w:outlineLvl w:val="0"/>
    </w:pPr>
    <w:rPr>
      <w:rFonts w:eastAsia="Times New Roman"/>
      <w:b/>
      <w:sz w:val="24"/>
      <w:szCs w:val="20"/>
      <w:lang w:eastAsia="cs-CZ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2"/>
      </w:numPr>
      <w:spacing w:before="300"/>
      <w:jc w:val="center"/>
      <w:outlineLvl w:val="1"/>
    </w:pPr>
    <w:rPr>
      <w:rFonts w:eastAsia="Times New Roman"/>
      <w:b/>
      <w:sz w:val="24"/>
      <w:szCs w:val="20"/>
      <w:lang w:eastAsia="cs-CZ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"/>
    <w:next w:val="Normln"/>
    <w:qFormat/>
    <w:pPr>
      <w:numPr>
        <w:ilvl w:val="4"/>
        <w:numId w:val="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pPr>
      <w:numPr>
        <w:ilvl w:val="5"/>
        <w:numId w:val="2"/>
      </w:numPr>
      <w:spacing w:before="240" w:after="60"/>
      <w:outlineLvl w:val="5"/>
    </w:pPr>
    <w:rPr>
      <w:rFonts w:ascii="Calibri" w:eastAsia="Times New Roman" w:hAnsi="Calibri"/>
      <w:b/>
      <w:bCs/>
    </w:rPr>
  </w:style>
  <w:style w:type="paragraph" w:styleId="Nadpis7">
    <w:name w:val="heading 7"/>
    <w:basedOn w:val="Normln"/>
    <w:next w:val="Normln"/>
    <w:qFormat/>
    <w:pPr>
      <w:numPr>
        <w:ilvl w:val="6"/>
        <w:numId w:val="2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Nadpis8">
    <w:name w:val="heading 8"/>
    <w:basedOn w:val="Normln"/>
    <w:next w:val="Normln"/>
    <w:qFormat/>
    <w:pPr>
      <w:numPr>
        <w:ilvl w:val="7"/>
        <w:numId w:val="2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Nadpis9">
    <w:name w:val="heading 9"/>
    <w:basedOn w:val="Normln"/>
    <w:next w:val="Normln"/>
    <w:qFormat/>
    <w:pPr>
      <w:numPr>
        <w:ilvl w:val="8"/>
        <w:numId w:val="2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rPr>
      <w:rFonts w:ascii="Arial" w:eastAsia="Times New Roman" w:hAnsi="Arial"/>
      <w:b/>
      <w:sz w:val="24"/>
    </w:rPr>
  </w:style>
  <w:style w:type="character" w:customStyle="1" w:styleId="Nadpis2Char">
    <w:name w:val="Nadpis 2 Char"/>
    <w:rPr>
      <w:rFonts w:ascii="Arial" w:eastAsia="Times New Roman" w:hAnsi="Arial"/>
      <w:b/>
      <w:sz w:val="24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hlavChar">
    <w:name w:val="Záhlaví Char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Pata">
    <w:name w:val="Pata"/>
    <w:rPr>
      <w:rFonts w:ascii="Times New Roman" w:eastAsia="Times New Roman" w:hAnsi="Times New Roman"/>
      <w:color w:val="000000"/>
      <w:sz w:val="24"/>
      <w:lang w:val="en-US"/>
    </w:rPr>
  </w:style>
  <w:style w:type="paragraph" w:styleId="Textbubliny">
    <w:name w:val="Balloon Text"/>
    <w:basedOn w:val="Normln"/>
    <w:semiHidden/>
    <w:unhideWhenUsed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semiHidden/>
    <w:rPr>
      <w:rFonts w:ascii="Tahoma" w:hAnsi="Tahoma" w:cs="Tahoma"/>
      <w:sz w:val="16"/>
      <w:szCs w:val="16"/>
    </w:rPr>
  </w:style>
  <w:style w:type="character" w:styleId="Hypertextovodkaz">
    <w:name w:val="Hyperlink"/>
    <w:rPr>
      <w:color w:val="0000FF"/>
      <w:u w:val="single"/>
    </w:rPr>
  </w:style>
  <w:style w:type="paragraph" w:styleId="Zpat">
    <w:name w:val="footer"/>
    <w:basedOn w:val="Normln"/>
    <w:uiPriority w:val="99"/>
    <w:unhideWhenUsed/>
    <w:pPr>
      <w:tabs>
        <w:tab w:val="center" w:pos="4536"/>
        <w:tab w:val="right" w:pos="9072"/>
      </w:tabs>
    </w:pPr>
  </w:style>
  <w:style w:type="character" w:customStyle="1" w:styleId="ZpatChar">
    <w:name w:val="Zápatí Char"/>
    <w:uiPriority w:val="99"/>
    <w:rPr>
      <w:rFonts w:ascii="Arial" w:hAnsi="Arial"/>
    </w:rPr>
  </w:style>
  <w:style w:type="character" w:styleId="slostrnky">
    <w:name w:val="page number"/>
    <w:basedOn w:val="Standardnpsmoodstavce"/>
  </w:style>
  <w:style w:type="paragraph" w:styleId="Zkladntext2">
    <w:name w:val="Body Text 2"/>
    <w:basedOn w:val="Normln"/>
    <w:pPr>
      <w:spacing w:after="120" w:line="480" w:lineRule="auto"/>
    </w:pPr>
    <w:rPr>
      <w:rFonts w:ascii="CG Times (WE)" w:eastAsia="Times New Roman" w:hAnsi="CG Times (WE)"/>
      <w:sz w:val="20"/>
      <w:szCs w:val="20"/>
      <w:lang w:eastAsia="cs-CZ"/>
    </w:rPr>
  </w:style>
  <w:style w:type="character" w:customStyle="1" w:styleId="Zkladntext2Char">
    <w:name w:val="Základní text 2 Char"/>
    <w:rPr>
      <w:rFonts w:ascii="CG Times (WE)" w:eastAsia="Times New Roman" w:hAnsi="CG Times (WE)" w:cs="Times New Roman"/>
      <w:sz w:val="20"/>
      <w:szCs w:val="20"/>
      <w:lang w:eastAsia="cs-CZ"/>
    </w:rPr>
  </w:style>
  <w:style w:type="character" w:customStyle="1" w:styleId="Zvraznn">
    <w:name w:val="Zvýraznění"/>
    <w:qFormat/>
    <w:rPr>
      <w:b/>
      <w:bCs/>
      <w:i w:val="0"/>
      <w:iCs w:val="0"/>
    </w:rPr>
  </w:style>
  <w:style w:type="paragraph" w:styleId="Odstavecseseznamem">
    <w:name w:val="List Paragraph"/>
    <w:basedOn w:val="Normln"/>
    <w:qFormat/>
    <w:pPr>
      <w:ind w:left="720"/>
      <w:contextualSpacing/>
    </w:pPr>
  </w:style>
  <w:style w:type="paragraph" w:customStyle="1" w:styleId="normlnITC">
    <w:name w:val="normální_ITC"/>
    <w:basedOn w:val="Normln"/>
    <w:qFormat/>
    <w:pPr>
      <w:spacing w:before="80"/>
      <w:jc w:val="both"/>
    </w:pPr>
    <w:rPr>
      <w:sz w:val="20"/>
    </w:rPr>
  </w:style>
  <w:style w:type="paragraph" w:customStyle="1" w:styleId="Nadpis1ITC">
    <w:name w:val="Nadpis 1_ITC"/>
    <w:basedOn w:val="Nadpis1"/>
    <w:next w:val="normlnITC"/>
    <w:qFormat/>
    <w:pPr>
      <w:numPr>
        <w:numId w:val="1"/>
      </w:numPr>
      <w:spacing w:before="240" w:after="120"/>
    </w:pPr>
    <w:rPr>
      <w:caps/>
      <w:sz w:val="26"/>
    </w:rPr>
  </w:style>
  <w:style w:type="character" w:customStyle="1" w:styleId="normlnITCChar">
    <w:name w:val="normální_ITC Char"/>
    <w:rPr>
      <w:rFonts w:ascii="Arial" w:hAnsi="Arial"/>
      <w:szCs w:val="22"/>
      <w:lang w:eastAsia="en-US"/>
    </w:rPr>
  </w:style>
  <w:style w:type="character" w:customStyle="1" w:styleId="Nadpis3Char">
    <w:name w:val="Nadpis 3 Char"/>
    <w:semiHidden/>
    <w:rPr>
      <w:rFonts w:ascii="Cambria" w:eastAsia="Times New Roman" w:hAnsi="Cambria"/>
      <w:b/>
      <w:bCs/>
      <w:sz w:val="26"/>
      <w:szCs w:val="26"/>
      <w:lang w:eastAsia="en-US"/>
    </w:rPr>
  </w:style>
  <w:style w:type="character" w:customStyle="1" w:styleId="Nadpis1ITCChar">
    <w:name w:val="Nadpis 1_ITC Char"/>
    <w:rPr>
      <w:rFonts w:ascii="Arial" w:eastAsia="Times New Roman" w:hAnsi="Arial"/>
      <w:b/>
      <w:caps/>
      <w:sz w:val="26"/>
    </w:rPr>
  </w:style>
  <w:style w:type="paragraph" w:styleId="Bezmezer">
    <w:name w:val="No Spacing"/>
    <w:qFormat/>
    <w:rPr>
      <w:rFonts w:ascii="Arial" w:hAnsi="Arial"/>
      <w:sz w:val="22"/>
      <w:szCs w:val="22"/>
      <w:lang w:eastAsia="en-US"/>
    </w:rPr>
  </w:style>
  <w:style w:type="paragraph" w:styleId="Nadpisobsahu">
    <w:name w:val="TOC Heading"/>
    <w:basedOn w:val="Nadpis1"/>
    <w:next w:val="Normln"/>
    <w:qFormat/>
    <w:pPr>
      <w:keepLines/>
      <w:spacing w:before="480" w:line="276" w:lineRule="auto"/>
      <w:outlineLvl w:val="9"/>
    </w:pPr>
    <w:rPr>
      <w:rFonts w:ascii="Cambria" w:hAnsi="Cambria"/>
      <w:bCs/>
      <w:color w:val="365F91"/>
      <w:sz w:val="28"/>
      <w:szCs w:val="28"/>
      <w:lang w:eastAsia="en-US"/>
    </w:rPr>
  </w:style>
  <w:style w:type="paragraph" w:customStyle="1" w:styleId="Nadpis2ITC">
    <w:name w:val="Nadpis 2_ITC"/>
    <w:basedOn w:val="Nadpis2"/>
    <w:next w:val="normlnITC"/>
    <w:qFormat/>
    <w:pPr>
      <w:numPr>
        <w:numId w:val="1"/>
      </w:numPr>
      <w:spacing w:before="240"/>
      <w:ind w:left="0" w:firstLine="0"/>
      <w:jc w:val="left"/>
    </w:pPr>
    <w:rPr>
      <w:caps/>
    </w:rPr>
  </w:style>
  <w:style w:type="character" w:customStyle="1" w:styleId="Nadpis2ITCChar">
    <w:name w:val="Nadpis 2_ITC Char"/>
    <w:rPr>
      <w:rFonts w:ascii="Arial" w:eastAsia="Times New Roman" w:hAnsi="Arial"/>
      <w:b/>
      <w:caps/>
      <w:sz w:val="24"/>
    </w:rPr>
  </w:style>
  <w:style w:type="paragraph" w:customStyle="1" w:styleId="Nadpis3ITC">
    <w:name w:val="Nadpis 3_ITC"/>
    <w:basedOn w:val="Nadpis1ITC"/>
    <w:next w:val="normlnITC"/>
    <w:qFormat/>
    <w:pPr>
      <w:numPr>
        <w:ilvl w:val="2"/>
      </w:numPr>
      <w:spacing w:before="120"/>
      <w:ind w:left="851" w:hanging="851"/>
    </w:pPr>
    <w:rPr>
      <w:b w:val="0"/>
      <w:sz w:val="24"/>
    </w:rPr>
  </w:style>
  <w:style w:type="character" w:customStyle="1" w:styleId="Nadpis3ITCChar">
    <w:name w:val="Nadpis 3_ITC Char"/>
    <w:rPr>
      <w:rFonts w:ascii="Arial" w:eastAsia="Times New Roman" w:hAnsi="Arial"/>
      <w:b/>
      <w:caps/>
      <w:sz w:val="24"/>
    </w:rPr>
  </w:style>
  <w:style w:type="paragraph" w:styleId="Obsah2">
    <w:name w:val="toc 2"/>
    <w:basedOn w:val="Normln"/>
    <w:next w:val="Normln"/>
    <w:autoRedefine/>
    <w:semiHidden/>
    <w:unhideWhenUsed/>
    <w:qFormat/>
    <w:pPr>
      <w:tabs>
        <w:tab w:val="left" w:pos="880"/>
        <w:tab w:val="right" w:leader="dot" w:pos="9060"/>
      </w:tabs>
      <w:spacing w:after="100" w:line="276" w:lineRule="auto"/>
    </w:pPr>
    <w:rPr>
      <w:rFonts w:ascii="Calibri" w:eastAsia="Times New Roman" w:hAnsi="Calibri"/>
    </w:rPr>
  </w:style>
  <w:style w:type="paragraph" w:styleId="Obsah1">
    <w:name w:val="toc 1"/>
    <w:basedOn w:val="Normln"/>
    <w:next w:val="Normln"/>
    <w:autoRedefine/>
    <w:semiHidden/>
    <w:unhideWhenUsed/>
    <w:qFormat/>
    <w:pPr>
      <w:spacing w:after="100" w:line="276" w:lineRule="auto"/>
    </w:pPr>
    <w:rPr>
      <w:rFonts w:ascii="Calibri" w:eastAsia="Times New Roman" w:hAnsi="Calibri"/>
    </w:rPr>
  </w:style>
  <w:style w:type="paragraph" w:styleId="Obsah3">
    <w:name w:val="toc 3"/>
    <w:basedOn w:val="Normln"/>
    <w:next w:val="Normln"/>
    <w:autoRedefine/>
    <w:semiHidden/>
    <w:unhideWhenUsed/>
    <w:qFormat/>
    <w:pPr>
      <w:spacing w:after="100" w:line="276" w:lineRule="auto"/>
      <w:ind w:left="440"/>
    </w:pPr>
    <w:rPr>
      <w:rFonts w:ascii="Calibri" w:eastAsia="Times New Roman" w:hAnsi="Calibri"/>
    </w:rPr>
  </w:style>
  <w:style w:type="character" w:customStyle="1" w:styleId="Nadpis4Char">
    <w:name w:val="Nadpis 4 Char"/>
    <w:semiHidden/>
    <w:rPr>
      <w:rFonts w:eastAsia="Times New Roman"/>
      <w:b/>
      <w:bCs/>
      <w:sz w:val="28"/>
      <w:szCs w:val="28"/>
      <w:lang w:eastAsia="en-US"/>
    </w:rPr>
  </w:style>
  <w:style w:type="character" w:customStyle="1" w:styleId="Nadpis5Char">
    <w:name w:val="Nadpis 5 Char"/>
    <w:semiHidden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dpis6Char">
    <w:name w:val="Nadpis 6 Char"/>
    <w:semiHidden/>
    <w:rPr>
      <w:rFonts w:eastAsia="Times New Roman"/>
      <w:b/>
      <w:bCs/>
      <w:sz w:val="22"/>
      <w:szCs w:val="22"/>
      <w:lang w:eastAsia="en-US"/>
    </w:rPr>
  </w:style>
  <w:style w:type="character" w:customStyle="1" w:styleId="Nadpis7Char">
    <w:name w:val="Nadpis 7 Char"/>
    <w:semiHidden/>
    <w:rPr>
      <w:rFonts w:eastAsia="Times New Roman"/>
      <w:sz w:val="24"/>
      <w:szCs w:val="24"/>
      <w:lang w:eastAsia="en-US"/>
    </w:rPr>
  </w:style>
  <w:style w:type="character" w:customStyle="1" w:styleId="Nadpis8Char">
    <w:name w:val="Nadpis 8 Char"/>
    <w:semiHidden/>
    <w:rPr>
      <w:rFonts w:eastAsia="Times New Roman"/>
      <w:i/>
      <w:iCs/>
      <w:sz w:val="24"/>
      <w:szCs w:val="24"/>
      <w:lang w:eastAsia="en-US"/>
    </w:rPr>
  </w:style>
  <w:style w:type="character" w:customStyle="1" w:styleId="Nadpis9Char">
    <w:name w:val="Nadpis 9 Char"/>
    <w:semiHidden/>
    <w:rPr>
      <w:rFonts w:ascii="Cambria" w:eastAsia="Times New Roman" w:hAnsi="Cambria"/>
      <w:sz w:val="22"/>
      <w:szCs w:val="22"/>
      <w:lang w:eastAsia="en-US"/>
    </w:rPr>
  </w:style>
  <w:style w:type="paragraph" w:styleId="Zkladntext">
    <w:name w:val="Body Text"/>
    <w:basedOn w:val="Normln"/>
    <w:unhideWhenUsed/>
    <w:pPr>
      <w:spacing w:after="120"/>
    </w:pPr>
  </w:style>
  <w:style w:type="character" w:customStyle="1" w:styleId="ZkladntextChar">
    <w:name w:val="Základní text Char"/>
    <w:rPr>
      <w:rFonts w:ascii="Arial" w:hAnsi="Arial"/>
      <w:sz w:val="22"/>
      <w:szCs w:val="22"/>
      <w:lang w:eastAsia="en-US"/>
    </w:rPr>
  </w:style>
  <w:style w:type="paragraph" w:customStyle="1" w:styleId="Podnadpis1">
    <w:name w:val="Podnadpis1"/>
    <w:rPr>
      <w:rFonts w:ascii="GaramondE" w:eastAsia="Times New Roman" w:hAnsi="GaramondE"/>
      <w:color w:val="000000"/>
      <w:sz w:val="24"/>
    </w:rPr>
  </w:style>
  <w:style w:type="paragraph" w:customStyle="1" w:styleId="TIT">
    <w:name w:val="TIT"/>
    <w:rPr>
      <w:rFonts w:ascii="GaramondE" w:eastAsia="Times New Roman" w:hAnsi="GaramondE"/>
      <w:color w:val="000000"/>
      <w:sz w:val="24"/>
    </w:rPr>
  </w:style>
  <w:style w:type="paragraph" w:styleId="Zkladntextodsazen">
    <w:name w:val="Body Text Indent"/>
    <w:basedOn w:val="Normln"/>
    <w:unhideWhenUsed/>
    <w:pPr>
      <w:spacing w:after="120"/>
      <w:ind w:left="283"/>
    </w:pPr>
  </w:style>
  <w:style w:type="character" w:customStyle="1" w:styleId="ZkladntextodsazenChar">
    <w:name w:val="Základní text odsazený Char"/>
    <w:semiHidden/>
    <w:rPr>
      <w:rFonts w:ascii="Arial" w:hAnsi="Arial"/>
      <w:sz w:val="22"/>
      <w:szCs w:val="22"/>
      <w:lang w:eastAsia="en-US"/>
    </w:rPr>
  </w:style>
  <w:style w:type="paragraph" w:styleId="Zkladntextodsazen2">
    <w:name w:val="Body Text Indent 2"/>
    <w:basedOn w:val="Normln"/>
    <w:unhideWhenUsed/>
    <w:pPr>
      <w:spacing w:after="120" w:line="480" w:lineRule="auto"/>
      <w:ind w:left="283"/>
    </w:pPr>
  </w:style>
  <w:style w:type="character" w:customStyle="1" w:styleId="Zkladntextodsazen2Char">
    <w:name w:val="Základní text odsazený 2 Char"/>
    <w:semiHidden/>
    <w:rPr>
      <w:rFonts w:ascii="Arial" w:hAnsi="Arial"/>
      <w:sz w:val="22"/>
      <w:szCs w:val="22"/>
      <w:lang w:eastAsia="en-US"/>
    </w:rPr>
  </w:style>
  <w:style w:type="paragraph" w:styleId="Zkladntext3">
    <w:name w:val="Body Text 3"/>
    <w:basedOn w:val="Normln"/>
    <w:unhideWhenUsed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semiHidden/>
    <w:rPr>
      <w:rFonts w:ascii="Arial" w:hAnsi="Arial"/>
      <w:sz w:val="16"/>
      <w:szCs w:val="16"/>
      <w:lang w:eastAsia="en-US"/>
    </w:rPr>
  </w:style>
  <w:style w:type="paragraph" w:styleId="Nzev">
    <w:name w:val="Title"/>
    <w:basedOn w:val="Normln"/>
    <w:qFormat/>
    <w:pPr>
      <w:spacing w:before="240" w:after="60"/>
      <w:jc w:val="center"/>
    </w:pPr>
    <w:rPr>
      <w:rFonts w:eastAsia="Times New Roman"/>
      <w:b/>
      <w:kern w:val="28"/>
      <w:sz w:val="32"/>
      <w:szCs w:val="20"/>
      <w:lang w:eastAsia="cs-CZ"/>
    </w:rPr>
  </w:style>
  <w:style w:type="character" w:customStyle="1" w:styleId="NzevChar">
    <w:name w:val="Název Char"/>
    <w:rPr>
      <w:rFonts w:ascii="Arial" w:eastAsia="Times New Roman" w:hAnsi="Arial"/>
      <w:b/>
      <w:kern w:val="28"/>
      <w:sz w:val="32"/>
    </w:rPr>
  </w:style>
  <w:style w:type="table" w:styleId="Mkatabulky">
    <w:name w:val="Table Grid"/>
    <w:basedOn w:val="Normlntabulka"/>
    <w:rsid w:val="00547F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paragraph" w:styleId="Rozloendokumentu">
    <w:name w:val="Document Map"/>
    <w:basedOn w:val="Normln"/>
    <w:semiHidden/>
    <w:rsid w:val="003B1B31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rsid w:val="00B85315"/>
    <w:rPr>
      <w:sz w:val="16"/>
      <w:szCs w:val="16"/>
    </w:rPr>
  </w:style>
  <w:style w:type="paragraph" w:styleId="Textkomente">
    <w:name w:val="annotation text"/>
    <w:basedOn w:val="Normln"/>
    <w:link w:val="TextkomenteChar"/>
    <w:rsid w:val="00B85315"/>
    <w:rPr>
      <w:sz w:val="20"/>
      <w:szCs w:val="20"/>
    </w:rPr>
  </w:style>
  <w:style w:type="character" w:customStyle="1" w:styleId="TextkomenteChar">
    <w:name w:val="Text komentáře Char"/>
    <w:link w:val="Textkomente"/>
    <w:rsid w:val="00B85315"/>
    <w:rPr>
      <w:rFonts w:ascii="Arial" w:hAnsi="Arial"/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B85315"/>
    <w:rPr>
      <w:b/>
      <w:bCs/>
    </w:rPr>
  </w:style>
  <w:style w:type="character" w:customStyle="1" w:styleId="PedmtkomenteChar">
    <w:name w:val="Předmět komentáře Char"/>
    <w:link w:val="Pedmtkomente"/>
    <w:rsid w:val="00B85315"/>
    <w:rPr>
      <w:rFonts w:ascii="Arial" w:hAnsi="Arial"/>
      <w:b/>
      <w:bCs/>
      <w:lang w:eastAsia="en-US"/>
    </w:rPr>
  </w:style>
  <w:style w:type="paragraph" w:styleId="Revize">
    <w:name w:val="Revision"/>
    <w:hidden/>
    <w:uiPriority w:val="99"/>
    <w:semiHidden/>
    <w:rsid w:val="00C10A59"/>
    <w:rPr>
      <w:rFonts w:ascii="Arial" w:hAnsi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izova@gametest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ungrman@gametest.c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8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B-2</vt:lpstr>
    </vt:vector>
  </TitlesOfParts>
  <Company>HP</Company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-2</dc:title>
  <dc:subject/>
  <dc:creator>mple</dc:creator>
  <cp:keywords/>
  <cp:lastModifiedBy>Petr Ungrman</cp:lastModifiedBy>
  <cp:revision>3</cp:revision>
  <cp:lastPrinted>2019-08-26T09:52:00Z</cp:lastPrinted>
  <dcterms:created xsi:type="dcterms:W3CDTF">2022-11-15T06:23:00Z</dcterms:created>
  <dcterms:modified xsi:type="dcterms:W3CDTF">2022-11-15T06:24:00Z</dcterms:modified>
</cp:coreProperties>
</file>